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DEE4D" w14:textId="77777777" w:rsidR="003F0FB5" w:rsidRDefault="003F0FB5" w:rsidP="003F0FB5">
      <w:pPr>
        <w:spacing w:after="200"/>
        <w:jc w:val="center"/>
        <w:rPr>
          <w:rFonts w:ascii="Arial" w:eastAsia="Calibri" w:hAnsi="Arial" w:cs="Arial"/>
          <w:sz w:val="28"/>
          <w:szCs w:val="28"/>
          <w:lang w:val="en-GB"/>
        </w:rPr>
      </w:pPr>
      <w:r w:rsidRPr="0046058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F37A400" wp14:editId="6BA07622">
                <wp:simplePos x="0" y="0"/>
                <wp:positionH relativeFrom="column">
                  <wp:posOffset>-74295</wp:posOffset>
                </wp:positionH>
                <wp:positionV relativeFrom="paragraph">
                  <wp:posOffset>-12065</wp:posOffset>
                </wp:positionV>
                <wp:extent cx="3143250" cy="407670"/>
                <wp:effectExtent l="0" t="0" r="0" b="0"/>
                <wp:wrapNone/>
                <wp:docPr id="26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250" cy="4076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4CF15EF" w14:textId="77777777" w:rsidR="00B5768C" w:rsidRPr="00487BC5" w:rsidRDefault="00DF66C3" w:rsidP="001B1CC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Contact the T</w:t>
                            </w:r>
                            <w:r w:rsidR="00B5768C" w:rsidRPr="00487BC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F37A400" id="AutoShape 83" o:spid="_x0000_s1026" style="position:absolute;left:0;text-align:left;margin-left:-5.85pt;margin-top:-.95pt;width:247.5pt;height:32.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" fillcolor="#4f81bd [3204]" stroked="f">
                <v:textbox>
                  <w:txbxContent>
                    <w:p w14:paraId="54CF15EF" w14:textId="77777777" w:rsidR="00B5768C" w:rsidRPr="00487BC5" w:rsidRDefault="00DF66C3" w:rsidP="001B1CC2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Contact the T</w:t>
                      </w:r>
                      <w:r w:rsidR="00B5768C" w:rsidRPr="00487BC5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eam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F7BB5FE" w14:textId="77777777" w:rsidR="003F0FB5" w:rsidRDefault="003F0FB5" w:rsidP="003F0FB5">
      <w:pPr>
        <w:spacing w:before="120"/>
        <w:jc w:val="center"/>
        <w:rPr>
          <w:rFonts w:ascii="Arial" w:eastAsia="Calibri" w:hAnsi="Arial" w:cs="Arial"/>
          <w:sz w:val="28"/>
          <w:szCs w:val="28"/>
          <w:lang w:val="en-GB"/>
        </w:rPr>
      </w:pPr>
    </w:p>
    <w:p w14:paraId="1CF66F9E" w14:textId="77777777" w:rsidR="005606DB" w:rsidRDefault="003F0FB5" w:rsidP="00000497">
      <w:pPr>
        <w:spacing w:before="120" w:after="120"/>
        <w:ind w:left="-170" w:right="-170"/>
        <w:jc w:val="center"/>
        <w:rPr>
          <w:rFonts w:ascii="Arial" w:eastAsia="Calibri" w:hAnsi="Arial" w:cs="Arial"/>
          <w:sz w:val="26"/>
          <w:lang w:val="en-GB"/>
        </w:rPr>
      </w:pPr>
      <w:r w:rsidRPr="005606DB">
        <w:rPr>
          <w:rFonts w:ascii="Arial" w:eastAsia="Calibri" w:hAnsi="Arial" w:cs="Arial"/>
          <w:sz w:val="26"/>
          <w:lang w:val="en-GB"/>
        </w:rPr>
        <w:t xml:space="preserve">Please feel free to contact us with any comments or questions.  </w:t>
      </w:r>
    </w:p>
    <w:p w14:paraId="4801D00D" w14:textId="447A2551" w:rsidR="003F0FB5" w:rsidRPr="005606DB" w:rsidRDefault="003F0FB5" w:rsidP="001B1CC2">
      <w:pPr>
        <w:spacing w:after="120"/>
        <w:ind w:left="-170" w:right="-170"/>
        <w:jc w:val="center"/>
        <w:rPr>
          <w:rFonts w:ascii="Arial" w:eastAsia="Calibri" w:hAnsi="Arial" w:cs="Arial"/>
          <w:sz w:val="26"/>
          <w:lang w:val="en-GB"/>
        </w:rPr>
      </w:pPr>
      <w:r w:rsidRPr="005606DB">
        <w:rPr>
          <w:rFonts w:ascii="Arial" w:eastAsia="Calibri" w:hAnsi="Arial" w:cs="Arial"/>
          <w:sz w:val="26"/>
          <w:lang w:val="en-GB"/>
        </w:rPr>
        <w:t>Feedback is welcomed at any time:</w:t>
      </w:r>
    </w:p>
    <w:p w14:paraId="08976974" w14:textId="77777777" w:rsidR="0061254D" w:rsidRPr="005606DB" w:rsidRDefault="003F0FB5" w:rsidP="0061254D">
      <w:pPr>
        <w:spacing w:before="480" w:after="120"/>
        <w:ind w:left="-170" w:right="-170"/>
        <w:jc w:val="center"/>
        <w:rPr>
          <w:rFonts w:ascii="Arial" w:eastAsia="Calibri" w:hAnsi="Arial" w:cs="Arial"/>
          <w:b/>
          <w:sz w:val="26"/>
          <w:lang w:val="en-GB"/>
        </w:rPr>
      </w:pPr>
      <w:r w:rsidRPr="005606DB">
        <w:rPr>
          <w:rFonts w:ascii="Arial" w:eastAsia="Calibri" w:hAnsi="Arial" w:cs="Arial"/>
          <w:b/>
          <w:sz w:val="26"/>
          <w:lang w:val="en-GB"/>
        </w:rPr>
        <w:t xml:space="preserve">How to get in touch: </w:t>
      </w:r>
    </w:p>
    <w:p w14:paraId="70465ED3" w14:textId="2C8B5401" w:rsidR="00082845" w:rsidRPr="005606DB" w:rsidRDefault="001C05EA" w:rsidP="000478FA">
      <w:pPr>
        <w:spacing w:after="200"/>
        <w:ind w:left="-170" w:right="-170"/>
        <w:jc w:val="center"/>
        <w:rPr>
          <w:rFonts w:ascii="Arial" w:eastAsia="Calibri" w:hAnsi="Arial" w:cs="Arial"/>
          <w:sz w:val="26"/>
          <w:lang w:val="en-GB" w:eastAsia="en-GB"/>
        </w:rPr>
      </w:pPr>
      <w:r w:rsidRPr="00082845">
        <w:rPr>
          <w:rFonts w:ascii="Arial" w:eastAsia="Calibri" w:hAnsi="Arial" w:cs="Arial"/>
          <w:b/>
          <w:bCs/>
          <w:sz w:val="26"/>
          <w:lang w:val="en-GB" w:eastAsia="en-GB"/>
        </w:rPr>
        <w:t>Specialist Speech &amp; Language Therapy Network for Deaf People</w:t>
      </w:r>
      <w:r w:rsidR="00082845">
        <w:rPr>
          <w:rFonts w:ascii="Arial" w:eastAsia="Calibri" w:hAnsi="Arial" w:cs="Arial"/>
          <w:sz w:val="26"/>
          <w:lang w:val="en-GB" w:eastAsia="en-GB"/>
        </w:rPr>
        <w:t xml:space="preserve">                   ADMIN BASE</w:t>
      </w:r>
    </w:p>
    <w:p w14:paraId="01A9A30B" w14:textId="77777777" w:rsidR="005606DB" w:rsidRDefault="003F0FB5" w:rsidP="005606DB">
      <w:pPr>
        <w:ind w:left="-170" w:right="-170"/>
        <w:jc w:val="center"/>
        <w:rPr>
          <w:rFonts w:ascii="Arial" w:eastAsia="Calibri" w:hAnsi="Arial" w:cs="Arial"/>
          <w:sz w:val="26"/>
          <w:lang w:val="en-GB"/>
        </w:rPr>
      </w:pPr>
      <w:r w:rsidRPr="005606DB">
        <w:rPr>
          <w:rFonts w:ascii="Arial" w:eastAsia="Calibri" w:hAnsi="Arial" w:cs="Arial"/>
          <w:sz w:val="26"/>
          <w:lang w:val="en-GB"/>
        </w:rPr>
        <w:t xml:space="preserve">Liverpool Innovations </w:t>
      </w:r>
      <w:r w:rsidR="005606DB">
        <w:rPr>
          <w:rFonts w:ascii="Arial" w:eastAsia="Calibri" w:hAnsi="Arial" w:cs="Arial"/>
          <w:sz w:val="26"/>
          <w:lang w:val="en-GB"/>
        </w:rPr>
        <w:t>Park</w:t>
      </w:r>
    </w:p>
    <w:p w14:paraId="03686D4B" w14:textId="64BAF827" w:rsidR="003F0FB5" w:rsidRPr="005606DB" w:rsidRDefault="003F0FB5" w:rsidP="000478FA">
      <w:pPr>
        <w:spacing w:after="200"/>
        <w:ind w:left="-170" w:right="-170"/>
        <w:jc w:val="center"/>
        <w:rPr>
          <w:rFonts w:ascii="Arial" w:eastAsia="Calibri" w:hAnsi="Arial" w:cs="Arial"/>
          <w:sz w:val="26"/>
          <w:lang w:val="en-GB"/>
        </w:rPr>
      </w:pPr>
      <w:r w:rsidRPr="005606DB">
        <w:rPr>
          <w:rFonts w:ascii="Arial" w:eastAsia="Calibri" w:hAnsi="Arial" w:cs="Arial"/>
          <w:sz w:val="26"/>
          <w:lang w:val="en-GB"/>
        </w:rPr>
        <w:t>1</w:t>
      </w:r>
      <w:r w:rsidRPr="005606DB">
        <w:rPr>
          <w:rFonts w:ascii="Arial" w:eastAsia="Calibri" w:hAnsi="Arial" w:cs="Arial"/>
          <w:sz w:val="26"/>
          <w:vertAlign w:val="superscript"/>
          <w:lang w:val="en-GB"/>
        </w:rPr>
        <w:t>st</w:t>
      </w:r>
      <w:r w:rsidRPr="005606DB">
        <w:rPr>
          <w:rFonts w:ascii="Arial" w:eastAsia="Calibri" w:hAnsi="Arial" w:cs="Arial"/>
          <w:sz w:val="26"/>
          <w:lang w:val="en-GB"/>
        </w:rPr>
        <w:t xml:space="preserve"> Floor, Kilby House,</w:t>
      </w:r>
      <w:r w:rsidR="003F505A" w:rsidRPr="005606DB">
        <w:rPr>
          <w:rFonts w:ascii="Arial" w:eastAsia="Calibri" w:hAnsi="Arial" w:cs="Arial"/>
          <w:sz w:val="26"/>
          <w:lang w:val="en-GB"/>
        </w:rPr>
        <w:t xml:space="preserve"> </w:t>
      </w:r>
      <w:r w:rsidRPr="005606DB">
        <w:rPr>
          <w:rFonts w:ascii="Arial" w:eastAsia="Calibri" w:hAnsi="Arial" w:cs="Arial"/>
          <w:sz w:val="26"/>
          <w:lang w:val="en-GB"/>
        </w:rPr>
        <w:t>Digital Way                                   Liverpool, L7 9NJ</w:t>
      </w:r>
    </w:p>
    <w:p w14:paraId="583583BA" w14:textId="530752C3" w:rsidR="003F0FB5" w:rsidRPr="005606DB" w:rsidRDefault="003F0FB5" w:rsidP="001B1CC2">
      <w:pPr>
        <w:spacing w:after="120"/>
        <w:ind w:left="-170" w:right="-170"/>
        <w:jc w:val="center"/>
        <w:rPr>
          <w:rFonts w:ascii="Arial" w:eastAsia="Calibri" w:hAnsi="Arial" w:cs="Arial"/>
          <w:sz w:val="26"/>
          <w:lang w:val="en-GB"/>
        </w:rPr>
      </w:pPr>
      <w:r w:rsidRPr="005606DB">
        <w:rPr>
          <w:rFonts w:ascii="Arial" w:eastAsia="Calibri" w:hAnsi="Arial" w:cs="Arial"/>
          <w:b/>
          <w:sz w:val="26"/>
          <w:lang w:val="en-GB"/>
        </w:rPr>
        <w:t>Telephone:</w:t>
      </w:r>
      <w:r w:rsidRPr="005606DB">
        <w:rPr>
          <w:rFonts w:ascii="Arial" w:eastAsia="Calibri" w:hAnsi="Arial" w:cs="Arial"/>
          <w:sz w:val="26"/>
          <w:lang w:val="en-GB"/>
        </w:rPr>
        <w:t xml:space="preserve"> 0151 295 39</w:t>
      </w:r>
      <w:r w:rsidR="00082845">
        <w:rPr>
          <w:rFonts w:ascii="Arial" w:eastAsia="Calibri" w:hAnsi="Arial" w:cs="Arial"/>
          <w:sz w:val="26"/>
          <w:lang w:val="en-GB"/>
        </w:rPr>
        <w:t>62</w:t>
      </w:r>
    </w:p>
    <w:p w14:paraId="1F2C426D" w14:textId="31E504CB" w:rsidR="001C05EA" w:rsidRPr="001C05EA" w:rsidRDefault="003F0FB5" w:rsidP="001C05EA">
      <w:pPr>
        <w:spacing w:after="120"/>
        <w:ind w:left="-170" w:right="-170"/>
        <w:jc w:val="center"/>
        <w:rPr>
          <w:rFonts w:ascii="Arial" w:eastAsiaTheme="minorEastAsia" w:hAnsi="Arial" w:cs="Arial"/>
          <w:color w:val="000000"/>
          <w:lang w:val="en-GB"/>
        </w:rPr>
      </w:pPr>
      <w:r w:rsidRPr="005606DB">
        <w:rPr>
          <w:rFonts w:ascii="Arial" w:eastAsia="Calibri" w:hAnsi="Arial" w:cs="Arial"/>
          <w:b/>
          <w:sz w:val="26"/>
          <w:lang w:val="en-GB"/>
        </w:rPr>
        <w:t xml:space="preserve">Email:    </w:t>
      </w:r>
    </w:p>
    <w:p w14:paraId="0A7363FF" w14:textId="57CC8058" w:rsidR="0061254D" w:rsidRPr="005606DB" w:rsidRDefault="003A2B98" w:rsidP="001C05EA">
      <w:pPr>
        <w:ind w:right="-170"/>
        <w:jc w:val="center"/>
        <w:rPr>
          <w:rFonts w:ascii="Arial" w:eastAsia="Calibri" w:hAnsi="Arial" w:cs="Arial"/>
          <w:sz w:val="26"/>
          <w:lang w:val="en-GB"/>
        </w:rPr>
      </w:pPr>
      <w:hyperlink r:id="rId9" w:history="1">
        <w:r w:rsidR="001C05EA" w:rsidRPr="00E753B4">
          <w:rPr>
            <w:rStyle w:val="Hyperlink"/>
            <w:rFonts w:ascii="Arial" w:eastAsiaTheme="minorEastAsia" w:hAnsi="Arial" w:cs="Arial"/>
            <w:sz w:val="20"/>
            <w:szCs w:val="20"/>
            <w:lang w:val="en-GB"/>
          </w:rPr>
          <w:t>SSaLTNetworkForDeafPeople@alderhey.nhs.uk</w:t>
        </w:r>
      </w:hyperlink>
    </w:p>
    <w:p w14:paraId="07CFE038" w14:textId="77777777" w:rsidR="0061254D" w:rsidRPr="005606DB" w:rsidRDefault="0061254D" w:rsidP="001B1CC2">
      <w:pPr>
        <w:ind w:left="-170" w:right="-170"/>
        <w:rPr>
          <w:rFonts w:ascii="Arial" w:eastAsia="Calibri" w:hAnsi="Arial" w:cs="Arial"/>
          <w:sz w:val="26"/>
          <w:lang w:val="en-GB"/>
        </w:rPr>
      </w:pPr>
    </w:p>
    <w:p w14:paraId="2236C8AB" w14:textId="77777777" w:rsidR="001C05EA" w:rsidRDefault="001C05EA" w:rsidP="00000497">
      <w:pPr>
        <w:jc w:val="center"/>
        <w:rPr>
          <w:rFonts w:ascii="Arial" w:eastAsia="Calibri" w:hAnsi="Arial" w:cs="Arial"/>
          <w:sz w:val="26"/>
          <w:lang w:val="en-GB"/>
        </w:rPr>
      </w:pPr>
    </w:p>
    <w:p w14:paraId="4CD968C2" w14:textId="69751E48" w:rsidR="003F0FB5" w:rsidRPr="005606DB" w:rsidRDefault="003F0FB5" w:rsidP="00000497">
      <w:pPr>
        <w:jc w:val="center"/>
        <w:rPr>
          <w:rFonts w:ascii="Arial" w:eastAsia="Calibri" w:hAnsi="Arial" w:cs="Arial"/>
          <w:sz w:val="26"/>
          <w:lang w:val="en-GB"/>
        </w:rPr>
      </w:pPr>
      <w:r w:rsidRPr="005606DB">
        <w:rPr>
          <w:rFonts w:ascii="Arial" w:eastAsia="Calibri" w:hAnsi="Arial" w:cs="Arial"/>
          <w:sz w:val="26"/>
          <w:lang w:val="en-GB"/>
        </w:rPr>
        <w:t xml:space="preserve">Your health and wellbeing </w:t>
      </w:r>
      <w:r w:rsidR="001C05EA" w:rsidRPr="005606DB">
        <w:rPr>
          <w:rFonts w:ascii="Arial" w:eastAsia="Calibri" w:hAnsi="Arial" w:cs="Arial"/>
          <w:sz w:val="26"/>
          <w:lang w:val="en-GB"/>
        </w:rPr>
        <w:t>are</w:t>
      </w:r>
      <w:r w:rsidRPr="005606DB">
        <w:rPr>
          <w:rFonts w:ascii="Arial" w:eastAsia="Calibri" w:hAnsi="Arial" w:cs="Arial"/>
          <w:sz w:val="26"/>
          <w:lang w:val="en-GB"/>
        </w:rPr>
        <w:t xml:space="preserve"> important to us.</w:t>
      </w:r>
    </w:p>
    <w:p w14:paraId="4B94BEF4" w14:textId="2ABD03FE" w:rsidR="003F0FB5" w:rsidRDefault="003F0FB5" w:rsidP="00D842C6">
      <w:pPr>
        <w:spacing w:line="200" w:lineRule="exact"/>
        <w:ind w:left="-170" w:right="-170"/>
        <w:jc w:val="center"/>
        <w:rPr>
          <w:rFonts w:ascii="Arial" w:eastAsia="Calibri" w:hAnsi="Arial" w:cs="Arial"/>
          <w:sz w:val="26"/>
          <w:lang w:val="en-GB"/>
        </w:rPr>
      </w:pPr>
    </w:p>
    <w:p w14:paraId="304EDFC5" w14:textId="77777777" w:rsidR="001C05EA" w:rsidRPr="005606DB" w:rsidRDefault="001C05EA" w:rsidP="00D842C6">
      <w:pPr>
        <w:spacing w:line="200" w:lineRule="exact"/>
        <w:ind w:left="-170" w:right="-170"/>
        <w:jc w:val="center"/>
        <w:rPr>
          <w:rFonts w:ascii="Arial" w:eastAsia="Calibri" w:hAnsi="Arial" w:cs="Arial"/>
          <w:sz w:val="26"/>
          <w:lang w:val="en-GB"/>
        </w:rPr>
      </w:pPr>
    </w:p>
    <w:p w14:paraId="246E86BC" w14:textId="5CEB60C1" w:rsidR="003F0FB5" w:rsidRDefault="003F0FB5" w:rsidP="00000497">
      <w:pPr>
        <w:spacing w:after="240"/>
        <w:ind w:left="-170" w:right="-170"/>
        <w:jc w:val="center"/>
        <w:rPr>
          <w:rFonts w:ascii="Arial" w:eastAsia="Calibri" w:hAnsi="Arial" w:cs="Arial"/>
          <w:sz w:val="26"/>
          <w:lang w:val="en-GB"/>
        </w:rPr>
      </w:pPr>
      <w:r w:rsidRPr="005606DB">
        <w:rPr>
          <w:rFonts w:ascii="Arial" w:eastAsia="Calibri" w:hAnsi="Arial" w:cs="Arial"/>
          <w:sz w:val="26"/>
          <w:lang w:val="en-GB"/>
        </w:rPr>
        <w:t>Our staff can provide advice and guidance about staying healthy and feeling good about yourself.</w:t>
      </w:r>
    </w:p>
    <w:p w14:paraId="4CEBC44C" w14:textId="77777777" w:rsidR="001C05EA" w:rsidRPr="005606DB" w:rsidRDefault="001C05EA" w:rsidP="00000497">
      <w:pPr>
        <w:spacing w:after="240"/>
        <w:ind w:left="-170" w:right="-170"/>
        <w:jc w:val="center"/>
        <w:rPr>
          <w:rFonts w:ascii="Arial" w:eastAsia="Calibri" w:hAnsi="Arial" w:cs="Arial"/>
          <w:sz w:val="26"/>
          <w:lang w:val="en-GB"/>
        </w:rPr>
      </w:pPr>
    </w:p>
    <w:p w14:paraId="3F33A9F2" w14:textId="3F65C2D8" w:rsidR="003F0FB5" w:rsidRPr="005606DB" w:rsidRDefault="003F0FB5" w:rsidP="00D842C6">
      <w:pPr>
        <w:ind w:left="-170" w:right="-170"/>
        <w:jc w:val="center"/>
        <w:rPr>
          <w:rFonts w:ascii="Arial" w:eastAsia="Calibri" w:hAnsi="Arial" w:cs="Arial"/>
          <w:sz w:val="26"/>
          <w:lang w:val="en-GB"/>
        </w:rPr>
      </w:pPr>
      <w:r w:rsidRPr="005606DB">
        <w:rPr>
          <w:rFonts w:ascii="Arial" w:eastAsia="Calibri" w:hAnsi="Arial" w:cs="Arial"/>
          <w:sz w:val="26"/>
          <w:lang w:val="en-GB"/>
        </w:rPr>
        <w:t>We can also direct you to other services/</w:t>
      </w:r>
      <w:r w:rsidR="00D842C6" w:rsidRPr="005606DB">
        <w:rPr>
          <w:rFonts w:ascii="Arial" w:eastAsia="Calibri" w:hAnsi="Arial" w:cs="Arial"/>
          <w:sz w:val="26"/>
          <w:lang w:val="en-GB"/>
        </w:rPr>
        <w:t xml:space="preserve"> </w:t>
      </w:r>
      <w:r w:rsidRPr="005606DB">
        <w:rPr>
          <w:rFonts w:ascii="Arial" w:eastAsia="Calibri" w:hAnsi="Arial" w:cs="Arial"/>
          <w:sz w:val="26"/>
          <w:lang w:val="en-GB"/>
        </w:rPr>
        <w:t xml:space="preserve">activities </w:t>
      </w:r>
      <w:r w:rsidR="00886F50">
        <w:rPr>
          <w:rFonts w:ascii="Arial" w:eastAsia="Calibri" w:hAnsi="Arial" w:cs="Arial"/>
          <w:sz w:val="26"/>
          <w:lang w:val="en-GB"/>
        </w:rPr>
        <w:t xml:space="preserve">that </w:t>
      </w:r>
      <w:r w:rsidRPr="005606DB">
        <w:rPr>
          <w:rFonts w:ascii="Arial" w:eastAsia="Calibri" w:hAnsi="Arial" w:cs="Arial"/>
          <w:sz w:val="26"/>
          <w:lang w:val="en-GB"/>
        </w:rPr>
        <w:t>may be able to help.</w:t>
      </w:r>
    </w:p>
    <w:p w14:paraId="3C0B85FA" w14:textId="2B8DC088" w:rsidR="003F0FB5" w:rsidRDefault="003F0FB5" w:rsidP="001B1CC2">
      <w:pPr>
        <w:spacing w:after="200" w:line="276" w:lineRule="auto"/>
        <w:ind w:left="-170" w:right="-170"/>
        <w:rPr>
          <w:rFonts w:ascii="Arial" w:eastAsia="Calibri" w:hAnsi="Arial" w:cs="Arial"/>
          <w:b/>
          <w:sz w:val="28"/>
          <w:szCs w:val="28"/>
          <w:lang w:val="en-GB"/>
        </w:rPr>
      </w:pPr>
    </w:p>
    <w:p w14:paraId="781FE9DC" w14:textId="5B648336" w:rsidR="005606DB" w:rsidRDefault="005606DB" w:rsidP="001B1CC2">
      <w:pPr>
        <w:spacing w:after="200" w:line="276" w:lineRule="auto"/>
        <w:ind w:left="-170" w:right="-170"/>
        <w:rPr>
          <w:rFonts w:ascii="Arial" w:eastAsia="Calibri" w:hAnsi="Arial" w:cs="Arial"/>
          <w:b/>
          <w:sz w:val="28"/>
          <w:szCs w:val="28"/>
          <w:lang w:val="en-GB"/>
        </w:rPr>
      </w:pPr>
    </w:p>
    <w:p w14:paraId="53397CB5" w14:textId="36E06C9B" w:rsidR="003F0FB5" w:rsidRDefault="00DF66C3" w:rsidP="005606DB">
      <w:pPr>
        <w:spacing w:after="200" w:line="276" w:lineRule="auto"/>
        <w:ind w:left="-170" w:right="-170"/>
      </w:pPr>
      <w:r w:rsidRPr="0046058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B21F3A5" wp14:editId="05E0E39A">
                <wp:simplePos x="0" y="0"/>
                <wp:positionH relativeFrom="column">
                  <wp:posOffset>-96520</wp:posOffset>
                </wp:positionH>
                <wp:positionV relativeFrom="paragraph">
                  <wp:posOffset>12065</wp:posOffset>
                </wp:positionV>
                <wp:extent cx="3162300" cy="407670"/>
                <wp:effectExtent l="0" t="0" r="0" b="0"/>
                <wp:wrapNone/>
                <wp:docPr id="29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2300" cy="4076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A1FBF4E" w14:textId="77777777" w:rsidR="00B5768C" w:rsidRPr="001B1CC2" w:rsidRDefault="00DF66C3" w:rsidP="001B1CC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Our Patients M</w:t>
                            </w:r>
                            <w:r w:rsidR="00B5768C" w:rsidRPr="001B1CC2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at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B21F3A5" id="_x0000_s1027" style="position:absolute;left:0;text-align:left;margin-left:-7.6pt;margin-top:.95pt;width:249pt;height:32.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" fillcolor="#4f81bd [3204]" stroked="f">
                <v:textbox>
                  <w:txbxContent>
                    <w:p w14:paraId="5A1FBF4E" w14:textId="77777777" w:rsidR="00B5768C" w:rsidRPr="001B1CC2" w:rsidRDefault="00DF66C3" w:rsidP="001B1CC2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Our Patients M</w:t>
                      </w:r>
                      <w:r w:rsidR="00B5768C" w:rsidRPr="001B1CC2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atter</w:t>
                      </w:r>
                    </w:p>
                  </w:txbxContent>
                </v:textbox>
              </v:roundrect>
            </w:pict>
          </mc:Fallback>
        </mc:AlternateContent>
      </w:r>
      <w:r w:rsidR="002A3B11" w:rsidRPr="0046058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91C00AD" wp14:editId="1252AA24">
                <wp:simplePos x="0" y="0"/>
                <wp:positionH relativeFrom="page">
                  <wp:posOffset>3640455</wp:posOffset>
                </wp:positionH>
                <wp:positionV relativeFrom="page">
                  <wp:posOffset>-64770</wp:posOffset>
                </wp:positionV>
                <wp:extent cx="0" cy="7560310"/>
                <wp:effectExtent l="0" t="0" r="19050" b="2540"/>
                <wp:wrapTight wrapText="bothSides">
                  <wp:wrapPolygon edited="0">
                    <wp:start x="-1" y="0"/>
                    <wp:lineTo x="-1" y="21553"/>
                    <wp:lineTo x="-1" y="21553"/>
                    <wp:lineTo x="-1" y="0"/>
                    <wp:lineTo x="-1" y="0"/>
                  </wp:wrapPolygon>
                </wp:wrapTight>
                <wp:docPr id="2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56031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C0504D"/>
                          </a:solidFill>
                          <a:prstDash val="dash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26940" dir="5400000" algn="ctr" rotWithShape="0">
                                  <a:srgbClr val="00000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C54FE2" id="Line 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6.65pt,-5.1pt" to="286.65pt,59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" strokecolor="#c0504d" strokeweight="2pt">
                <v:stroke dashstyle="dash"/>
                <v:shadow color="black" opacity="22938f" offset="0,.74833mm"/>
                <w10:wrap type="tight" anchorx="page" anchory="page"/>
              </v:line>
            </w:pict>
          </mc:Fallback>
        </mc:AlternateContent>
      </w:r>
    </w:p>
    <w:p w14:paraId="5F720A16" w14:textId="77777777" w:rsidR="003F0FB5" w:rsidRDefault="003F0FB5"/>
    <w:p w14:paraId="56A46D71" w14:textId="77777777" w:rsidR="005606DB" w:rsidRDefault="003F0FB5" w:rsidP="00000497">
      <w:pPr>
        <w:pStyle w:val="bodycopy0"/>
        <w:spacing w:before="120" w:after="0" w:line="240" w:lineRule="auto"/>
        <w:ind w:left="113" w:right="113"/>
        <w:jc w:val="center"/>
        <w:rPr>
          <w:sz w:val="26"/>
          <w:szCs w:val="24"/>
        </w:rPr>
      </w:pPr>
      <w:r w:rsidRPr="005606DB">
        <w:rPr>
          <w:sz w:val="26"/>
          <w:szCs w:val="24"/>
        </w:rPr>
        <w:t>Alder Hey Children</w:t>
      </w:r>
      <w:r w:rsidR="00D842C6" w:rsidRPr="005606DB">
        <w:rPr>
          <w:sz w:val="26"/>
          <w:szCs w:val="24"/>
        </w:rPr>
        <w:t>’</w:t>
      </w:r>
      <w:r w:rsidRPr="005606DB">
        <w:rPr>
          <w:sz w:val="26"/>
          <w:szCs w:val="24"/>
        </w:rPr>
        <w:t>s NHS Foundation Trust aims to provide high quality services which reflect the needs of our communities. </w:t>
      </w:r>
    </w:p>
    <w:p w14:paraId="34F9E222" w14:textId="630F2251" w:rsidR="003F0FB5" w:rsidRPr="005606DB" w:rsidRDefault="003F0FB5" w:rsidP="001B1CC2">
      <w:pPr>
        <w:pStyle w:val="bodycopy0"/>
        <w:spacing w:after="0" w:line="240" w:lineRule="auto"/>
        <w:ind w:left="-170" w:right="-170"/>
        <w:jc w:val="center"/>
        <w:rPr>
          <w:sz w:val="26"/>
          <w:szCs w:val="24"/>
        </w:rPr>
      </w:pPr>
      <w:r w:rsidRPr="005606DB">
        <w:rPr>
          <w:sz w:val="26"/>
          <w:szCs w:val="24"/>
        </w:rPr>
        <w:t>This means listening and responding to comments to help improve the services we deliver.</w:t>
      </w:r>
    </w:p>
    <w:p w14:paraId="7164FAA8" w14:textId="77777777" w:rsidR="003F0FB5" w:rsidRPr="005606DB" w:rsidRDefault="003F0FB5" w:rsidP="001B1CC2">
      <w:pPr>
        <w:pStyle w:val="bodycopy0"/>
        <w:spacing w:after="0" w:line="240" w:lineRule="auto"/>
        <w:ind w:left="-170" w:right="-170"/>
        <w:jc w:val="center"/>
        <w:rPr>
          <w:sz w:val="26"/>
          <w:szCs w:val="24"/>
        </w:rPr>
      </w:pPr>
    </w:p>
    <w:p w14:paraId="49F0E3BC" w14:textId="77777777" w:rsidR="003F0FB5" w:rsidRPr="005606DB" w:rsidRDefault="003F0FB5" w:rsidP="001B1CC2">
      <w:pPr>
        <w:pStyle w:val="bodycopy0"/>
        <w:spacing w:after="0" w:line="240" w:lineRule="auto"/>
        <w:ind w:left="-170" w:right="-170"/>
        <w:jc w:val="center"/>
        <w:rPr>
          <w:sz w:val="26"/>
          <w:szCs w:val="24"/>
        </w:rPr>
      </w:pPr>
      <w:r w:rsidRPr="005606DB">
        <w:rPr>
          <w:sz w:val="26"/>
          <w:szCs w:val="24"/>
        </w:rPr>
        <w:t>If you have any comments or concerns you can speak with a member of staff or contact our Patient Advice and Liaison Service:</w:t>
      </w:r>
    </w:p>
    <w:p w14:paraId="395D81EF" w14:textId="0FF9A6AC" w:rsidR="003F0FB5" w:rsidRPr="005606DB" w:rsidRDefault="003F0FB5" w:rsidP="001B1CC2">
      <w:pPr>
        <w:pStyle w:val="bodycopy0"/>
        <w:spacing w:after="0" w:line="160" w:lineRule="exact"/>
        <w:ind w:left="-170" w:right="-170"/>
        <w:jc w:val="center"/>
        <w:rPr>
          <w:sz w:val="26"/>
          <w:szCs w:val="24"/>
        </w:rPr>
      </w:pPr>
    </w:p>
    <w:p w14:paraId="534E711C" w14:textId="77777777" w:rsidR="003F0FB5" w:rsidRPr="005606DB" w:rsidRDefault="003F0FB5" w:rsidP="001B1CC2">
      <w:pPr>
        <w:pStyle w:val="bodycopy0"/>
        <w:spacing w:after="0" w:line="240" w:lineRule="auto"/>
        <w:ind w:left="-170" w:right="-170"/>
        <w:jc w:val="center"/>
        <w:rPr>
          <w:sz w:val="26"/>
          <w:szCs w:val="24"/>
        </w:rPr>
      </w:pPr>
      <w:r w:rsidRPr="005606DB">
        <w:rPr>
          <w:b/>
          <w:sz w:val="26"/>
          <w:szCs w:val="24"/>
        </w:rPr>
        <w:t xml:space="preserve">PALS </w:t>
      </w:r>
      <w:r w:rsidRPr="005606DB">
        <w:rPr>
          <w:sz w:val="26"/>
          <w:szCs w:val="24"/>
        </w:rPr>
        <w:t>(</w:t>
      </w:r>
      <w:hyperlink r:id="rId10" w:history="1">
        <w:r w:rsidR="00A3212B" w:rsidRPr="005606DB">
          <w:rPr>
            <w:rStyle w:val="Hyperlink"/>
            <w:sz w:val="26"/>
            <w:szCs w:val="24"/>
          </w:rPr>
          <w:t>PALS@alderhey.nhs.uk</w:t>
        </w:r>
      </w:hyperlink>
      <w:r w:rsidRPr="005606DB">
        <w:rPr>
          <w:sz w:val="26"/>
          <w:szCs w:val="24"/>
        </w:rPr>
        <w:t>)</w:t>
      </w:r>
    </w:p>
    <w:p w14:paraId="03561D5C" w14:textId="38AE270F" w:rsidR="003F0FB5" w:rsidRPr="005606DB" w:rsidRDefault="003F0FB5" w:rsidP="001B1CC2">
      <w:pPr>
        <w:pStyle w:val="bodycopy0"/>
        <w:spacing w:after="0" w:line="240" w:lineRule="auto"/>
        <w:ind w:left="-170" w:right="-170"/>
        <w:jc w:val="center"/>
        <w:rPr>
          <w:b/>
          <w:sz w:val="26"/>
          <w:szCs w:val="24"/>
        </w:rPr>
      </w:pPr>
      <w:r w:rsidRPr="005606DB">
        <w:rPr>
          <w:b/>
          <w:sz w:val="26"/>
          <w:szCs w:val="24"/>
        </w:rPr>
        <w:t xml:space="preserve">0151 252 5374 / 0151 252 5161                       </w:t>
      </w:r>
    </w:p>
    <w:p w14:paraId="19B11243" w14:textId="77777777" w:rsidR="003F0FB5" w:rsidRPr="005606DB" w:rsidRDefault="003F0FB5" w:rsidP="00E317CE">
      <w:pPr>
        <w:pStyle w:val="bodycopy0"/>
        <w:spacing w:after="0" w:line="240" w:lineRule="auto"/>
        <w:ind w:left="-170" w:right="-170"/>
        <w:jc w:val="center"/>
        <w:rPr>
          <w:b/>
          <w:sz w:val="26"/>
          <w:szCs w:val="28"/>
        </w:rPr>
      </w:pPr>
    </w:p>
    <w:p w14:paraId="391664E3" w14:textId="6FEB2012" w:rsidR="003F0FB5" w:rsidRPr="005606DB" w:rsidRDefault="003F0FB5" w:rsidP="00E317CE">
      <w:pPr>
        <w:spacing w:before="120" w:after="120"/>
        <w:ind w:left="-170" w:right="-170"/>
        <w:rPr>
          <w:rFonts w:ascii="Arial" w:hAnsi="Arial" w:cs="Arial"/>
          <w:sz w:val="26"/>
        </w:rPr>
      </w:pPr>
      <w:r w:rsidRPr="005606DB">
        <w:rPr>
          <w:rFonts w:ascii="Arial" w:hAnsi="Arial" w:cs="Arial"/>
          <w:sz w:val="26"/>
        </w:rPr>
        <w:t>This information can be made available in other languages and formats if requested.</w:t>
      </w:r>
      <w:r w:rsidRPr="005606DB">
        <w:rPr>
          <w:rFonts w:ascii="Arial" w:hAnsi="Arial" w:cs="Arial"/>
          <w:noProof/>
          <w:sz w:val="26"/>
          <w:lang w:val="en-GB" w:eastAsia="en-GB"/>
        </w:rPr>
        <w:t xml:space="preserve"> </w:t>
      </w:r>
    </w:p>
    <w:p w14:paraId="3425DD45" w14:textId="77777777" w:rsidR="00C463FF" w:rsidRPr="00C463FF" w:rsidRDefault="00C463FF" w:rsidP="00C463FF">
      <w:pPr>
        <w:spacing w:before="120" w:line="300" w:lineRule="exact"/>
        <w:ind w:left="-170" w:right="-567"/>
        <w:rPr>
          <w:rFonts w:ascii="Arial" w:hAnsi="Arial" w:cs="Arial"/>
          <w:spacing w:val="-8"/>
          <w:sz w:val="26"/>
          <w:szCs w:val="26"/>
        </w:rPr>
      </w:pPr>
      <w:r w:rsidRPr="00C463FF">
        <w:rPr>
          <w:rFonts w:ascii="Arial" w:hAnsi="Arial" w:cs="Arial"/>
          <w:spacing w:val="-8"/>
          <w:sz w:val="26"/>
          <w:szCs w:val="26"/>
        </w:rPr>
        <w:t>Alder Hey Children’s NHS Foundation Trust</w:t>
      </w:r>
    </w:p>
    <w:p w14:paraId="2BA671F7" w14:textId="6BFE8001" w:rsidR="00C463FF" w:rsidRPr="00C463FF" w:rsidRDefault="00C463FF" w:rsidP="00C463FF">
      <w:pPr>
        <w:spacing w:line="300" w:lineRule="exact"/>
        <w:ind w:left="-170" w:right="-170"/>
        <w:rPr>
          <w:rFonts w:ascii="Arial" w:hAnsi="Arial" w:cs="Arial"/>
          <w:sz w:val="26"/>
          <w:szCs w:val="26"/>
        </w:rPr>
      </w:pPr>
      <w:r w:rsidRPr="00C463FF">
        <w:rPr>
          <w:rFonts w:ascii="Arial" w:hAnsi="Arial" w:cs="Arial"/>
          <w:sz w:val="26"/>
          <w:szCs w:val="26"/>
        </w:rPr>
        <w:t>East Prescot Road</w:t>
      </w:r>
    </w:p>
    <w:p w14:paraId="2B6ED8AA" w14:textId="39A3A930" w:rsidR="00C463FF" w:rsidRPr="00C463FF" w:rsidRDefault="00C463FF" w:rsidP="00C463FF">
      <w:pPr>
        <w:spacing w:line="300" w:lineRule="exact"/>
        <w:ind w:left="-170" w:right="-170"/>
        <w:rPr>
          <w:rFonts w:ascii="Arial" w:hAnsi="Arial" w:cs="Arial"/>
          <w:sz w:val="26"/>
          <w:szCs w:val="26"/>
        </w:rPr>
      </w:pPr>
      <w:r w:rsidRPr="00C463FF">
        <w:rPr>
          <w:rFonts w:ascii="Arial" w:hAnsi="Arial" w:cs="Arial"/>
          <w:sz w:val="26"/>
          <w:szCs w:val="26"/>
        </w:rPr>
        <w:t>Liverpool</w:t>
      </w:r>
    </w:p>
    <w:p w14:paraId="567AB39E" w14:textId="77777777" w:rsidR="00C463FF" w:rsidRPr="00C463FF" w:rsidRDefault="00C463FF" w:rsidP="00C463FF">
      <w:pPr>
        <w:spacing w:line="300" w:lineRule="exact"/>
        <w:ind w:left="-170" w:right="-170"/>
        <w:rPr>
          <w:rFonts w:ascii="Arial" w:hAnsi="Arial" w:cs="Arial"/>
          <w:sz w:val="26"/>
          <w:szCs w:val="26"/>
        </w:rPr>
      </w:pPr>
      <w:r w:rsidRPr="00C463FF">
        <w:rPr>
          <w:rFonts w:ascii="Arial" w:hAnsi="Arial" w:cs="Arial"/>
          <w:sz w:val="26"/>
          <w:szCs w:val="26"/>
        </w:rPr>
        <w:t>L14 5AB</w:t>
      </w:r>
    </w:p>
    <w:p w14:paraId="2FC55531" w14:textId="1D819615" w:rsidR="003F0FB5" w:rsidRPr="005606DB" w:rsidRDefault="00C463FF" w:rsidP="00E317CE">
      <w:pPr>
        <w:spacing w:line="300" w:lineRule="exact"/>
        <w:ind w:left="-170" w:right="-170"/>
        <w:rPr>
          <w:rFonts w:ascii="Arial" w:hAnsi="Arial" w:cs="Arial"/>
          <w:sz w:val="26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752" behindDoc="1" locked="0" layoutInCell="1" allowOverlap="1" wp14:anchorId="3C49A7A4" wp14:editId="5FD47C77">
            <wp:simplePos x="0" y="0"/>
            <wp:positionH relativeFrom="column">
              <wp:posOffset>-194945</wp:posOffset>
            </wp:positionH>
            <wp:positionV relativeFrom="paragraph">
              <wp:posOffset>186055</wp:posOffset>
            </wp:positionV>
            <wp:extent cx="3390900" cy="212344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12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0FB5" w:rsidRPr="005606DB">
        <w:rPr>
          <w:rFonts w:ascii="Arial" w:hAnsi="Arial" w:cs="Arial"/>
          <w:sz w:val="26"/>
        </w:rPr>
        <w:t>Tel: 0151 228 4811</w:t>
      </w:r>
    </w:p>
    <w:p w14:paraId="40621796" w14:textId="420B90B8" w:rsidR="003F0FB5" w:rsidRPr="005606DB" w:rsidRDefault="003A2B98" w:rsidP="001B1CC2">
      <w:pPr>
        <w:spacing w:before="160" w:line="250" w:lineRule="exact"/>
        <w:ind w:left="-170" w:right="-170"/>
        <w:rPr>
          <w:rFonts w:ascii="Arial" w:hAnsi="Arial" w:cs="Arial"/>
          <w:sz w:val="26"/>
        </w:rPr>
      </w:pPr>
      <w:hyperlink r:id="rId12" w:history="1">
        <w:r w:rsidR="003F0FB5" w:rsidRPr="005606DB">
          <w:rPr>
            <w:rStyle w:val="Hyperlink"/>
            <w:rFonts w:ascii="Arial" w:hAnsi="Arial" w:cs="Arial"/>
            <w:sz w:val="26"/>
          </w:rPr>
          <w:t>www.alderhey.nhs.uk</w:t>
        </w:r>
      </w:hyperlink>
    </w:p>
    <w:p w14:paraId="0E2FA6B8" w14:textId="77777777" w:rsidR="001173A9" w:rsidRPr="005606DB" w:rsidRDefault="001173A9" w:rsidP="005606DB">
      <w:pPr>
        <w:spacing w:after="240"/>
        <w:ind w:left="-170" w:right="-170"/>
        <w:rPr>
          <w:rFonts w:ascii="Arial" w:hAnsi="Arial" w:cs="Arial"/>
          <w:b/>
          <w:bCs/>
          <w:sz w:val="26"/>
        </w:rPr>
      </w:pPr>
    </w:p>
    <w:p w14:paraId="551B906C" w14:textId="0B7F00EC" w:rsidR="002A3B11" w:rsidRPr="005606DB" w:rsidRDefault="002A3B11" w:rsidP="00E317CE">
      <w:pPr>
        <w:ind w:left="-170" w:right="-170"/>
        <w:rPr>
          <w:rFonts w:ascii="Arial" w:hAnsi="Arial" w:cs="Arial"/>
          <w:b/>
          <w:bCs/>
          <w:sz w:val="26"/>
        </w:rPr>
      </w:pPr>
    </w:p>
    <w:p w14:paraId="12F9B8FD" w14:textId="77777777" w:rsidR="00082845" w:rsidRDefault="00082845" w:rsidP="00C24AA6">
      <w:pPr>
        <w:spacing w:before="120" w:after="120"/>
        <w:ind w:left="-170" w:right="-170"/>
        <w:rPr>
          <w:rFonts w:ascii="Arial" w:hAnsi="Arial" w:cs="Arial"/>
          <w:b/>
          <w:bCs/>
          <w:sz w:val="26"/>
        </w:rPr>
      </w:pPr>
    </w:p>
    <w:p w14:paraId="1D806630" w14:textId="113A7264" w:rsidR="003F0FB5" w:rsidRPr="005606DB" w:rsidRDefault="003F0FB5" w:rsidP="00C24AA6">
      <w:pPr>
        <w:spacing w:before="120" w:after="120"/>
        <w:ind w:left="-170" w:right="-170"/>
        <w:rPr>
          <w:rFonts w:ascii="Arial" w:hAnsi="Arial" w:cs="Arial"/>
          <w:b/>
          <w:bCs/>
          <w:sz w:val="26"/>
        </w:rPr>
      </w:pPr>
      <w:r w:rsidRPr="005606DB">
        <w:rPr>
          <w:rFonts w:ascii="Arial" w:hAnsi="Arial" w:cs="Arial"/>
          <w:b/>
          <w:bCs/>
          <w:sz w:val="26"/>
        </w:rPr>
        <w:t>© Alder Hey</w:t>
      </w:r>
    </w:p>
    <w:p w14:paraId="61DD08F1" w14:textId="2DB14D8A" w:rsidR="002A3B11" w:rsidRPr="005606DB" w:rsidRDefault="003F0FB5" w:rsidP="00E317CE">
      <w:pPr>
        <w:spacing w:after="60"/>
        <w:ind w:left="-170" w:right="-170"/>
        <w:rPr>
          <w:rFonts w:ascii="Arial" w:hAnsi="Arial" w:cs="Arial"/>
          <w:b/>
          <w:sz w:val="26"/>
        </w:rPr>
      </w:pPr>
      <w:r w:rsidRPr="005606DB">
        <w:rPr>
          <w:rFonts w:ascii="Arial" w:hAnsi="Arial" w:cs="Arial"/>
          <w:b/>
          <w:sz w:val="26"/>
        </w:rPr>
        <w:t xml:space="preserve">Review Date: </w:t>
      </w:r>
      <w:r w:rsidR="0056148C">
        <w:rPr>
          <w:rFonts w:ascii="Arial" w:hAnsi="Arial" w:cs="Arial"/>
          <w:b/>
          <w:sz w:val="26"/>
        </w:rPr>
        <w:t>May</w:t>
      </w:r>
      <w:r w:rsidR="00BF30EC">
        <w:rPr>
          <w:rFonts w:ascii="Arial" w:hAnsi="Arial" w:cs="Arial"/>
          <w:b/>
          <w:sz w:val="26"/>
        </w:rPr>
        <w:t xml:space="preserve"> 2026</w:t>
      </w:r>
    </w:p>
    <w:p w14:paraId="77ACE6A8" w14:textId="77777777" w:rsidR="003F0FB5" w:rsidRPr="005606DB" w:rsidRDefault="003F0FB5" w:rsidP="001B1CC2">
      <w:pPr>
        <w:ind w:left="-170" w:right="-170"/>
        <w:rPr>
          <w:rFonts w:ascii="Arial" w:hAnsi="Arial" w:cs="Arial"/>
          <w:b/>
          <w:sz w:val="26"/>
        </w:rPr>
      </w:pPr>
      <w:r w:rsidRPr="005606DB">
        <w:rPr>
          <w:rFonts w:ascii="Arial" w:hAnsi="Arial" w:cs="Arial"/>
          <w:b/>
          <w:sz w:val="26"/>
        </w:rPr>
        <w:t>PIAG 2</w:t>
      </w:r>
      <w:r w:rsidR="00E317CE" w:rsidRPr="005606DB">
        <w:rPr>
          <w:rFonts w:ascii="Arial" w:hAnsi="Arial" w:cs="Arial"/>
          <w:b/>
          <w:sz w:val="26"/>
        </w:rPr>
        <w:t>9</w:t>
      </w:r>
      <w:r w:rsidR="0061254D" w:rsidRPr="005606DB">
        <w:rPr>
          <w:rFonts w:ascii="Arial" w:hAnsi="Arial" w:cs="Arial"/>
          <w:b/>
          <w:sz w:val="26"/>
        </w:rPr>
        <w:t>8</w:t>
      </w:r>
    </w:p>
    <w:p w14:paraId="4A6CFC18" w14:textId="3C1732D8" w:rsidR="001173A9" w:rsidRDefault="002A3B11" w:rsidP="00C24AA6">
      <w:pPr>
        <w:spacing w:line="120" w:lineRule="exact"/>
        <w:rPr>
          <w:b/>
          <w:bCs/>
          <w:sz w:val="22"/>
          <w:szCs w:val="22"/>
          <w:lang w:eastAsia="en-GB"/>
        </w:rPr>
      </w:pPr>
      <w:r w:rsidRPr="0046058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95592BE" wp14:editId="74D397A5">
                <wp:simplePos x="0" y="0"/>
                <wp:positionH relativeFrom="page">
                  <wp:posOffset>7157720</wp:posOffset>
                </wp:positionH>
                <wp:positionV relativeFrom="page">
                  <wp:posOffset>-63500</wp:posOffset>
                </wp:positionV>
                <wp:extent cx="0" cy="7560310"/>
                <wp:effectExtent l="0" t="0" r="19050" b="2540"/>
                <wp:wrapTight wrapText="bothSides">
                  <wp:wrapPolygon edited="0">
                    <wp:start x="-1" y="0"/>
                    <wp:lineTo x="-1" y="21553"/>
                    <wp:lineTo x="-1" y="21553"/>
                    <wp:lineTo x="-1" y="0"/>
                    <wp:lineTo x="-1" y="0"/>
                  </wp:wrapPolygon>
                </wp:wrapTight>
                <wp:docPr id="2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56031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C0504D"/>
                          </a:solidFill>
                          <a:prstDash val="dash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26940" dir="5400000" algn="ctr" rotWithShape="0">
                                  <a:srgbClr val="00000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CAF5F2" id="Line 4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3.6pt,-5pt" to="563.6pt,59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" strokecolor="#c0504d" strokeweight="2pt">
                <v:stroke dashstyle="dash"/>
                <v:shadow color="black" opacity="22938f" offset="0,.74833mm"/>
                <w10:wrap type="tight" anchorx="page" anchory="page"/>
              </v:line>
            </w:pict>
          </mc:Fallback>
        </mc:AlternateContent>
      </w:r>
      <w:r w:rsidR="001173A9" w:rsidRPr="001173A9">
        <w:rPr>
          <w:b/>
          <w:bCs/>
          <w:sz w:val="22"/>
          <w:szCs w:val="22"/>
          <w:lang w:eastAsia="en-GB"/>
        </w:rPr>
        <w:t xml:space="preserve"> </w:t>
      </w:r>
    </w:p>
    <w:p w14:paraId="19AEA672" w14:textId="61064ADB" w:rsidR="00000497" w:rsidRDefault="00000497" w:rsidP="00A3212B">
      <w:pPr>
        <w:rPr>
          <w:b/>
          <w:bCs/>
          <w:sz w:val="22"/>
          <w:szCs w:val="22"/>
          <w:lang w:eastAsia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 wp14:anchorId="77813FC8" wp14:editId="6703FC73">
            <wp:simplePos x="0" y="0"/>
            <wp:positionH relativeFrom="column">
              <wp:posOffset>1303020</wp:posOffset>
            </wp:positionH>
            <wp:positionV relativeFrom="paragraph">
              <wp:posOffset>20955</wp:posOffset>
            </wp:positionV>
            <wp:extent cx="1582420" cy="593090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420" cy="59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7BF41F" w14:textId="148B7F66" w:rsidR="005606DB" w:rsidRDefault="005606DB" w:rsidP="00A3212B">
      <w:pPr>
        <w:rPr>
          <w:b/>
          <w:bCs/>
          <w:sz w:val="22"/>
          <w:szCs w:val="22"/>
          <w:lang w:eastAsia="en-GB"/>
        </w:rPr>
      </w:pPr>
    </w:p>
    <w:p w14:paraId="000EF0E5" w14:textId="77777777" w:rsidR="005606DB" w:rsidRDefault="005606DB" w:rsidP="00A3212B">
      <w:pPr>
        <w:rPr>
          <w:b/>
          <w:bCs/>
          <w:sz w:val="22"/>
          <w:szCs w:val="22"/>
          <w:lang w:eastAsia="en-GB"/>
        </w:rPr>
      </w:pPr>
    </w:p>
    <w:p w14:paraId="520FF005" w14:textId="534F519D" w:rsidR="003F0FB5" w:rsidRDefault="003F0FB5"/>
    <w:p w14:paraId="0E312C58" w14:textId="77777777" w:rsidR="001C05EA" w:rsidRDefault="001C05EA" w:rsidP="003B546F">
      <w:pPr>
        <w:spacing w:line="276" w:lineRule="auto"/>
        <w:jc w:val="center"/>
        <w:rPr>
          <w:rFonts w:ascii="Arial" w:eastAsia="Calibri" w:hAnsi="Arial" w:cs="Arial"/>
          <w:b/>
          <w:color w:val="4F81BD" w:themeColor="accent1"/>
          <w:sz w:val="36"/>
          <w:szCs w:val="36"/>
          <w:lang w:val="en-GB"/>
        </w:rPr>
      </w:pPr>
    </w:p>
    <w:p w14:paraId="13DE4C9A" w14:textId="77777777" w:rsidR="001C05EA" w:rsidRDefault="001C05EA" w:rsidP="003B546F">
      <w:pPr>
        <w:spacing w:line="276" w:lineRule="auto"/>
        <w:jc w:val="center"/>
        <w:rPr>
          <w:rFonts w:ascii="Arial" w:eastAsia="Calibri" w:hAnsi="Arial" w:cs="Arial"/>
          <w:b/>
          <w:color w:val="4F81BD" w:themeColor="accent1"/>
          <w:sz w:val="36"/>
          <w:szCs w:val="36"/>
          <w:lang w:val="en-GB"/>
        </w:rPr>
      </w:pPr>
    </w:p>
    <w:p w14:paraId="0BCEEF9F" w14:textId="3591600B" w:rsidR="001173A9" w:rsidRPr="001C05EA" w:rsidRDefault="003B546F" w:rsidP="003B546F">
      <w:pPr>
        <w:spacing w:line="276" w:lineRule="auto"/>
        <w:jc w:val="center"/>
        <w:rPr>
          <w:rFonts w:ascii="Arial" w:eastAsia="Calibri" w:hAnsi="Arial" w:cs="Arial"/>
          <w:b/>
          <w:color w:val="4F81BD" w:themeColor="accent1"/>
          <w:sz w:val="44"/>
          <w:szCs w:val="44"/>
          <w:lang w:val="en-GB"/>
        </w:rPr>
      </w:pPr>
      <w:r w:rsidRPr="001C05EA">
        <w:rPr>
          <w:rFonts w:ascii="Arial" w:eastAsia="Calibri" w:hAnsi="Arial" w:cs="Arial"/>
          <w:b/>
          <w:color w:val="4F81BD" w:themeColor="accent1"/>
          <w:sz w:val="44"/>
          <w:szCs w:val="44"/>
          <w:lang w:val="en-GB"/>
        </w:rPr>
        <w:t xml:space="preserve">Specialist </w:t>
      </w:r>
      <w:r w:rsidR="001173A9" w:rsidRPr="001C05EA">
        <w:rPr>
          <w:rFonts w:ascii="Arial" w:eastAsia="Calibri" w:hAnsi="Arial" w:cs="Arial"/>
          <w:b/>
          <w:color w:val="4F81BD" w:themeColor="accent1"/>
          <w:sz w:val="44"/>
          <w:szCs w:val="44"/>
          <w:lang w:val="en-GB"/>
        </w:rPr>
        <w:t xml:space="preserve">Speech </w:t>
      </w:r>
      <w:r w:rsidR="00571277">
        <w:rPr>
          <w:rFonts w:ascii="Arial" w:eastAsia="Calibri" w:hAnsi="Arial" w:cs="Arial"/>
          <w:b/>
          <w:color w:val="4F81BD" w:themeColor="accent1"/>
          <w:sz w:val="44"/>
          <w:szCs w:val="44"/>
          <w:lang w:val="en-GB"/>
        </w:rPr>
        <w:t xml:space="preserve">            </w:t>
      </w:r>
      <w:r w:rsidR="001173A9" w:rsidRPr="001C05EA">
        <w:rPr>
          <w:rFonts w:ascii="Arial" w:eastAsia="Calibri" w:hAnsi="Arial" w:cs="Arial"/>
          <w:b/>
          <w:color w:val="4F81BD" w:themeColor="accent1"/>
          <w:sz w:val="44"/>
          <w:szCs w:val="44"/>
          <w:lang w:val="en-GB"/>
        </w:rPr>
        <w:t xml:space="preserve">&amp; Language Therapy </w:t>
      </w:r>
    </w:p>
    <w:p w14:paraId="3808E12A" w14:textId="77777777" w:rsidR="001C05EA" w:rsidRDefault="0021429C" w:rsidP="001C05EA">
      <w:pPr>
        <w:spacing w:line="276" w:lineRule="auto"/>
        <w:jc w:val="center"/>
        <w:rPr>
          <w:rFonts w:ascii="Arial" w:eastAsia="Calibri" w:hAnsi="Arial" w:cs="Arial"/>
          <w:b/>
          <w:color w:val="4F81BD" w:themeColor="accent1"/>
          <w:sz w:val="44"/>
          <w:szCs w:val="44"/>
          <w:lang w:val="en-GB"/>
        </w:rPr>
      </w:pPr>
      <w:r w:rsidRPr="001C05EA">
        <w:rPr>
          <w:rFonts w:ascii="Arial" w:eastAsia="Calibri" w:hAnsi="Arial" w:cs="Arial"/>
          <w:b/>
          <w:color w:val="4F81BD" w:themeColor="accent1"/>
          <w:sz w:val="44"/>
          <w:szCs w:val="44"/>
          <w:lang w:val="en-GB"/>
        </w:rPr>
        <w:t>Network</w:t>
      </w:r>
      <w:r w:rsidR="001C05EA">
        <w:rPr>
          <w:rFonts w:ascii="Arial" w:eastAsia="Calibri" w:hAnsi="Arial" w:cs="Arial"/>
          <w:b/>
          <w:color w:val="4F81BD" w:themeColor="accent1"/>
          <w:sz w:val="44"/>
          <w:szCs w:val="44"/>
          <w:lang w:val="en-GB"/>
        </w:rPr>
        <w:t xml:space="preserve"> </w:t>
      </w:r>
    </w:p>
    <w:p w14:paraId="1A30251D" w14:textId="5ECC3559" w:rsidR="005606DB" w:rsidRDefault="001173A9" w:rsidP="001C05EA">
      <w:pPr>
        <w:spacing w:line="276" w:lineRule="auto"/>
        <w:jc w:val="center"/>
        <w:rPr>
          <w:rFonts w:ascii="Arial" w:eastAsia="Calibri" w:hAnsi="Arial" w:cs="Arial"/>
          <w:b/>
          <w:color w:val="4F81BD" w:themeColor="accent1"/>
          <w:sz w:val="44"/>
          <w:szCs w:val="44"/>
          <w:lang w:val="en-GB"/>
        </w:rPr>
      </w:pPr>
      <w:r w:rsidRPr="001C05EA">
        <w:rPr>
          <w:rFonts w:ascii="Arial" w:eastAsia="Calibri" w:hAnsi="Arial" w:cs="Arial"/>
          <w:b/>
          <w:color w:val="4F81BD" w:themeColor="accent1"/>
          <w:sz w:val="44"/>
          <w:szCs w:val="44"/>
          <w:lang w:val="en-GB"/>
        </w:rPr>
        <w:t xml:space="preserve">for Deaf </w:t>
      </w:r>
      <w:r w:rsidR="0021429C" w:rsidRPr="001C05EA">
        <w:rPr>
          <w:rFonts w:ascii="Arial" w:eastAsia="Calibri" w:hAnsi="Arial" w:cs="Arial"/>
          <w:b/>
          <w:color w:val="4F81BD" w:themeColor="accent1"/>
          <w:sz w:val="44"/>
          <w:szCs w:val="44"/>
          <w:lang w:val="en-GB"/>
        </w:rPr>
        <w:t>People</w:t>
      </w:r>
    </w:p>
    <w:p w14:paraId="4C935335" w14:textId="77777777" w:rsidR="001C05EA" w:rsidRDefault="001C05EA" w:rsidP="001C05EA">
      <w:pPr>
        <w:spacing w:line="276" w:lineRule="auto"/>
        <w:jc w:val="center"/>
        <w:rPr>
          <w:rFonts w:ascii="Arial" w:eastAsia="Calibri" w:hAnsi="Arial" w:cs="Arial"/>
          <w:b/>
          <w:color w:val="4F81BD" w:themeColor="accent1"/>
          <w:sz w:val="28"/>
          <w:szCs w:val="28"/>
          <w:lang w:val="en-GB"/>
        </w:rPr>
      </w:pPr>
    </w:p>
    <w:p w14:paraId="0D0F6242" w14:textId="3458C53C" w:rsidR="001C05EA" w:rsidRPr="001C05EA" w:rsidRDefault="001C05EA" w:rsidP="001C05EA">
      <w:pPr>
        <w:spacing w:line="276" w:lineRule="auto"/>
        <w:jc w:val="center"/>
        <w:rPr>
          <w:rFonts w:ascii="Arial" w:eastAsia="Calibri" w:hAnsi="Arial" w:cs="Arial"/>
          <w:b/>
          <w:color w:val="4F81BD" w:themeColor="accent1"/>
          <w:sz w:val="28"/>
          <w:szCs w:val="28"/>
          <w:lang w:val="en-GB"/>
        </w:rPr>
      </w:pPr>
      <w:r w:rsidRPr="001C05EA">
        <w:rPr>
          <w:rFonts w:ascii="Arial" w:eastAsia="Calibri" w:hAnsi="Arial" w:cs="Arial"/>
          <w:b/>
          <w:color w:val="4F81BD" w:themeColor="accent1"/>
          <w:sz w:val="28"/>
          <w:szCs w:val="28"/>
          <w:lang w:val="en-GB"/>
        </w:rPr>
        <w:t>(Cheshire &amp; Merseyside)</w:t>
      </w:r>
    </w:p>
    <w:p w14:paraId="081F55D3" w14:textId="352C2DA9" w:rsidR="001C05EA" w:rsidRDefault="001C05EA" w:rsidP="001C05EA">
      <w:pPr>
        <w:spacing w:line="276" w:lineRule="auto"/>
        <w:jc w:val="center"/>
        <w:rPr>
          <w:rFonts w:ascii="Arial" w:eastAsia="Calibri" w:hAnsi="Arial" w:cs="Arial"/>
          <w:b/>
          <w:color w:val="4F81BD" w:themeColor="accent1"/>
          <w:sz w:val="44"/>
          <w:szCs w:val="44"/>
          <w:lang w:val="en-GB"/>
        </w:rPr>
      </w:pPr>
    </w:p>
    <w:p w14:paraId="667FAFC8" w14:textId="77777777" w:rsidR="0077343F" w:rsidRPr="00A3212B" w:rsidRDefault="000478FA" w:rsidP="00A3212B">
      <w:pPr>
        <w:jc w:val="center"/>
        <w:rPr>
          <w:rFonts w:ascii="Arial" w:eastAsia="Calibri" w:hAnsi="Arial" w:cs="Arial"/>
          <w:b/>
          <w:color w:val="7030A0"/>
          <w:sz w:val="36"/>
          <w:szCs w:val="36"/>
          <w:lang w:val="en-GB"/>
        </w:rPr>
      </w:pPr>
      <w:r w:rsidRPr="0046058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3344D39" wp14:editId="1F883821">
                <wp:simplePos x="0" y="0"/>
                <wp:positionH relativeFrom="column">
                  <wp:posOffset>1514</wp:posOffset>
                </wp:positionH>
                <wp:positionV relativeFrom="paragraph">
                  <wp:posOffset>144878</wp:posOffset>
                </wp:positionV>
                <wp:extent cx="2982351" cy="414655"/>
                <wp:effectExtent l="0" t="0" r="8890" b="4445"/>
                <wp:wrapNone/>
                <wp:docPr id="34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82351" cy="4146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FB9775C" w14:textId="77777777" w:rsidR="00B5768C" w:rsidRPr="001B1CC2" w:rsidRDefault="00B5768C" w:rsidP="001B1CC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1B1CC2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Informa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i</w:t>
                            </w:r>
                            <w:r w:rsidRPr="001B1CC2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3344D39" id="_x0000_s1028" style="position:absolute;left:0;text-align:left;margin-left:.1pt;margin-top:11.4pt;width:234.85pt;height:32.6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" fillcolor="#4f81bd [3204]" stroked="f">
                <v:textbox>
                  <w:txbxContent>
                    <w:p w14:paraId="4FB9775C" w14:textId="77777777" w:rsidR="00B5768C" w:rsidRPr="001B1CC2" w:rsidRDefault="00B5768C" w:rsidP="001B1CC2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1B1CC2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Informat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i</w:t>
                      </w:r>
                      <w:r w:rsidRPr="001B1CC2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o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B876BA4" w14:textId="77777777" w:rsidR="003F0FB5" w:rsidRDefault="003F0FB5"/>
    <w:p w14:paraId="25394035" w14:textId="77777777" w:rsidR="000478FA" w:rsidRDefault="000478FA" w:rsidP="00A3212B">
      <w:pPr>
        <w:ind w:right="-397"/>
        <w:rPr>
          <w:rFonts w:ascii="Arial" w:hAnsi="Arial" w:cs="Arial"/>
          <w:sz w:val="28"/>
          <w:szCs w:val="28"/>
        </w:rPr>
      </w:pPr>
    </w:p>
    <w:p w14:paraId="2060EBA0" w14:textId="12392A00" w:rsidR="000478FA" w:rsidRPr="005606DB" w:rsidRDefault="00A3212B" w:rsidP="00000497">
      <w:pPr>
        <w:spacing w:before="120"/>
        <w:ind w:left="113" w:right="113"/>
        <w:jc w:val="center"/>
        <w:rPr>
          <w:rFonts w:ascii="Arial" w:hAnsi="Arial" w:cs="Arial"/>
          <w:sz w:val="26"/>
        </w:rPr>
      </w:pPr>
      <w:r w:rsidRPr="005606DB">
        <w:rPr>
          <w:rFonts w:ascii="Arial" w:hAnsi="Arial" w:cs="Arial"/>
          <w:sz w:val="26"/>
        </w:rPr>
        <w:t xml:space="preserve">The </w:t>
      </w:r>
      <w:r w:rsidR="00BE6550">
        <w:rPr>
          <w:rFonts w:ascii="Arial" w:hAnsi="Arial" w:cs="Arial"/>
          <w:sz w:val="26"/>
        </w:rPr>
        <w:t xml:space="preserve">Specialist </w:t>
      </w:r>
      <w:r w:rsidRPr="005606DB">
        <w:rPr>
          <w:rFonts w:ascii="Arial" w:hAnsi="Arial" w:cs="Arial"/>
          <w:sz w:val="26"/>
        </w:rPr>
        <w:t xml:space="preserve">Speech &amp; </w:t>
      </w:r>
      <w:r w:rsidR="002466CC" w:rsidRPr="005606DB">
        <w:rPr>
          <w:rFonts w:ascii="Arial" w:hAnsi="Arial" w:cs="Arial"/>
          <w:sz w:val="26"/>
        </w:rPr>
        <w:t>Lang</w:t>
      </w:r>
      <w:r w:rsidR="000478FA" w:rsidRPr="005606DB">
        <w:rPr>
          <w:rFonts w:ascii="Arial" w:hAnsi="Arial" w:cs="Arial"/>
          <w:sz w:val="26"/>
        </w:rPr>
        <w:t xml:space="preserve">uage Therapy </w:t>
      </w:r>
      <w:r w:rsidR="00BE6550">
        <w:rPr>
          <w:rFonts w:ascii="Arial" w:hAnsi="Arial" w:cs="Arial"/>
          <w:sz w:val="26"/>
        </w:rPr>
        <w:t>Network</w:t>
      </w:r>
      <w:r w:rsidR="000478FA" w:rsidRPr="005606DB">
        <w:rPr>
          <w:rFonts w:ascii="Arial" w:hAnsi="Arial" w:cs="Arial"/>
          <w:sz w:val="26"/>
        </w:rPr>
        <w:t xml:space="preserve"> for d/Deaf Adults provides support for </w:t>
      </w:r>
      <w:r w:rsidR="00841C17" w:rsidRPr="005606DB">
        <w:rPr>
          <w:rFonts w:ascii="Arial" w:hAnsi="Arial" w:cs="Arial"/>
          <w:sz w:val="26"/>
        </w:rPr>
        <w:t>adults</w:t>
      </w:r>
      <w:r w:rsidR="000478FA" w:rsidRPr="005606DB">
        <w:rPr>
          <w:rFonts w:ascii="Arial" w:hAnsi="Arial" w:cs="Arial"/>
          <w:sz w:val="26"/>
        </w:rPr>
        <w:t xml:space="preserve"> diagnosed</w:t>
      </w:r>
      <w:r w:rsidR="00841C17" w:rsidRPr="005606DB">
        <w:rPr>
          <w:rFonts w:ascii="Arial" w:hAnsi="Arial" w:cs="Arial"/>
          <w:sz w:val="26"/>
        </w:rPr>
        <w:t xml:space="preserve"> with</w:t>
      </w:r>
      <w:r w:rsidR="00BE6550">
        <w:rPr>
          <w:rFonts w:ascii="Arial" w:hAnsi="Arial" w:cs="Arial"/>
          <w:sz w:val="26"/>
        </w:rPr>
        <w:t xml:space="preserve"> </w:t>
      </w:r>
      <w:r w:rsidR="00D842C6" w:rsidRPr="005606DB">
        <w:rPr>
          <w:rFonts w:ascii="Arial" w:hAnsi="Arial" w:cs="Arial"/>
          <w:sz w:val="26"/>
        </w:rPr>
        <w:t xml:space="preserve">a </w:t>
      </w:r>
      <w:r w:rsidR="00841C17" w:rsidRPr="005606DB">
        <w:rPr>
          <w:rFonts w:ascii="Arial" w:hAnsi="Arial" w:cs="Arial"/>
          <w:sz w:val="26"/>
        </w:rPr>
        <w:t xml:space="preserve">severe to profound </w:t>
      </w:r>
      <w:r w:rsidR="000478FA" w:rsidRPr="005606DB">
        <w:rPr>
          <w:rFonts w:ascii="Arial" w:hAnsi="Arial" w:cs="Arial"/>
          <w:sz w:val="26"/>
        </w:rPr>
        <w:t xml:space="preserve">permanent hearing </w:t>
      </w:r>
      <w:r w:rsidR="00BE6550">
        <w:rPr>
          <w:rFonts w:ascii="Arial" w:hAnsi="Arial" w:cs="Arial"/>
          <w:sz w:val="26"/>
        </w:rPr>
        <w:t>level</w:t>
      </w:r>
      <w:r w:rsidR="000478FA" w:rsidRPr="005606DB">
        <w:rPr>
          <w:rFonts w:ascii="Arial" w:hAnsi="Arial" w:cs="Arial"/>
          <w:sz w:val="26"/>
        </w:rPr>
        <w:t>.</w:t>
      </w:r>
    </w:p>
    <w:p w14:paraId="413C1FB5" w14:textId="77777777" w:rsidR="000478FA" w:rsidRPr="005606DB" w:rsidRDefault="000478FA" w:rsidP="00000497">
      <w:pPr>
        <w:ind w:right="-397"/>
        <w:jc w:val="center"/>
        <w:rPr>
          <w:rFonts w:ascii="Arial" w:hAnsi="Arial" w:cs="Arial"/>
          <w:sz w:val="26"/>
        </w:rPr>
      </w:pPr>
    </w:p>
    <w:p w14:paraId="24519DE9" w14:textId="5E8D9B18" w:rsidR="00841C17" w:rsidRPr="005606DB" w:rsidRDefault="000478FA" w:rsidP="00000497">
      <w:pPr>
        <w:ind w:right="-397"/>
        <w:jc w:val="center"/>
        <w:rPr>
          <w:rFonts w:ascii="Arial" w:hAnsi="Arial" w:cs="Arial"/>
          <w:sz w:val="26"/>
        </w:rPr>
      </w:pPr>
      <w:r w:rsidRPr="005606DB">
        <w:rPr>
          <w:rFonts w:ascii="Arial" w:hAnsi="Arial" w:cs="Arial"/>
          <w:sz w:val="26"/>
        </w:rPr>
        <w:t>We</w:t>
      </w:r>
      <w:r w:rsidR="00841C17" w:rsidRPr="005606DB">
        <w:rPr>
          <w:rFonts w:ascii="Arial" w:hAnsi="Arial" w:cs="Arial"/>
          <w:sz w:val="26"/>
        </w:rPr>
        <w:t xml:space="preserve"> offer ideas and suggestions to</w:t>
      </w:r>
      <w:r w:rsidR="00000497">
        <w:rPr>
          <w:rFonts w:ascii="Arial" w:hAnsi="Arial" w:cs="Arial"/>
          <w:sz w:val="26"/>
        </w:rPr>
        <w:t xml:space="preserve"> </w:t>
      </w:r>
      <w:r w:rsidR="00841C17" w:rsidRPr="005606DB">
        <w:rPr>
          <w:rFonts w:ascii="Arial" w:hAnsi="Arial" w:cs="Arial"/>
          <w:sz w:val="26"/>
        </w:rPr>
        <w:t>help with communication.</w:t>
      </w:r>
    </w:p>
    <w:p w14:paraId="6A23AE50" w14:textId="77777777" w:rsidR="00841C17" w:rsidRPr="005606DB" w:rsidRDefault="00841C17" w:rsidP="00000497">
      <w:pPr>
        <w:spacing w:line="160" w:lineRule="exact"/>
        <w:ind w:left="-170" w:right="-397"/>
        <w:jc w:val="center"/>
        <w:rPr>
          <w:rFonts w:ascii="Arial" w:hAnsi="Arial" w:cs="Arial"/>
          <w:sz w:val="26"/>
        </w:rPr>
      </w:pPr>
    </w:p>
    <w:p w14:paraId="329ACABF" w14:textId="44855F3C" w:rsidR="000478FA" w:rsidRDefault="000478FA" w:rsidP="00000497">
      <w:pPr>
        <w:spacing w:before="120"/>
        <w:jc w:val="center"/>
        <w:rPr>
          <w:rFonts w:ascii="Arial" w:hAnsi="Arial" w:cs="Arial"/>
          <w:sz w:val="26"/>
        </w:rPr>
      </w:pPr>
      <w:r w:rsidRPr="005606DB">
        <w:rPr>
          <w:rFonts w:ascii="Arial" w:hAnsi="Arial" w:cs="Arial"/>
          <w:sz w:val="26"/>
        </w:rPr>
        <w:t>This can be through spoken language</w:t>
      </w:r>
      <w:r w:rsidR="00000497">
        <w:rPr>
          <w:rFonts w:ascii="Arial" w:hAnsi="Arial" w:cs="Arial"/>
          <w:sz w:val="26"/>
        </w:rPr>
        <w:t xml:space="preserve"> </w:t>
      </w:r>
      <w:r w:rsidRPr="005606DB">
        <w:rPr>
          <w:rFonts w:ascii="Arial" w:hAnsi="Arial" w:cs="Arial"/>
          <w:sz w:val="26"/>
        </w:rPr>
        <w:t>and/or signing with a British Sign Language interpreter.</w:t>
      </w:r>
    </w:p>
    <w:p w14:paraId="4B93A58B" w14:textId="4AEBEBE0" w:rsidR="005606DB" w:rsidRDefault="005606DB" w:rsidP="000478FA">
      <w:pPr>
        <w:ind w:left="-170" w:right="-397"/>
        <w:rPr>
          <w:rFonts w:ascii="Arial" w:hAnsi="Arial" w:cs="Arial"/>
          <w:sz w:val="26"/>
        </w:rPr>
      </w:pPr>
    </w:p>
    <w:p w14:paraId="57C4BF20" w14:textId="77777777" w:rsidR="001C05EA" w:rsidRPr="005606DB" w:rsidRDefault="001C05EA" w:rsidP="000478FA">
      <w:pPr>
        <w:ind w:left="-170" w:right="-397"/>
        <w:rPr>
          <w:rFonts w:ascii="Arial" w:hAnsi="Arial" w:cs="Arial"/>
          <w:sz w:val="26"/>
        </w:rPr>
      </w:pPr>
    </w:p>
    <w:p w14:paraId="59C9F19D" w14:textId="77777777" w:rsidR="00A3212B" w:rsidRDefault="00DF66C3" w:rsidP="000478FA">
      <w:pPr>
        <w:ind w:right="-397"/>
        <w:rPr>
          <w:rFonts w:ascii="Arial" w:hAnsi="Arial" w:cs="Arial"/>
          <w:sz w:val="28"/>
          <w:szCs w:val="28"/>
        </w:rPr>
      </w:pPr>
      <w:r w:rsidRPr="00460583"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3049164" wp14:editId="47DE11C5">
                <wp:simplePos x="0" y="0"/>
                <wp:positionH relativeFrom="column">
                  <wp:posOffset>-151130</wp:posOffset>
                </wp:positionH>
                <wp:positionV relativeFrom="paragraph">
                  <wp:posOffset>57150</wp:posOffset>
                </wp:positionV>
                <wp:extent cx="3195955" cy="407670"/>
                <wp:effectExtent l="0" t="0" r="4445" b="0"/>
                <wp:wrapNone/>
                <wp:docPr id="45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955" cy="4076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4EE5358" w14:textId="77777777" w:rsidR="00B5768C" w:rsidRPr="001B1CC2" w:rsidRDefault="00B5768C" w:rsidP="007923C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Refer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3049164" id="_x0000_s1029" style="position:absolute;margin-left:-11.9pt;margin-top:4.5pt;width:251.65pt;height:32.1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" fillcolor="#4f81bd [3204]" stroked="f">
                <v:textbox>
                  <w:txbxContent>
                    <w:p w14:paraId="34EE5358" w14:textId="77777777" w:rsidR="00B5768C" w:rsidRPr="001B1CC2" w:rsidRDefault="00B5768C" w:rsidP="007923CC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Referral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346E961" w14:textId="77777777" w:rsidR="000478FA" w:rsidRDefault="000478FA" w:rsidP="00A3212B">
      <w:pPr>
        <w:ind w:left="-170" w:right="-39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</w:t>
      </w:r>
    </w:p>
    <w:p w14:paraId="77C2E04E" w14:textId="77777777" w:rsidR="00841C17" w:rsidRDefault="00416DB2" w:rsidP="00DF66C3">
      <w:pPr>
        <w:ind w:left="-170" w:right="-397"/>
        <w:rPr>
          <w:rFonts w:ascii="Arial" w:hAnsi="Arial" w:cs="Arial"/>
          <w:sz w:val="28"/>
          <w:szCs w:val="28"/>
        </w:rPr>
      </w:pPr>
      <w:r w:rsidRPr="0046058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5C73590" wp14:editId="265EC196">
                <wp:simplePos x="0" y="0"/>
                <wp:positionH relativeFrom="page">
                  <wp:posOffset>3638550</wp:posOffset>
                </wp:positionH>
                <wp:positionV relativeFrom="page">
                  <wp:posOffset>-9525</wp:posOffset>
                </wp:positionV>
                <wp:extent cx="0" cy="7560310"/>
                <wp:effectExtent l="0" t="0" r="19050" b="2540"/>
                <wp:wrapTight wrapText="bothSides">
                  <wp:wrapPolygon edited="0">
                    <wp:start x="-1" y="0"/>
                    <wp:lineTo x="-1" y="21553"/>
                    <wp:lineTo x="-1" y="21553"/>
                    <wp:lineTo x="-1" y="0"/>
                    <wp:lineTo x="-1" y="0"/>
                  </wp:wrapPolygon>
                </wp:wrapTight>
                <wp:docPr id="5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56031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C0504D"/>
                          </a:solidFill>
                          <a:prstDash val="dash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26940" dir="5400000" algn="ctr" rotWithShape="0">
                                  <a:srgbClr val="00000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C37B52" id="Line 4" o:spid="_x0000_s1026" style="position:absolute;z-index:251734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6.5pt,-.75pt" to="286.5pt,59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" strokecolor="#c0504d" strokeweight="2pt">
                <v:stroke dashstyle="dash"/>
                <v:shadow color="black" opacity="22938f" offset="0,.74833mm"/>
                <w10:wrap type="tight" anchorx="page" anchory="page"/>
              </v:line>
            </w:pict>
          </mc:Fallback>
        </mc:AlternateContent>
      </w:r>
    </w:p>
    <w:p w14:paraId="0A2414D0" w14:textId="77777777" w:rsidR="007923CC" w:rsidRPr="005606DB" w:rsidRDefault="007923CC" w:rsidP="00000497">
      <w:pPr>
        <w:pStyle w:val="Bodycopy"/>
        <w:ind w:left="-170" w:right="-397"/>
        <w:rPr>
          <w:b/>
          <w:sz w:val="26"/>
          <w:szCs w:val="28"/>
        </w:rPr>
      </w:pPr>
      <w:r w:rsidRPr="005606DB">
        <w:rPr>
          <w:b/>
          <w:sz w:val="26"/>
          <w:szCs w:val="28"/>
        </w:rPr>
        <w:t xml:space="preserve">Who can refer?  </w:t>
      </w:r>
    </w:p>
    <w:p w14:paraId="253F286F" w14:textId="77777777" w:rsidR="007923CC" w:rsidRPr="005606DB" w:rsidRDefault="002466CC" w:rsidP="00C76EAB">
      <w:pPr>
        <w:pStyle w:val="Bodycopy"/>
        <w:spacing w:after="160" w:line="240" w:lineRule="auto"/>
        <w:ind w:left="-170" w:right="-397"/>
        <w:rPr>
          <w:sz w:val="26"/>
          <w:szCs w:val="28"/>
        </w:rPr>
      </w:pPr>
      <w:r w:rsidRPr="005606DB">
        <w:rPr>
          <w:sz w:val="26"/>
          <w:szCs w:val="28"/>
        </w:rPr>
        <w:t xml:space="preserve">We have an open referral system. </w:t>
      </w:r>
      <w:r w:rsidR="007923CC" w:rsidRPr="005606DB">
        <w:rPr>
          <w:sz w:val="26"/>
          <w:szCs w:val="28"/>
        </w:rPr>
        <w:t>You can contact the department yourself (see contact details)</w:t>
      </w:r>
      <w:r w:rsidR="005956FD" w:rsidRPr="005606DB">
        <w:rPr>
          <w:sz w:val="26"/>
          <w:szCs w:val="28"/>
        </w:rPr>
        <w:t xml:space="preserve">. We also get referrals from: </w:t>
      </w:r>
    </w:p>
    <w:p w14:paraId="02FEFEFF" w14:textId="77777777" w:rsidR="007923CC" w:rsidRPr="005606DB" w:rsidRDefault="007923CC" w:rsidP="005606DB">
      <w:pPr>
        <w:pStyle w:val="Bodycopy"/>
        <w:spacing w:before="240" w:after="240" w:line="240" w:lineRule="auto"/>
        <w:ind w:left="-170" w:right="-397"/>
        <w:rPr>
          <w:sz w:val="26"/>
          <w:szCs w:val="28"/>
        </w:rPr>
      </w:pPr>
      <w:r w:rsidRPr="005606DB">
        <w:rPr>
          <w:sz w:val="26"/>
          <w:szCs w:val="28"/>
        </w:rPr>
        <w:t>GP</w:t>
      </w:r>
      <w:r w:rsidR="005956FD" w:rsidRPr="005606DB">
        <w:rPr>
          <w:sz w:val="26"/>
          <w:szCs w:val="28"/>
        </w:rPr>
        <w:t>s</w:t>
      </w:r>
      <w:r w:rsidRPr="005606DB">
        <w:rPr>
          <w:sz w:val="26"/>
          <w:szCs w:val="28"/>
        </w:rPr>
        <w:t xml:space="preserve"> / Audiology Department</w:t>
      </w:r>
      <w:r w:rsidR="005956FD" w:rsidRPr="005606DB">
        <w:rPr>
          <w:sz w:val="26"/>
          <w:szCs w:val="28"/>
        </w:rPr>
        <w:t>s</w:t>
      </w:r>
      <w:r w:rsidRPr="005606DB">
        <w:rPr>
          <w:sz w:val="26"/>
          <w:szCs w:val="28"/>
        </w:rPr>
        <w:t xml:space="preserve"> / Cochlear Implant Centre</w:t>
      </w:r>
      <w:r w:rsidR="005956FD" w:rsidRPr="005606DB">
        <w:rPr>
          <w:sz w:val="26"/>
          <w:szCs w:val="28"/>
        </w:rPr>
        <w:t>s</w:t>
      </w:r>
      <w:r w:rsidRPr="005606DB">
        <w:rPr>
          <w:sz w:val="26"/>
          <w:szCs w:val="28"/>
        </w:rPr>
        <w:t xml:space="preserve"> / Speech and Language Therapy colleagues</w:t>
      </w:r>
    </w:p>
    <w:p w14:paraId="0B8939DB" w14:textId="77777777" w:rsidR="007923CC" w:rsidRPr="005606DB" w:rsidRDefault="007923CC" w:rsidP="00000497">
      <w:pPr>
        <w:pStyle w:val="Bodycopy"/>
        <w:spacing w:line="240" w:lineRule="auto"/>
        <w:ind w:left="-170" w:right="-397"/>
        <w:rPr>
          <w:rFonts w:cs="Arial"/>
          <w:b/>
          <w:sz w:val="26"/>
          <w:szCs w:val="28"/>
        </w:rPr>
      </w:pPr>
      <w:r w:rsidRPr="005606DB">
        <w:rPr>
          <w:rFonts w:cs="Arial"/>
          <w:b/>
          <w:sz w:val="26"/>
          <w:szCs w:val="28"/>
        </w:rPr>
        <w:t xml:space="preserve">When will you be seen? </w:t>
      </w:r>
    </w:p>
    <w:p w14:paraId="2A7D4966" w14:textId="48498D81" w:rsidR="002466CC" w:rsidRDefault="002466CC" w:rsidP="00A3212B">
      <w:pPr>
        <w:pStyle w:val="Bodycopy"/>
        <w:spacing w:line="240" w:lineRule="auto"/>
        <w:ind w:left="-170" w:right="-397"/>
        <w:rPr>
          <w:rFonts w:cs="Arial"/>
          <w:sz w:val="26"/>
          <w:szCs w:val="28"/>
        </w:rPr>
      </w:pPr>
      <w:r w:rsidRPr="005606DB">
        <w:rPr>
          <w:rFonts w:cs="Arial"/>
          <w:sz w:val="26"/>
          <w:szCs w:val="28"/>
        </w:rPr>
        <w:t>You will be seen within 18</w:t>
      </w:r>
      <w:r w:rsidR="00A3212B" w:rsidRPr="005606DB">
        <w:rPr>
          <w:rFonts w:cs="Arial"/>
          <w:sz w:val="26"/>
          <w:szCs w:val="28"/>
        </w:rPr>
        <w:t xml:space="preserve"> weeks of receipt of referral</w:t>
      </w:r>
    </w:p>
    <w:p w14:paraId="48C66EF8" w14:textId="77777777" w:rsidR="005606DB" w:rsidRPr="005606DB" w:rsidRDefault="005606DB" w:rsidP="005606DB">
      <w:pPr>
        <w:pStyle w:val="Bodycopy"/>
        <w:spacing w:after="0" w:line="240" w:lineRule="auto"/>
        <w:ind w:left="-170" w:right="-397"/>
        <w:rPr>
          <w:rFonts w:cs="Arial"/>
          <w:sz w:val="26"/>
          <w:szCs w:val="28"/>
        </w:rPr>
      </w:pPr>
    </w:p>
    <w:p w14:paraId="2375996D" w14:textId="77777777" w:rsidR="007923CC" w:rsidRPr="001B1CC2" w:rsidRDefault="00C76EAB" w:rsidP="007923CC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C355D07" wp14:editId="2D5C8CDB">
                <wp:simplePos x="0" y="0"/>
                <wp:positionH relativeFrom="column">
                  <wp:posOffset>-153670</wp:posOffset>
                </wp:positionH>
                <wp:positionV relativeFrom="paragraph">
                  <wp:posOffset>3810</wp:posOffset>
                </wp:positionV>
                <wp:extent cx="3201035" cy="370205"/>
                <wp:effectExtent l="57150" t="19050" r="75565" b="86995"/>
                <wp:wrapNone/>
                <wp:docPr id="48" name="Rounded 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1035" cy="37020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D0EFBD" w14:textId="77777777" w:rsidR="00B5768C" w:rsidRDefault="00B5768C" w:rsidP="007923CC">
                            <w:pPr>
                              <w:spacing w:line="320" w:lineRule="exact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355D07" id="Rounded Rectangle 48" o:spid="_x0000_s1030" style="position:absolute;left:0;text-align:left;margin-left:-12.1pt;margin-top:.3pt;width:252.05pt;height:29.1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" fillcolor="#4f81bd [3204]" strokecolor="#4579b8 [3044]">
                <v:shadow on="t" color="black" opacity="22937f" origin=",.5" offset="0,.63889mm"/>
                <v:textbox>
                  <w:txbxContent>
                    <w:p w14:paraId="3CD0EFBD" w14:textId="77777777" w:rsidR="00B5768C" w:rsidRDefault="00B5768C" w:rsidP="007923CC">
                      <w:pPr>
                        <w:spacing w:line="320" w:lineRule="exact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Assessment</w:t>
                      </w:r>
                    </w:p>
                  </w:txbxContent>
                </v:textbox>
              </v:roundrect>
            </w:pict>
          </mc:Fallback>
        </mc:AlternateContent>
      </w:r>
      <w:r w:rsidR="007923CC">
        <w:rPr>
          <w:rFonts w:ascii="Arial" w:hAnsi="Arial" w:cs="Arial"/>
          <w:b/>
          <w:color w:val="FFFFFF" w:themeColor="background1"/>
          <w:sz w:val="28"/>
          <w:szCs w:val="28"/>
        </w:rPr>
        <w:t>Referral</w:t>
      </w:r>
    </w:p>
    <w:p w14:paraId="718BAAD9" w14:textId="77777777" w:rsidR="007923CC" w:rsidRDefault="007923CC" w:rsidP="00D44C1D">
      <w:pPr>
        <w:ind w:left="-170" w:right="-397"/>
        <w:rPr>
          <w:rFonts w:ascii="Arial" w:hAnsi="Arial" w:cs="Arial"/>
          <w:sz w:val="28"/>
          <w:szCs w:val="28"/>
        </w:rPr>
      </w:pPr>
    </w:p>
    <w:p w14:paraId="16262A87" w14:textId="77777777" w:rsidR="007923CC" w:rsidRDefault="007923CC" w:rsidP="007923CC">
      <w:pPr>
        <w:spacing w:line="120" w:lineRule="exact"/>
        <w:ind w:left="-170" w:right="-397"/>
        <w:rPr>
          <w:rFonts w:ascii="Arial" w:hAnsi="Arial" w:cs="Arial"/>
          <w:sz w:val="28"/>
          <w:szCs w:val="28"/>
        </w:rPr>
      </w:pPr>
    </w:p>
    <w:p w14:paraId="513A3743" w14:textId="77777777" w:rsidR="007923CC" w:rsidRPr="00F56BC4" w:rsidRDefault="007923CC" w:rsidP="00000497">
      <w:pPr>
        <w:pStyle w:val="Bodycopy"/>
        <w:spacing w:before="120" w:after="160" w:line="300" w:lineRule="exact"/>
        <w:ind w:left="-170" w:right="-397"/>
        <w:rPr>
          <w:rFonts w:cs="Arial"/>
          <w:sz w:val="26"/>
          <w:szCs w:val="26"/>
        </w:rPr>
      </w:pPr>
      <w:r w:rsidRPr="00F56BC4">
        <w:rPr>
          <w:rFonts w:cs="Arial"/>
          <w:sz w:val="26"/>
          <w:szCs w:val="26"/>
        </w:rPr>
        <w:t>When we meet we will discuss your communication skills, your concerns and how best to support you to achieve your goals.</w:t>
      </w:r>
    </w:p>
    <w:p w14:paraId="4166E459" w14:textId="474820AF" w:rsidR="007923CC" w:rsidRPr="00F56BC4" w:rsidRDefault="007923CC" w:rsidP="005606DB">
      <w:pPr>
        <w:pStyle w:val="Default"/>
        <w:spacing w:before="240" w:after="240" w:line="300" w:lineRule="exact"/>
        <w:ind w:left="-170" w:right="-397"/>
        <w:rPr>
          <w:rFonts w:ascii="Arial" w:hAnsi="Arial" w:cs="Arial"/>
          <w:sz w:val="26"/>
          <w:szCs w:val="26"/>
        </w:rPr>
      </w:pPr>
      <w:r w:rsidRPr="00F56BC4">
        <w:rPr>
          <w:rFonts w:ascii="Arial" w:hAnsi="Arial" w:cs="Arial"/>
          <w:sz w:val="26"/>
          <w:szCs w:val="26"/>
        </w:rPr>
        <w:t xml:space="preserve">We will assess the areas you feel you need support with including speech skills and confidence </w:t>
      </w:r>
      <w:r w:rsidR="00047CB8">
        <w:rPr>
          <w:rFonts w:ascii="Arial" w:hAnsi="Arial" w:cs="Arial"/>
          <w:sz w:val="26"/>
          <w:szCs w:val="26"/>
        </w:rPr>
        <w:t xml:space="preserve">in </w:t>
      </w:r>
      <w:r w:rsidRPr="00F56BC4">
        <w:rPr>
          <w:rFonts w:ascii="Arial" w:hAnsi="Arial" w:cs="Arial"/>
          <w:sz w:val="26"/>
          <w:szCs w:val="26"/>
        </w:rPr>
        <w:t>communicating with a range of people in different situations.</w:t>
      </w:r>
    </w:p>
    <w:p w14:paraId="23531076" w14:textId="77777777" w:rsidR="007923CC" w:rsidRPr="00F56BC4" w:rsidRDefault="007923CC" w:rsidP="00C76EAB">
      <w:pPr>
        <w:pStyle w:val="Default"/>
        <w:spacing w:line="160" w:lineRule="exact"/>
        <w:ind w:left="-170" w:right="-397"/>
        <w:rPr>
          <w:rFonts w:ascii="Arial" w:hAnsi="Arial" w:cs="Arial"/>
          <w:sz w:val="26"/>
          <w:szCs w:val="26"/>
        </w:rPr>
      </w:pPr>
    </w:p>
    <w:p w14:paraId="44AB4872" w14:textId="77777777" w:rsidR="007923CC" w:rsidRDefault="007923CC" w:rsidP="00C76EAB">
      <w:pPr>
        <w:pStyle w:val="Bodycopy"/>
        <w:spacing w:after="120" w:line="300" w:lineRule="exact"/>
        <w:ind w:left="-170" w:right="-397"/>
        <w:rPr>
          <w:rFonts w:cs="Arial"/>
          <w:sz w:val="26"/>
          <w:szCs w:val="26"/>
        </w:rPr>
      </w:pPr>
      <w:r w:rsidRPr="00F56BC4">
        <w:rPr>
          <w:rFonts w:eastAsiaTheme="minorHAnsi" w:cs="Arial"/>
          <w:color w:val="000000"/>
          <w:sz w:val="26"/>
          <w:szCs w:val="26"/>
        </w:rPr>
        <w:t xml:space="preserve">The </w:t>
      </w:r>
      <w:r w:rsidRPr="00F56BC4">
        <w:rPr>
          <w:rFonts w:cs="Arial"/>
          <w:sz w:val="26"/>
          <w:szCs w:val="26"/>
        </w:rPr>
        <w:t>outcome of the assessment will be discussed with you and your family</w:t>
      </w:r>
      <w:r w:rsidR="00D842C6" w:rsidRPr="00F56BC4">
        <w:rPr>
          <w:rFonts w:cs="Arial"/>
          <w:sz w:val="26"/>
          <w:szCs w:val="26"/>
        </w:rPr>
        <w:t>,</w:t>
      </w:r>
      <w:r w:rsidRPr="00F56BC4">
        <w:rPr>
          <w:rFonts w:cs="Arial"/>
          <w:sz w:val="26"/>
          <w:szCs w:val="26"/>
        </w:rPr>
        <w:t xml:space="preserve"> if present.</w:t>
      </w:r>
    </w:p>
    <w:p w14:paraId="7A07257C" w14:textId="77777777" w:rsidR="00A3212B" w:rsidRDefault="00A3212B" w:rsidP="00C76EAB">
      <w:pPr>
        <w:pStyle w:val="Bodycopy"/>
        <w:spacing w:after="120" w:line="300" w:lineRule="exact"/>
        <w:ind w:left="-170" w:right="-397"/>
        <w:rPr>
          <w:rFonts w:cs="Arial"/>
          <w:sz w:val="26"/>
          <w:szCs w:val="26"/>
        </w:rPr>
      </w:pPr>
    </w:p>
    <w:p w14:paraId="7F3611B6" w14:textId="77777777" w:rsidR="00A3212B" w:rsidRDefault="00A3212B" w:rsidP="00C76EAB">
      <w:pPr>
        <w:pStyle w:val="Bodycopy"/>
        <w:spacing w:after="120" w:line="300" w:lineRule="exact"/>
        <w:ind w:left="-170" w:right="-397"/>
        <w:rPr>
          <w:rFonts w:cs="Arial"/>
          <w:sz w:val="26"/>
          <w:szCs w:val="26"/>
        </w:rPr>
      </w:pPr>
    </w:p>
    <w:p w14:paraId="58526322" w14:textId="77777777" w:rsidR="00A3212B" w:rsidRPr="001B1CC2" w:rsidRDefault="00DF66C3" w:rsidP="000478FA">
      <w:pPr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F56BC4">
        <w:rPr>
          <w:noProof/>
          <w:sz w:val="26"/>
          <w:szCs w:val="26"/>
          <w:lang w:eastAsia="en-GB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B57313D" wp14:editId="529482AD">
                <wp:simplePos x="0" y="0"/>
                <wp:positionH relativeFrom="column">
                  <wp:posOffset>-91440</wp:posOffset>
                </wp:positionH>
                <wp:positionV relativeFrom="paragraph">
                  <wp:posOffset>53340</wp:posOffset>
                </wp:positionV>
                <wp:extent cx="3071495" cy="407670"/>
                <wp:effectExtent l="0" t="0" r="0" b="0"/>
                <wp:wrapNone/>
                <wp:docPr id="1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71495" cy="4076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6B9E791" w14:textId="77777777" w:rsidR="002466CC" w:rsidRPr="001B1CC2" w:rsidRDefault="00F56BC4" w:rsidP="002466C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Therapy Sess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B57313D" id="_x0000_s1031" style="position:absolute;margin-left:-7.2pt;margin-top:4.2pt;width:241.85pt;height:32.1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" fillcolor="#4f81bd [3204]" stroked="f">
                <v:textbox>
                  <w:txbxContent>
                    <w:p w14:paraId="66B9E791" w14:textId="77777777" w:rsidR="002466CC" w:rsidRPr="001B1CC2" w:rsidRDefault="00F56BC4" w:rsidP="002466CC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Therapy Sessions</w:t>
                      </w:r>
                    </w:p>
                  </w:txbxContent>
                </v:textbox>
              </v:roundrect>
            </w:pict>
          </mc:Fallback>
        </mc:AlternateContent>
      </w:r>
      <w:proofErr w:type="spellStart"/>
      <w:r w:rsidR="00A3212B">
        <w:rPr>
          <w:rFonts w:ascii="Arial" w:hAnsi="Arial" w:cs="Arial"/>
          <w:b/>
          <w:color w:val="FFFFFF" w:themeColor="background1"/>
          <w:sz w:val="28"/>
          <w:szCs w:val="28"/>
        </w:rPr>
        <w:t>Thessions</w:t>
      </w:r>
      <w:proofErr w:type="spellEnd"/>
    </w:p>
    <w:p w14:paraId="6BB1FE78" w14:textId="77777777" w:rsidR="00A3212B" w:rsidRPr="00F56BC4" w:rsidRDefault="00A3212B" w:rsidP="00C76EAB">
      <w:pPr>
        <w:pStyle w:val="Bodycopy"/>
        <w:spacing w:after="120" w:line="300" w:lineRule="exact"/>
        <w:ind w:left="-170" w:right="-397"/>
        <w:rPr>
          <w:rFonts w:cs="Arial"/>
          <w:sz w:val="26"/>
          <w:szCs w:val="26"/>
        </w:rPr>
      </w:pPr>
    </w:p>
    <w:p w14:paraId="267C29BF" w14:textId="77777777" w:rsidR="00F56BC4" w:rsidRDefault="00F56BC4" w:rsidP="005606DB">
      <w:pPr>
        <w:pStyle w:val="Bodycopy"/>
        <w:spacing w:after="0" w:line="300" w:lineRule="exact"/>
        <w:ind w:left="-170" w:right="-397"/>
        <w:rPr>
          <w:rFonts w:cs="Arial"/>
          <w:sz w:val="28"/>
          <w:szCs w:val="28"/>
        </w:rPr>
      </w:pPr>
    </w:p>
    <w:p w14:paraId="045A4A73" w14:textId="77777777" w:rsidR="00F56BC4" w:rsidRPr="00F56BC4" w:rsidRDefault="00F56BC4" w:rsidP="00000497">
      <w:pPr>
        <w:pStyle w:val="Bodycopy"/>
        <w:spacing w:after="120" w:line="300" w:lineRule="exact"/>
        <w:ind w:right="-284"/>
        <w:rPr>
          <w:rFonts w:cs="Arial"/>
          <w:sz w:val="26"/>
          <w:szCs w:val="26"/>
        </w:rPr>
      </w:pPr>
      <w:r w:rsidRPr="00F56BC4">
        <w:rPr>
          <w:rFonts w:cs="Arial"/>
          <w:sz w:val="26"/>
          <w:szCs w:val="26"/>
        </w:rPr>
        <w:t xml:space="preserve">After the assessment, we will talk to you about next steps and what we can offer. </w:t>
      </w:r>
    </w:p>
    <w:p w14:paraId="16E6CAE3" w14:textId="77777777" w:rsidR="00F56BC4" w:rsidRPr="00F56BC4" w:rsidRDefault="00F56BC4" w:rsidP="00000497">
      <w:pPr>
        <w:pStyle w:val="Bodycopy"/>
        <w:spacing w:after="60" w:line="300" w:lineRule="exact"/>
        <w:ind w:right="-284"/>
        <w:rPr>
          <w:rFonts w:cs="Arial"/>
          <w:sz w:val="26"/>
          <w:szCs w:val="26"/>
        </w:rPr>
      </w:pPr>
      <w:r w:rsidRPr="00F56BC4">
        <w:rPr>
          <w:rFonts w:cs="Arial"/>
          <w:sz w:val="26"/>
          <w:szCs w:val="26"/>
        </w:rPr>
        <w:t>We may or may not work directly with you but will offer:</w:t>
      </w:r>
    </w:p>
    <w:p w14:paraId="2F022747" w14:textId="77777777" w:rsidR="00F56BC4" w:rsidRPr="00F56BC4" w:rsidRDefault="00F56BC4" w:rsidP="00F56BC4">
      <w:pPr>
        <w:pStyle w:val="Bodycopy"/>
        <w:numPr>
          <w:ilvl w:val="0"/>
          <w:numId w:val="12"/>
        </w:numPr>
        <w:spacing w:after="80" w:line="240" w:lineRule="auto"/>
        <w:ind w:left="357" w:right="-397" w:hanging="357"/>
        <w:rPr>
          <w:rFonts w:cs="Arial"/>
          <w:sz w:val="26"/>
          <w:szCs w:val="26"/>
        </w:rPr>
      </w:pPr>
      <w:r w:rsidRPr="00F56BC4">
        <w:rPr>
          <w:rFonts w:cs="Arial"/>
          <w:sz w:val="26"/>
          <w:szCs w:val="26"/>
        </w:rPr>
        <w:t xml:space="preserve">advice and strategies to support your communication skills, </w:t>
      </w:r>
    </w:p>
    <w:p w14:paraId="00A9AD35" w14:textId="3C133057" w:rsidR="00F56BC4" w:rsidRPr="005606DB" w:rsidRDefault="00F56BC4" w:rsidP="002466CC">
      <w:pPr>
        <w:pStyle w:val="Bodycopy"/>
        <w:numPr>
          <w:ilvl w:val="0"/>
          <w:numId w:val="12"/>
        </w:numPr>
        <w:spacing w:line="300" w:lineRule="exact"/>
        <w:ind w:left="357" w:right="-397" w:hanging="357"/>
        <w:rPr>
          <w:rFonts w:cs="Arial"/>
          <w:b/>
          <w:sz w:val="22"/>
          <w:szCs w:val="22"/>
        </w:rPr>
      </w:pPr>
      <w:r w:rsidRPr="00F56BC4">
        <w:rPr>
          <w:noProof/>
          <w:sz w:val="26"/>
          <w:szCs w:val="26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6B0B2B" wp14:editId="7219B3AB">
                <wp:simplePos x="0" y="0"/>
                <wp:positionH relativeFrom="page">
                  <wp:posOffset>7169785</wp:posOffset>
                </wp:positionH>
                <wp:positionV relativeFrom="page">
                  <wp:posOffset>87630</wp:posOffset>
                </wp:positionV>
                <wp:extent cx="0" cy="7560310"/>
                <wp:effectExtent l="0" t="0" r="19050" b="2540"/>
                <wp:wrapTight wrapText="bothSides">
                  <wp:wrapPolygon edited="0">
                    <wp:start x="-1" y="0"/>
                    <wp:lineTo x="-1" y="21553"/>
                    <wp:lineTo x="-1" y="21553"/>
                    <wp:lineTo x="-1" y="0"/>
                    <wp:lineTo x="-1" y="0"/>
                  </wp:wrapPolygon>
                </wp:wrapTight>
                <wp:docPr id="5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56031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C0504D"/>
                          </a:solidFill>
                          <a:prstDash val="dash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26940" dir="5400000" algn="ctr" rotWithShape="0">
                                  <a:srgbClr val="00000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EBC4CF" id="Line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4.55pt,6.9pt" to="564.55pt,60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" strokecolor="#c0504d" strokeweight="2pt">
                <v:stroke dashstyle="dash"/>
                <v:shadow color="black" opacity="22938f" offset="0,.74833mm"/>
                <w10:wrap type="tight" anchorx="page" anchory="page"/>
              </v:line>
            </w:pict>
          </mc:Fallback>
        </mc:AlternateContent>
      </w:r>
      <w:r w:rsidRPr="00F56BC4">
        <w:rPr>
          <w:rFonts w:cs="Arial"/>
          <w:sz w:val="26"/>
          <w:szCs w:val="26"/>
        </w:rPr>
        <w:t>signposting to support services which may be helpful.</w:t>
      </w:r>
    </w:p>
    <w:p w14:paraId="487B0A90" w14:textId="473248A8" w:rsidR="005606DB" w:rsidRPr="003F505A" w:rsidRDefault="005606DB" w:rsidP="002466CC">
      <w:pPr>
        <w:pStyle w:val="Bodycopy"/>
        <w:numPr>
          <w:ilvl w:val="0"/>
          <w:numId w:val="12"/>
        </w:numPr>
        <w:spacing w:line="300" w:lineRule="exact"/>
        <w:ind w:left="357" w:right="-397" w:hanging="357"/>
        <w:rPr>
          <w:rFonts w:cs="Arial"/>
          <w:b/>
          <w:sz w:val="22"/>
          <w:szCs w:val="22"/>
        </w:rPr>
      </w:pPr>
      <w:r w:rsidRPr="00F56BC4">
        <w:rPr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982995" wp14:editId="6B08FF5E">
                <wp:simplePos x="0" y="0"/>
                <wp:positionH relativeFrom="column">
                  <wp:posOffset>-57150</wp:posOffset>
                </wp:positionH>
                <wp:positionV relativeFrom="paragraph">
                  <wp:posOffset>38735</wp:posOffset>
                </wp:positionV>
                <wp:extent cx="3137535" cy="370205"/>
                <wp:effectExtent l="57150" t="19050" r="81915" b="86995"/>
                <wp:wrapNone/>
                <wp:docPr id="44" name="Rounded 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7535" cy="37020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D89234" w14:textId="77777777" w:rsidR="00B5768C" w:rsidRDefault="00DF66C3" w:rsidP="007923CC">
                            <w:pPr>
                              <w:spacing w:line="320" w:lineRule="exact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Useful C</w:t>
                            </w:r>
                            <w:r w:rsidR="00B5768C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onta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982995" id="Rounded Rectangle 44" o:spid="_x0000_s1032" style="position:absolute;left:0;text-align:left;margin-left:-4.5pt;margin-top:3.05pt;width:247.05pt;height:29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" fillcolor="#4f81bd [3204]" strokecolor="#4579b8 [3044]">
                <v:shadow on="t" color="black" opacity="22937f" origin=",.5" offset="0,.63889mm"/>
                <v:textbox>
                  <w:txbxContent>
                    <w:p w14:paraId="5CD89234" w14:textId="77777777" w:rsidR="00B5768C" w:rsidRDefault="00DF66C3" w:rsidP="007923CC">
                      <w:pPr>
                        <w:spacing w:line="320" w:lineRule="exact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Useful C</w:t>
                      </w:r>
                      <w:r w:rsidR="00B5768C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ontact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E2EC966" w14:textId="39079DA9" w:rsidR="002466CC" w:rsidRPr="00F56BC4" w:rsidRDefault="002466CC" w:rsidP="005606DB">
      <w:pPr>
        <w:pStyle w:val="Bodycopy"/>
        <w:spacing w:after="120" w:line="300" w:lineRule="exact"/>
        <w:ind w:right="-397"/>
        <w:rPr>
          <w:rFonts w:cs="Arial"/>
          <w:b/>
          <w:sz w:val="22"/>
          <w:szCs w:val="22"/>
        </w:rPr>
      </w:pPr>
    </w:p>
    <w:p w14:paraId="43F13EA2" w14:textId="77777777" w:rsidR="00C94A2E" w:rsidRPr="005606DB" w:rsidRDefault="00F56BC4" w:rsidP="00A64BB1">
      <w:pPr>
        <w:pStyle w:val="Bodycopy"/>
        <w:spacing w:after="40"/>
        <w:ind w:right="-397"/>
        <w:rPr>
          <w:rFonts w:cs="Arial"/>
          <w:sz w:val="26"/>
          <w:szCs w:val="22"/>
        </w:rPr>
      </w:pPr>
      <w:r w:rsidRPr="005606DB">
        <w:rPr>
          <w:rFonts w:cs="Arial"/>
          <w:sz w:val="26"/>
          <w:szCs w:val="22"/>
        </w:rPr>
        <w:t>Merseyside Society for Deaf People (MSDP)</w:t>
      </w:r>
    </w:p>
    <w:p w14:paraId="18FCB6A7" w14:textId="77777777" w:rsidR="00F56BC4" w:rsidRPr="005606DB" w:rsidRDefault="00F56BC4" w:rsidP="00F56BC4">
      <w:pPr>
        <w:pStyle w:val="Bodycopy"/>
        <w:spacing w:after="40"/>
        <w:ind w:right="-397"/>
        <w:rPr>
          <w:rFonts w:cs="Arial"/>
          <w:sz w:val="26"/>
          <w:szCs w:val="22"/>
        </w:rPr>
      </w:pPr>
      <w:r w:rsidRPr="005606DB">
        <w:rPr>
          <w:rFonts w:cs="Arial"/>
          <w:sz w:val="26"/>
          <w:szCs w:val="22"/>
        </w:rPr>
        <w:t xml:space="preserve">Queens Drive Retail Park </w:t>
      </w:r>
    </w:p>
    <w:p w14:paraId="31F7EA6D" w14:textId="77777777" w:rsidR="00F56BC4" w:rsidRPr="005606DB" w:rsidRDefault="00F56BC4" w:rsidP="00F56BC4">
      <w:pPr>
        <w:pStyle w:val="Bodycopy"/>
        <w:spacing w:after="0" w:line="240" w:lineRule="auto"/>
        <w:ind w:right="-397"/>
        <w:rPr>
          <w:rFonts w:cs="Arial"/>
          <w:sz w:val="26"/>
          <w:szCs w:val="22"/>
        </w:rPr>
      </w:pPr>
      <w:r w:rsidRPr="005606DB">
        <w:rPr>
          <w:rFonts w:cs="Arial"/>
          <w:sz w:val="26"/>
          <w:szCs w:val="22"/>
        </w:rPr>
        <w:t>West Derby, Liverpool L13 0DJ</w:t>
      </w:r>
    </w:p>
    <w:p w14:paraId="23B88040" w14:textId="77777777" w:rsidR="00F56BC4" w:rsidRPr="005606DB" w:rsidRDefault="00F56BC4" w:rsidP="00F56BC4">
      <w:pPr>
        <w:pStyle w:val="Bodycopy"/>
        <w:spacing w:after="0" w:line="240" w:lineRule="auto"/>
        <w:ind w:right="-397"/>
        <w:rPr>
          <w:rStyle w:val="Hyperlink"/>
          <w:rFonts w:cs="Arial"/>
          <w:sz w:val="26"/>
          <w:szCs w:val="22"/>
        </w:rPr>
      </w:pPr>
      <w:r w:rsidRPr="005606DB">
        <w:rPr>
          <w:rFonts w:cs="Arial"/>
          <w:bCs/>
          <w:sz w:val="26"/>
          <w:szCs w:val="22"/>
        </w:rPr>
        <w:t>Telephone:</w:t>
      </w:r>
      <w:r w:rsidRPr="005606DB">
        <w:rPr>
          <w:rFonts w:cs="Arial"/>
          <w:sz w:val="26"/>
          <w:szCs w:val="22"/>
        </w:rPr>
        <w:t xml:space="preserve"> 0151 228 0888                             </w:t>
      </w:r>
      <w:r w:rsidRPr="005606DB">
        <w:rPr>
          <w:rFonts w:cs="Arial"/>
          <w:bCs/>
          <w:sz w:val="26"/>
          <w:szCs w:val="22"/>
        </w:rPr>
        <w:t>Email:</w:t>
      </w:r>
      <w:r w:rsidRPr="005606DB">
        <w:rPr>
          <w:rFonts w:cs="Arial"/>
          <w:sz w:val="26"/>
          <w:szCs w:val="22"/>
        </w:rPr>
        <w:t xml:space="preserve"> </w:t>
      </w:r>
      <w:hyperlink r:id="rId14" w:history="1">
        <w:r w:rsidRPr="005606DB">
          <w:rPr>
            <w:rStyle w:val="Hyperlink"/>
            <w:rFonts w:cs="Arial"/>
            <w:sz w:val="26"/>
            <w:szCs w:val="22"/>
          </w:rPr>
          <w:t>reception@msdp.org.uk</w:t>
        </w:r>
      </w:hyperlink>
    </w:p>
    <w:p w14:paraId="781CCDCB" w14:textId="77777777" w:rsidR="001A4BAD" w:rsidRPr="005606DB" w:rsidRDefault="001A4BAD" w:rsidP="00F56BC4">
      <w:pPr>
        <w:pStyle w:val="Bodycopy"/>
        <w:spacing w:after="0" w:line="240" w:lineRule="auto"/>
        <w:ind w:right="-397"/>
        <w:rPr>
          <w:rStyle w:val="Hyperlink"/>
          <w:rFonts w:cs="Arial"/>
          <w:sz w:val="26"/>
          <w:szCs w:val="22"/>
        </w:rPr>
      </w:pPr>
    </w:p>
    <w:p w14:paraId="3A60C340" w14:textId="77777777" w:rsidR="005606DB" w:rsidRDefault="001A4BAD" w:rsidP="005606DB">
      <w:pPr>
        <w:pStyle w:val="NormalWeb"/>
        <w:spacing w:before="0" w:beforeAutospacing="0" w:after="0" w:afterAutospacing="0"/>
        <w:textAlignment w:val="baseline"/>
        <w:rPr>
          <w:rFonts w:ascii="Arial" w:eastAsia="Cambria" w:hAnsi="Arial" w:cs="Arial"/>
          <w:bCs/>
          <w:color w:val="333333"/>
          <w:sz w:val="26"/>
          <w:szCs w:val="22"/>
          <w:lang w:val="en-US"/>
        </w:rPr>
      </w:pPr>
      <w:r w:rsidRPr="005606DB">
        <w:rPr>
          <w:rStyle w:val="Hyperlink"/>
          <w:rFonts w:ascii="Arial" w:hAnsi="Arial" w:cs="Arial"/>
          <w:bCs/>
          <w:color w:val="auto"/>
          <w:sz w:val="26"/>
          <w:szCs w:val="22"/>
          <w:u w:val="none"/>
        </w:rPr>
        <w:t>Deafness Resource Centre (DRC)</w:t>
      </w:r>
      <w:r w:rsidRPr="005606DB">
        <w:rPr>
          <w:rFonts w:ascii="Arial" w:eastAsia="Cambria" w:hAnsi="Arial" w:cs="Arial"/>
          <w:bCs/>
          <w:color w:val="333333"/>
          <w:sz w:val="26"/>
          <w:szCs w:val="22"/>
          <w:lang w:val="en-US"/>
        </w:rPr>
        <w:t xml:space="preserve"> </w:t>
      </w:r>
    </w:p>
    <w:p w14:paraId="4BA8CD58" w14:textId="77777777" w:rsidR="005606DB" w:rsidRDefault="001A4BAD" w:rsidP="005606DB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33333"/>
          <w:sz w:val="26"/>
          <w:szCs w:val="22"/>
        </w:rPr>
      </w:pPr>
      <w:r w:rsidRPr="005606DB">
        <w:rPr>
          <w:rFonts w:ascii="Arial" w:hAnsi="Arial" w:cs="Arial"/>
          <w:color w:val="333333"/>
          <w:sz w:val="26"/>
          <w:szCs w:val="22"/>
        </w:rPr>
        <w:t xml:space="preserve">32 – 40 Dentons Green Lane, </w:t>
      </w:r>
    </w:p>
    <w:p w14:paraId="040FEDF2" w14:textId="73B6ECD6" w:rsidR="00A64BB1" w:rsidRPr="005606DB" w:rsidRDefault="001A4BAD" w:rsidP="005606DB">
      <w:pPr>
        <w:pStyle w:val="NormalWeb"/>
        <w:spacing w:before="0" w:beforeAutospacing="0" w:after="0" w:afterAutospacing="0"/>
        <w:textAlignment w:val="baseline"/>
        <w:rPr>
          <w:rFonts w:ascii="Arial" w:eastAsia="Cambria" w:hAnsi="Arial" w:cs="Arial"/>
          <w:bCs/>
          <w:color w:val="333333"/>
          <w:sz w:val="26"/>
          <w:szCs w:val="22"/>
          <w:lang w:val="en-US"/>
        </w:rPr>
      </w:pPr>
      <w:r w:rsidRPr="005606DB">
        <w:rPr>
          <w:rFonts w:ascii="Arial" w:hAnsi="Arial" w:cs="Arial"/>
          <w:color w:val="333333"/>
          <w:sz w:val="26"/>
          <w:szCs w:val="22"/>
        </w:rPr>
        <w:t>St Helens,</w:t>
      </w:r>
      <w:r w:rsidR="00A64BB1" w:rsidRPr="005606DB">
        <w:rPr>
          <w:rFonts w:ascii="Arial" w:hAnsi="Arial" w:cs="Arial"/>
          <w:color w:val="333333"/>
          <w:sz w:val="26"/>
          <w:szCs w:val="22"/>
        </w:rPr>
        <w:t xml:space="preserve"> </w:t>
      </w:r>
      <w:r w:rsidRPr="005606DB">
        <w:rPr>
          <w:rFonts w:ascii="Arial" w:hAnsi="Arial" w:cs="Arial"/>
          <w:color w:val="333333"/>
          <w:sz w:val="26"/>
          <w:szCs w:val="22"/>
        </w:rPr>
        <w:t>WA10 2QB</w:t>
      </w:r>
    </w:p>
    <w:p w14:paraId="72280081" w14:textId="77777777" w:rsidR="00F56BC4" w:rsidRPr="005606DB" w:rsidRDefault="001A4BAD" w:rsidP="005606DB">
      <w:pPr>
        <w:pStyle w:val="NormalWeb"/>
        <w:spacing w:before="0" w:beforeAutospacing="0" w:after="200" w:afterAutospacing="0"/>
        <w:ind w:right="-227"/>
        <w:textAlignment w:val="baseline"/>
        <w:rPr>
          <w:rFonts w:ascii="Arial" w:eastAsia="Cambria" w:hAnsi="Arial" w:cs="Arial"/>
          <w:bCs/>
          <w:color w:val="333333"/>
          <w:sz w:val="26"/>
          <w:szCs w:val="22"/>
          <w:lang w:val="en-US"/>
        </w:rPr>
      </w:pPr>
      <w:r w:rsidRPr="005606DB">
        <w:rPr>
          <w:rFonts w:ascii="Arial" w:eastAsia="Cambria" w:hAnsi="Arial" w:cs="Arial"/>
          <w:bCs/>
          <w:color w:val="333333"/>
          <w:sz w:val="26"/>
          <w:szCs w:val="22"/>
          <w:lang w:val="en-US"/>
        </w:rPr>
        <w:t>Telephone (Voice &amp; Text):</w:t>
      </w:r>
      <w:r w:rsidRPr="005606DB">
        <w:rPr>
          <w:rFonts w:ascii="Arial" w:eastAsia="Cambria" w:hAnsi="Arial" w:cs="Arial"/>
          <w:color w:val="333333"/>
          <w:sz w:val="26"/>
          <w:szCs w:val="22"/>
          <w:lang w:val="en-US"/>
        </w:rPr>
        <w:t> </w:t>
      </w:r>
      <w:hyperlink r:id="rId15" w:history="1">
        <w:r w:rsidRPr="005606DB">
          <w:rPr>
            <w:rFonts w:ascii="Arial" w:eastAsia="Cambria" w:hAnsi="Arial" w:cs="Arial"/>
            <w:color w:val="333333"/>
            <w:sz w:val="26"/>
            <w:szCs w:val="22"/>
            <w:u w:val="single"/>
            <w:lang w:val="en-US"/>
          </w:rPr>
          <w:t>01744 23887</w:t>
        </w:r>
      </w:hyperlink>
      <w:r w:rsidRPr="005606DB">
        <w:rPr>
          <w:rFonts w:ascii="Arial" w:eastAsia="Cambria" w:hAnsi="Arial" w:cs="Arial"/>
          <w:color w:val="333333"/>
          <w:sz w:val="26"/>
          <w:szCs w:val="22"/>
          <w:lang w:val="en-US"/>
        </w:rPr>
        <w:br/>
      </w:r>
      <w:r w:rsidRPr="005606DB">
        <w:rPr>
          <w:rFonts w:ascii="Arial" w:eastAsia="Cambria" w:hAnsi="Arial" w:cs="Arial"/>
          <w:bCs/>
          <w:sz w:val="26"/>
          <w:szCs w:val="22"/>
          <w:lang w:val="en-US"/>
        </w:rPr>
        <w:t>Email:</w:t>
      </w:r>
      <w:r w:rsidRPr="005606DB">
        <w:rPr>
          <w:rFonts w:ascii="Arial" w:eastAsia="Cambria" w:hAnsi="Arial" w:cs="Arial"/>
          <w:sz w:val="26"/>
          <w:szCs w:val="22"/>
          <w:lang w:val="en-US"/>
        </w:rPr>
        <w:t xml:space="preserve"> </w:t>
      </w:r>
      <w:hyperlink r:id="rId16" w:history="1">
        <w:r w:rsidRPr="005606DB">
          <w:rPr>
            <w:rStyle w:val="Hyperlink"/>
            <w:rFonts w:ascii="Arial" w:eastAsia="Cambria" w:hAnsi="Arial" w:cs="Arial"/>
            <w:sz w:val="26"/>
            <w:szCs w:val="22"/>
            <w:lang w:val="en-US"/>
          </w:rPr>
          <w:t>enquiries@deafnessresourcecentre.org</w:t>
        </w:r>
      </w:hyperlink>
    </w:p>
    <w:p w14:paraId="03A8396C" w14:textId="77777777" w:rsidR="00A64BB1" w:rsidRPr="005606DB" w:rsidRDefault="00F56BC4" w:rsidP="005606DB">
      <w:pPr>
        <w:pStyle w:val="Bodycopy"/>
        <w:spacing w:after="0" w:line="240" w:lineRule="auto"/>
        <w:ind w:right="-397"/>
        <w:rPr>
          <w:rFonts w:cs="Arial"/>
          <w:sz w:val="26"/>
          <w:szCs w:val="22"/>
        </w:rPr>
      </w:pPr>
      <w:r w:rsidRPr="005606DB">
        <w:rPr>
          <w:rFonts w:cs="Arial"/>
          <w:sz w:val="26"/>
          <w:szCs w:val="22"/>
        </w:rPr>
        <w:t xml:space="preserve">Action on Hearing Loss  </w:t>
      </w:r>
    </w:p>
    <w:p w14:paraId="7F1FAE53" w14:textId="03DBE17E" w:rsidR="005606DB" w:rsidRDefault="00A64BB1" w:rsidP="00F56BC4">
      <w:pPr>
        <w:pStyle w:val="Bodycopy"/>
        <w:spacing w:after="0" w:line="240" w:lineRule="auto"/>
        <w:ind w:right="-397"/>
        <w:rPr>
          <w:rFonts w:cs="Arial"/>
          <w:bCs/>
          <w:sz w:val="26"/>
          <w:szCs w:val="22"/>
        </w:rPr>
      </w:pPr>
      <w:r w:rsidRPr="005606DB">
        <w:rPr>
          <w:rFonts w:cs="Arial"/>
          <w:bCs/>
          <w:sz w:val="26"/>
          <w:szCs w:val="22"/>
        </w:rPr>
        <w:t>Email:</w:t>
      </w:r>
    </w:p>
    <w:p w14:paraId="5503024F" w14:textId="6A7526DC" w:rsidR="00C94A2E" w:rsidRPr="005606DB" w:rsidRDefault="003A2B98" w:rsidP="00F56BC4">
      <w:pPr>
        <w:pStyle w:val="Bodycopy"/>
        <w:spacing w:after="0" w:line="240" w:lineRule="auto"/>
        <w:ind w:right="-397"/>
        <w:rPr>
          <w:rStyle w:val="Hyperlink"/>
          <w:rFonts w:cs="Arial"/>
          <w:sz w:val="26"/>
          <w:szCs w:val="22"/>
        </w:rPr>
      </w:pPr>
      <w:hyperlink r:id="rId17" w:history="1">
        <w:r w:rsidR="005606DB" w:rsidRPr="00096ABC">
          <w:rPr>
            <w:rStyle w:val="Hyperlink"/>
            <w:rFonts w:cs="Arial"/>
            <w:sz w:val="26"/>
            <w:szCs w:val="22"/>
          </w:rPr>
          <w:t>information@actiononhearingloss.org.uk</w:t>
        </w:r>
      </w:hyperlink>
    </w:p>
    <w:p w14:paraId="6F7C65E4" w14:textId="77777777" w:rsidR="00C94A2E" w:rsidRPr="005606DB" w:rsidRDefault="00C94A2E" w:rsidP="005606DB">
      <w:pPr>
        <w:pStyle w:val="Bodycopy"/>
        <w:spacing w:after="0" w:line="120" w:lineRule="exact"/>
        <w:ind w:right="-397"/>
        <w:rPr>
          <w:rStyle w:val="Hyperlink"/>
          <w:rFonts w:cs="Arial"/>
          <w:sz w:val="26"/>
          <w:szCs w:val="22"/>
        </w:rPr>
      </w:pPr>
    </w:p>
    <w:p w14:paraId="125DC9D3" w14:textId="77777777" w:rsidR="00F56BC4" w:rsidRPr="005606DB" w:rsidRDefault="00F56BC4" w:rsidP="00F56BC4">
      <w:pPr>
        <w:pStyle w:val="Bodycopy"/>
        <w:spacing w:after="0" w:line="240" w:lineRule="auto"/>
        <w:ind w:right="-397"/>
        <w:rPr>
          <w:sz w:val="26"/>
          <w:szCs w:val="22"/>
        </w:rPr>
      </w:pPr>
      <w:r w:rsidRPr="005606DB">
        <w:rPr>
          <w:sz w:val="26"/>
          <w:szCs w:val="22"/>
        </w:rPr>
        <w:t xml:space="preserve">Telephone: 0808 808 0123 </w:t>
      </w:r>
    </w:p>
    <w:p w14:paraId="33147001" w14:textId="77777777" w:rsidR="00F56BC4" w:rsidRPr="005606DB" w:rsidRDefault="00F56BC4" w:rsidP="00F56BC4">
      <w:pPr>
        <w:pStyle w:val="Bodycopy"/>
        <w:spacing w:after="0" w:line="240" w:lineRule="auto"/>
        <w:ind w:right="-397"/>
        <w:rPr>
          <w:sz w:val="26"/>
          <w:szCs w:val="22"/>
        </w:rPr>
      </w:pPr>
      <w:r w:rsidRPr="005606DB">
        <w:rPr>
          <w:sz w:val="26"/>
          <w:szCs w:val="22"/>
        </w:rPr>
        <w:t>Textphone: 0808 808 9000</w:t>
      </w:r>
    </w:p>
    <w:p w14:paraId="3219B3BA" w14:textId="77777777" w:rsidR="00C94A2E" w:rsidRPr="005606DB" w:rsidRDefault="00F56BC4" w:rsidP="00F56BC4">
      <w:pPr>
        <w:pStyle w:val="Bodycopy"/>
        <w:spacing w:line="240" w:lineRule="auto"/>
        <w:ind w:right="-397"/>
        <w:rPr>
          <w:sz w:val="26"/>
          <w:szCs w:val="22"/>
        </w:rPr>
      </w:pPr>
      <w:r w:rsidRPr="005606DB">
        <w:rPr>
          <w:sz w:val="26"/>
          <w:szCs w:val="22"/>
        </w:rPr>
        <w:t>SMS: 07800 000 360</w:t>
      </w:r>
    </w:p>
    <w:p w14:paraId="1F10A67D" w14:textId="77777777" w:rsidR="00A64BB1" w:rsidRPr="00A64BB1" w:rsidRDefault="00A64BB1" w:rsidP="00F56BC4">
      <w:pPr>
        <w:pStyle w:val="Bodycopy"/>
        <w:spacing w:line="240" w:lineRule="auto"/>
        <w:ind w:right="-397"/>
        <w:rPr>
          <w:sz w:val="22"/>
          <w:szCs w:val="22"/>
        </w:rPr>
      </w:pPr>
      <w:r w:rsidRPr="0046058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502C867" wp14:editId="5339AEDC">
                <wp:simplePos x="0" y="0"/>
                <wp:positionH relativeFrom="column">
                  <wp:posOffset>-5715</wp:posOffset>
                </wp:positionH>
                <wp:positionV relativeFrom="paragraph">
                  <wp:posOffset>27305</wp:posOffset>
                </wp:positionV>
                <wp:extent cx="2947181" cy="547760"/>
                <wp:effectExtent l="0" t="0" r="5715" b="5080"/>
                <wp:wrapNone/>
                <wp:docPr id="49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7181" cy="54776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E2A9BB0" w14:textId="77777777" w:rsidR="00B5768C" w:rsidRPr="001B1CC2" w:rsidRDefault="00DF66C3" w:rsidP="00C76EA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Support and Communication T</w:t>
                            </w:r>
                            <w:r w:rsidR="00B5768C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i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02C867" id="_x0000_s1033" style="position:absolute;margin-left:-.45pt;margin-top:2.15pt;width:232.05pt;height:43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" fillcolor="#4f81bd [3204]" stroked="f">
                <v:textbox>
                  <w:txbxContent>
                    <w:p w14:paraId="3E2A9BB0" w14:textId="77777777" w:rsidR="00B5768C" w:rsidRPr="001B1CC2" w:rsidRDefault="00DF66C3" w:rsidP="00C76EAB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Support and Communication T</w:t>
                      </w:r>
                      <w:r w:rsidR="00B5768C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ip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CCFBA90" w14:textId="77777777" w:rsidR="00A3212B" w:rsidRDefault="00A3212B" w:rsidP="00F56BC4">
      <w:pPr>
        <w:pStyle w:val="Bodycopy"/>
        <w:spacing w:line="240" w:lineRule="auto"/>
        <w:ind w:right="-397"/>
        <w:rPr>
          <w:sz w:val="26"/>
          <w:szCs w:val="26"/>
        </w:rPr>
      </w:pPr>
    </w:p>
    <w:p w14:paraId="28350626" w14:textId="77777777" w:rsidR="00A64BB1" w:rsidRDefault="00A64BB1" w:rsidP="005606DB">
      <w:pPr>
        <w:pStyle w:val="Bodycopy"/>
        <w:spacing w:after="0" w:line="240" w:lineRule="auto"/>
        <w:ind w:right="-170"/>
        <w:rPr>
          <w:rFonts w:eastAsia="Cambria" w:cs="Arial"/>
          <w:sz w:val="28"/>
          <w:szCs w:val="28"/>
          <w:lang w:val="en-US"/>
        </w:rPr>
      </w:pPr>
    </w:p>
    <w:p w14:paraId="15399F7F" w14:textId="4BC8A905" w:rsidR="00C76EAB" w:rsidRPr="005606DB" w:rsidRDefault="00C76EAB" w:rsidP="00C94A2E">
      <w:pPr>
        <w:pStyle w:val="Bodycopy"/>
        <w:spacing w:line="240" w:lineRule="auto"/>
        <w:ind w:right="-170"/>
        <w:rPr>
          <w:sz w:val="26"/>
          <w:szCs w:val="28"/>
        </w:rPr>
      </w:pPr>
      <w:r w:rsidRPr="005606DB">
        <w:rPr>
          <w:sz w:val="26"/>
          <w:szCs w:val="28"/>
        </w:rPr>
        <w:t>Communication can be difficult when you have hearing loss.</w:t>
      </w:r>
      <w:r w:rsidR="00F56BC4" w:rsidRPr="005606DB">
        <w:rPr>
          <w:sz w:val="26"/>
          <w:szCs w:val="28"/>
        </w:rPr>
        <w:t xml:space="preserve"> T</w:t>
      </w:r>
      <w:r w:rsidRPr="005606DB">
        <w:rPr>
          <w:sz w:val="26"/>
          <w:szCs w:val="28"/>
        </w:rPr>
        <w:t>here are things you and those around you can do to make life easier:-</w:t>
      </w:r>
    </w:p>
    <w:p w14:paraId="5EA88DBF" w14:textId="3085C00C" w:rsidR="00F56BC4" w:rsidRPr="005606DB" w:rsidRDefault="00C76EAB" w:rsidP="00B5768C">
      <w:pPr>
        <w:pStyle w:val="Bodycopy"/>
        <w:numPr>
          <w:ilvl w:val="0"/>
          <w:numId w:val="13"/>
        </w:numPr>
        <w:spacing w:line="240" w:lineRule="auto"/>
        <w:ind w:left="414" w:hanging="357"/>
        <w:rPr>
          <w:sz w:val="26"/>
          <w:szCs w:val="26"/>
        </w:rPr>
      </w:pPr>
      <w:r w:rsidRPr="005606DB">
        <w:rPr>
          <w:sz w:val="26"/>
          <w:szCs w:val="26"/>
        </w:rPr>
        <w:t>use your hearing aids/cochlear implants</w:t>
      </w:r>
    </w:p>
    <w:p w14:paraId="0352C496" w14:textId="366DA5F0" w:rsidR="00C76EAB" w:rsidRPr="005606DB" w:rsidRDefault="00C76EAB" w:rsidP="00B5768C">
      <w:pPr>
        <w:pStyle w:val="Bodycopy"/>
        <w:numPr>
          <w:ilvl w:val="0"/>
          <w:numId w:val="13"/>
        </w:numPr>
        <w:spacing w:line="240" w:lineRule="auto"/>
        <w:ind w:left="414" w:hanging="357"/>
        <w:rPr>
          <w:sz w:val="26"/>
          <w:szCs w:val="26"/>
        </w:rPr>
      </w:pPr>
      <w:r w:rsidRPr="005606DB">
        <w:rPr>
          <w:sz w:val="26"/>
          <w:szCs w:val="26"/>
        </w:rPr>
        <w:t xml:space="preserve">explain </w:t>
      </w:r>
      <w:r w:rsidR="00000497">
        <w:rPr>
          <w:sz w:val="26"/>
          <w:szCs w:val="26"/>
        </w:rPr>
        <w:t>that</w:t>
      </w:r>
      <w:r w:rsidRPr="005606DB">
        <w:rPr>
          <w:sz w:val="26"/>
          <w:szCs w:val="26"/>
        </w:rPr>
        <w:t xml:space="preserve"> you have hearing difficulties</w:t>
      </w:r>
    </w:p>
    <w:p w14:paraId="194C6D0F" w14:textId="2783BAAF" w:rsidR="00C76EAB" w:rsidRPr="005606DB" w:rsidRDefault="00C76EAB" w:rsidP="00B5768C">
      <w:pPr>
        <w:pStyle w:val="Bodycopy"/>
        <w:numPr>
          <w:ilvl w:val="0"/>
          <w:numId w:val="13"/>
        </w:numPr>
        <w:spacing w:line="240" w:lineRule="auto"/>
        <w:ind w:left="414" w:hanging="357"/>
        <w:rPr>
          <w:sz w:val="26"/>
          <w:szCs w:val="26"/>
        </w:rPr>
      </w:pPr>
      <w:r w:rsidRPr="005606DB">
        <w:rPr>
          <w:sz w:val="26"/>
          <w:szCs w:val="26"/>
        </w:rPr>
        <w:t>make sure you can see the person’s face clearly as lip-reading and facial expressions can support your understanding</w:t>
      </w:r>
    </w:p>
    <w:p w14:paraId="2400A5A1" w14:textId="039DA4E5" w:rsidR="00C76EAB" w:rsidRPr="005606DB" w:rsidRDefault="00C76EAB" w:rsidP="00B5768C">
      <w:pPr>
        <w:pStyle w:val="Bodycopy"/>
        <w:numPr>
          <w:ilvl w:val="0"/>
          <w:numId w:val="13"/>
        </w:numPr>
        <w:spacing w:line="240" w:lineRule="auto"/>
        <w:ind w:left="414" w:hanging="357"/>
        <w:rPr>
          <w:sz w:val="26"/>
          <w:szCs w:val="26"/>
        </w:rPr>
      </w:pPr>
      <w:r w:rsidRPr="005606DB">
        <w:rPr>
          <w:sz w:val="26"/>
          <w:szCs w:val="26"/>
        </w:rPr>
        <w:t>think about background noise, if possible</w:t>
      </w:r>
      <w:r w:rsidR="00000497">
        <w:rPr>
          <w:sz w:val="26"/>
          <w:szCs w:val="26"/>
        </w:rPr>
        <w:t>,</w:t>
      </w:r>
      <w:r w:rsidRPr="005606DB">
        <w:rPr>
          <w:sz w:val="26"/>
          <w:szCs w:val="26"/>
        </w:rPr>
        <w:t xml:space="preserve"> move somewhere quieter.</w:t>
      </w:r>
    </w:p>
    <w:p w14:paraId="47DEDF6A" w14:textId="77777777" w:rsidR="00C76EAB" w:rsidRPr="005606DB" w:rsidRDefault="00C76EAB" w:rsidP="00B5768C">
      <w:pPr>
        <w:pStyle w:val="Bodycopy"/>
        <w:numPr>
          <w:ilvl w:val="0"/>
          <w:numId w:val="13"/>
        </w:numPr>
        <w:spacing w:line="240" w:lineRule="auto"/>
        <w:ind w:left="414" w:hanging="357"/>
        <w:rPr>
          <w:sz w:val="26"/>
          <w:szCs w:val="26"/>
        </w:rPr>
      </w:pPr>
      <w:r w:rsidRPr="005606DB">
        <w:rPr>
          <w:sz w:val="26"/>
          <w:szCs w:val="26"/>
        </w:rPr>
        <w:t>if you don’t understand something the first time ask them to repeat it again or say it in a different way.</w:t>
      </w:r>
    </w:p>
    <w:p w14:paraId="4C2DBBC0" w14:textId="77777777" w:rsidR="00C76EAB" w:rsidRPr="005606DB" w:rsidRDefault="00C76EAB" w:rsidP="00B5768C">
      <w:pPr>
        <w:pStyle w:val="Bodycopy"/>
        <w:numPr>
          <w:ilvl w:val="0"/>
          <w:numId w:val="13"/>
        </w:numPr>
        <w:spacing w:line="240" w:lineRule="auto"/>
        <w:ind w:left="414" w:hanging="357"/>
        <w:rPr>
          <w:sz w:val="26"/>
          <w:szCs w:val="26"/>
        </w:rPr>
      </w:pPr>
      <w:r w:rsidRPr="005606DB">
        <w:rPr>
          <w:sz w:val="26"/>
          <w:szCs w:val="26"/>
        </w:rPr>
        <w:t xml:space="preserve">you may have to ask them to slow down or write it down if you are unsure. </w:t>
      </w:r>
    </w:p>
    <w:p w14:paraId="11889137" w14:textId="77777777" w:rsidR="00C76EAB" w:rsidRPr="005606DB" w:rsidRDefault="00C76EAB" w:rsidP="00B5768C">
      <w:pPr>
        <w:pStyle w:val="Bodycopy"/>
        <w:numPr>
          <w:ilvl w:val="0"/>
          <w:numId w:val="13"/>
        </w:numPr>
        <w:spacing w:line="240" w:lineRule="auto"/>
        <w:ind w:left="414" w:hanging="357"/>
        <w:rPr>
          <w:sz w:val="26"/>
          <w:szCs w:val="28"/>
        </w:rPr>
      </w:pPr>
      <w:r w:rsidRPr="005606DB">
        <w:rPr>
          <w:sz w:val="26"/>
          <w:szCs w:val="26"/>
        </w:rPr>
        <w:t>find out about local support groups and services available.</w:t>
      </w:r>
    </w:p>
    <w:sectPr w:rsidR="00C76EAB" w:rsidRPr="005606DB" w:rsidSect="00D44C1D">
      <w:pgSz w:w="16840" w:h="11900" w:orient="landscape"/>
      <w:pgMar w:top="454" w:right="567" w:bottom="454" w:left="567" w:header="709" w:footer="709" w:gutter="0"/>
      <w:cols w:num="3" w:space="1021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 45 Light">
    <w:altName w:val="Frutiger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276E4"/>
    <w:multiLevelType w:val="hybridMultilevel"/>
    <w:tmpl w:val="215AC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126C6"/>
    <w:multiLevelType w:val="hybridMultilevel"/>
    <w:tmpl w:val="6BDC7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4679C"/>
    <w:multiLevelType w:val="hybridMultilevel"/>
    <w:tmpl w:val="275EAAC0"/>
    <w:lvl w:ilvl="0" w:tplc="3DC0749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47EDD"/>
    <w:multiLevelType w:val="hybridMultilevel"/>
    <w:tmpl w:val="8458C4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51807"/>
    <w:multiLevelType w:val="hybridMultilevel"/>
    <w:tmpl w:val="03460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015332"/>
    <w:multiLevelType w:val="hybridMultilevel"/>
    <w:tmpl w:val="F880DD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92743E"/>
    <w:multiLevelType w:val="hybridMultilevel"/>
    <w:tmpl w:val="67127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3721F"/>
    <w:multiLevelType w:val="hybridMultilevel"/>
    <w:tmpl w:val="C5862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5625A6"/>
    <w:multiLevelType w:val="hybridMultilevel"/>
    <w:tmpl w:val="C7A6B3E6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9" w15:restartNumberingAfterBreak="0">
    <w:nsid w:val="55D474A6"/>
    <w:multiLevelType w:val="hybridMultilevel"/>
    <w:tmpl w:val="5AA25BC8"/>
    <w:lvl w:ilvl="0" w:tplc="C3FAE48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BF51E2"/>
    <w:multiLevelType w:val="hybridMultilevel"/>
    <w:tmpl w:val="191A7B5A"/>
    <w:lvl w:ilvl="0" w:tplc="08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1" w15:restartNumberingAfterBreak="0">
    <w:nsid w:val="6CE26195"/>
    <w:multiLevelType w:val="hybridMultilevel"/>
    <w:tmpl w:val="A2169D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EB2D0E"/>
    <w:multiLevelType w:val="hybridMultilevel"/>
    <w:tmpl w:val="815039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677445"/>
    <w:multiLevelType w:val="hybridMultilevel"/>
    <w:tmpl w:val="AE184B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0686682">
    <w:abstractNumId w:val="8"/>
  </w:num>
  <w:num w:numId="2" w16cid:durableId="15667110">
    <w:abstractNumId w:val="6"/>
  </w:num>
  <w:num w:numId="3" w16cid:durableId="397363758">
    <w:abstractNumId w:val="7"/>
  </w:num>
  <w:num w:numId="4" w16cid:durableId="1034110189">
    <w:abstractNumId w:val="11"/>
  </w:num>
  <w:num w:numId="5" w16cid:durableId="211231904">
    <w:abstractNumId w:val="12"/>
  </w:num>
  <w:num w:numId="6" w16cid:durableId="503519462">
    <w:abstractNumId w:val="4"/>
  </w:num>
  <w:num w:numId="7" w16cid:durableId="209074846">
    <w:abstractNumId w:val="5"/>
  </w:num>
  <w:num w:numId="8" w16cid:durableId="2057390749">
    <w:abstractNumId w:val="13"/>
  </w:num>
  <w:num w:numId="9" w16cid:durableId="1588923911">
    <w:abstractNumId w:val="0"/>
  </w:num>
  <w:num w:numId="10" w16cid:durableId="1140145976">
    <w:abstractNumId w:val="3"/>
  </w:num>
  <w:num w:numId="11" w16cid:durableId="1302149206">
    <w:abstractNumId w:val="1"/>
  </w:num>
  <w:num w:numId="12" w16cid:durableId="1624460353">
    <w:abstractNumId w:val="10"/>
  </w:num>
  <w:num w:numId="13" w16cid:durableId="1636330051">
    <w:abstractNumId w:val="9"/>
  </w:num>
  <w:num w:numId="14" w16cid:durableId="16588797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zAwMLI0NDIwsjBR0lEKTi0uzszPAykwrgUAJ91WPSwAAAA="/>
  </w:docVars>
  <w:rsids>
    <w:rsidRoot w:val="00C90AAD"/>
    <w:rsid w:val="00000497"/>
    <w:rsid w:val="00017E46"/>
    <w:rsid w:val="00027CB7"/>
    <w:rsid w:val="00034B52"/>
    <w:rsid w:val="00037208"/>
    <w:rsid w:val="000478FA"/>
    <w:rsid w:val="00047CB8"/>
    <w:rsid w:val="0005121F"/>
    <w:rsid w:val="000617E9"/>
    <w:rsid w:val="00066255"/>
    <w:rsid w:val="00082845"/>
    <w:rsid w:val="00084064"/>
    <w:rsid w:val="000B65D2"/>
    <w:rsid w:val="00103AF1"/>
    <w:rsid w:val="001173A9"/>
    <w:rsid w:val="00145424"/>
    <w:rsid w:val="001711BE"/>
    <w:rsid w:val="00174338"/>
    <w:rsid w:val="001A4BAD"/>
    <w:rsid w:val="001A7C83"/>
    <w:rsid w:val="001B1CC2"/>
    <w:rsid w:val="001C05EA"/>
    <w:rsid w:val="0021429C"/>
    <w:rsid w:val="002466CC"/>
    <w:rsid w:val="00250598"/>
    <w:rsid w:val="002526A9"/>
    <w:rsid w:val="00286B93"/>
    <w:rsid w:val="002A3B11"/>
    <w:rsid w:val="002C2369"/>
    <w:rsid w:val="002D35DD"/>
    <w:rsid w:val="002D75D8"/>
    <w:rsid w:val="002E3D5F"/>
    <w:rsid w:val="00325006"/>
    <w:rsid w:val="00326985"/>
    <w:rsid w:val="003464F7"/>
    <w:rsid w:val="003A2B98"/>
    <w:rsid w:val="003B546F"/>
    <w:rsid w:val="003F0FB5"/>
    <w:rsid w:val="003F505A"/>
    <w:rsid w:val="00416DB2"/>
    <w:rsid w:val="00433E44"/>
    <w:rsid w:val="00460583"/>
    <w:rsid w:val="00480B79"/>
    <w:rsid w:val="00487BC5"/>
    <w:rsid w:val="004A690D"/>
    <w:rsid w:val="004B0B1F"/>
    <w:rsid w:val="004C082A"/>
    <w:rsid w:val="00552B3A"/>
    <w:rsid w:val="005606DB"/>
    <w:rsid w:val="0056148C"/>
    <w:rsid w:val="00565176"/>
    <w:rsid w:val="00570589"/>
    <w:rsid w:val="00570D12"/>
    <w:rsid w:val="00571277"/>
    <w:rsid w:val="005722CC"/>
    <w:rsid w:val="0059147D"/>
    <w:rsid w:val="005956FD"/>
    <w:rsid w:val="0061254D"/>
    <w:rsid w:val="00643EBD"/>
    <w:rsid w:val="00674A7D"/>
    <w:rsid w:val="006E4AB1"/>
    <w:rsid w:val="006F75E9"/>
    <w:rsid w:val="00702E1D"/>
    <w:rsid w:val="00713E35"/>
    <w:rsid w:val="007200D5"/>
    <w:rsid w:val="0077343F"/>
    <w:rsid w:val="0078115A"/>
    <w:rsid w:val="007923CC"/>
    <w:rsid w:val="00797227"/>
    <w:rsid w:val="007A41DC"/>
    <w:rsid w:val="007C0F80"/>
    <w:rsid w:val="007C706C"/>
    <w:rsid w:val="007D7704"/>
    <w:rsid w:val="007F7FA4"/>
    <w:rsid w:val="00802403"/>
    <w:rsid w:val="00830CE4"/>
    <w:rsid w:val="00841C17"/>
    <w:rsid w:val="00845FF8"/>
    <w:rsid w:val="00886A4C"/>
    <w:rsid w:val="00886F50"/>
    <w:rsid w:val="008E7EE2"/>
    <w:rsid w:val="0094117F"/>
    <w:rsid w:val="0094623E"/>
    <w:rsid w:val="00952142"/>
    <w:rsid w:val="00956157"/>
    <w:rsid w:val="00991B5B"/>
    <w:rsid w:val="00A3212B"/>
    <w:rsid w:val="00A426D8"/>
    <w:rsid w:val="00A61726"/>
    <w:rsid w:val="00A64BB1"/>
    <w:rsid w:val="00AB50D1"/>
    <w:rsid w:val="00AD7762"/>
    <w:rsid w:val="00B20C8E"/>
    <w:rsid w:val="00B44BCD"/>
    <w:rsid w:val="00B5768C"/>
    <w:rsid w:val="00B77DBF"/>
    <w:rsid w:val="00BD0019"/>
    <w:rsid w:val="00BD1805"/>
    <w:rsid w:val="00BE6550"/>
    <w:rsid w:val="00BF30EC"/>
    <w:rsid w:val="00C03910"/>
    <w:rsid w:val="00C14A5B"/>
    <w:rsid w:val="00C24AA6"/>
    <w:rsid w:val="00C30908"/>
    <w:rsid w:val="00C463FF"/>
    <w:rsid w:val="00C5060E"/>
    <w:rsid w:val="00C6447E"/>
    <w:rsid w:val="00C76892"/>
    <w:rsid w:val="00C76EAB"/>
    <w:rsid w:val="00C90AAD"/>
    <w:rsid w:val="00C94A2E"/>
    <w:rsid w:val="00CC25FC"/>
    <w:rsid w:val="00CD4899"/>
    <w:rsid w:val="00CD5AF4"/>
    <w:rsid w:val="00CE4016"/>
    <w:rsid w:val="00CF2D79"/>
    <w:rsid w:val="00CF2E6D"/>
    <w:rsid w:val="00CF70A1"/>
    <w:rsid w:val="00D0334F"/>
    <w:rsid w:val="00D44C1D"/>
    <w:rsid w:val="00D475BC"/>
    <w:rsid w:val="00D57BD0"/>
    <w:rsid w:val="00D63AA2"/>
    <w:rsid w:val="00D842C6"/>
    <w:rsid w:val="00D8549E"/>
    <w:rsid w:val="00DA5DF7"/>
    <w:rsid w:val="00DD4FDB"/>
    <w:rsid w:val="00DD7B18"/>
    <w:rsid w:val="00DE005E"/>
    <w:rsid w:val="00DE3EB4"/>
    <w:rsid w:val="00DF0DCF"/>
    <w:rsid w:val="00DF66C3"/>
    <w:rsid w:val="00E317CE"/>
    <w:rsid w:val="00E56AA4"/>
    <w:rsid w:val="00E82255"/>
    <w:rsid w:val="00E93D32"/>
    <w:rsid w:val="00EB70D6"/>
    <w:rsid w:val="00EF5FB6"/>
    <w:rsid w:val="00F16229"/>
    <w:rsid w:val="00F22E89"/>
    <w:rsid w:val="00F32148"/>
    <w:rsid w:val="00F56BC4"/>
    <w:rsid w:val="00F60965"/>
    <w:rsid w:val="00F7412C"/>
    <w:rsid w:val="00FA58C5"/>
    <w:rsid w:val="00FB50F9"/>
    <w:rsid w:val="00FC2C7F"/>
    <w:rsid w:val="00FC533D"/>
    <w:rsid w:val="00FF1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EFAAE9"/>
  <w14:defaultImageDpi w14:val="300"/>
  <w15:docId w15:val="{7AA57C8D-9F1F-4280-AC00-595010122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583"/>
    <w:rPr>
      <w:rFonts w:ascii="Cambria" w:eastAsia="Cambria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copy">
    <w:name w:val="Bodycopy"/>
    <w:basedOn w:val="Normal"/>
    <w:qFormat/>
    <w:rsid w:val="00460583"/>
    <w:pPr>
      <w:spacing w:after="200" w:line="280" w:lineRule="exact"/>
    </w:pPr>
    <w:rPr>
      <w:rFonts w:ascii="Arial" w:eastAsia="Times New Roman" w:hAnsi="Arial"/>
      <w:sz w:val="20"/>
      <w:szCs w:val="20"/>
      <w:lang w:val="en-GB"/>
    </w:rPr>
  </w:style>
  <w:style w:type="paragraph" w:customStyle="1" w:styleId="BlueHeading">
    <w:name w:val="Blue Heading"/>
    <w:basedOn w:val="Normal"/>
    <w:qFormat/>
    <w:rsid w:val="00460583"/>
    <w:pPr>
      <w:spacing w:after="200" w:line="280" w:lineRule="exact"/>
    </w:pPr>
    <w:rPr>
      <w:rFonts w:ascii="Arial" w:eastAsia="Times New Roman" w:hAnsi="Arial"/>
      <w:b/>
      <w:color w:val="2A5A99"/>
      <w:sz w:val="2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549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49E"/>
    <w:rPr>
      <w:rFonts w:ascii="Lucida Grande" w:eastAsia="Cambria" w:hAnsi="Lucida Grande" w:cs="Lucida Grande"/>
      <w:sz w:val="18"/>
      <w:szCs w:val="18"/>
    </w:rPr>
  </w:style>
  <w:style w:type="paragraph" w:customStyle="1" w:styleId="bodycopy0">
    <w:name w:val="bodycopy"/>
    <w:basedOn w:val="Normal"/>
    <w:rsid w:val="00D8549E"/>
    <w:pPr>
      <w:spacing w:after="200" w:line="280" w:lineRule="atLeast"/>
    </w:pPr>
    <w:rPr>
      <w:rFonts w:ascii="Arial" w:eastAsia="Calibri" w:hAnsi="Arial" w:cs="Arial"/>
      <w:sz w:val="20"/>
      <w:szCs w:val="20"/>
      <w:lang w:val="en-GB" w:eastAsia="en-GB"/>
    </w:rPr>
  </w:style>
  <w:style w:type="character" w:styleId="Hyperlink">
    <w:name w:val="Hyperlink"/>
    <w:uiPriority w:val="99"/>
    <w:unhideWhenUsed/>
    <w:rsid w:val="00D8549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45424"/>
    <w:pPr>
      <w:tabs>
        <w:tab w:val="center" w:pos="4513"/>
        <w:tab w:val="right" w:pos="9026"/>
      </w:tabs>
    </w:pPr>
    <w:rPr>
      <w:rFonts w:ascii="Calibri" w:eastAsia="Calibri" w:hAnsi="Calibr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45424"/>
    <w:rPr>
      <w:rFonts w:ascii="Calibri" w:eastAsia="Calibri" w:hAnsi="Calibri" w:cs="Times New Roman"/>
      <w:sz w:val="22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B20C8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82255"/>
    <w:rPr>
      <w:b/>
      <w:bCs/>
    </w:rPr>
  </w:style>
  <w:style w:type="paragraph" w:styleId="NormalWeb">
    <w:name w:val="Normal (Web)"/>
    <w:basedOn w:val="Normal"/>
    <w:uiPriority w:val="99"/>
    <w:unhideWhenUsed/>
    <w:rsid w:val="00E82255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paragraph" w:customStyle="1" w:styleId="Default">
    <w:name w:val="Default"/>
    <w:rsid w:val="007923CC"/>
    <w:pPr>
      <w:autoSpaceDE w:val="0"/>
      <w:autoSpaceDN w:val="0"/>
      <w:adjustRightInd w:val="0"/>
    </w:pPr>
    <w:rPr>
      <w:rFonts w:ascii="Frutiger 45 Light" w:eastAsiaTheme="minorHAnsi" w:hAnsi="Frutiger 45 Light" w:cs="Frutiger 45 Light"/>
      <w:color w:val="00000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617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17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17E9"/>
    <w:rPr>
      <w:rFonts w:ascii="Cambria" w:eastAsia="Cambria" w:hAnsi="Cambr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17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17E9"/>
    <w:rPr>
      <w:rFonts w:ascii="Cambria" w:eastAsia="Cambria" w:hAnsi="Cambria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A4B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alderhey.nhs.uk" TargetMode="External"/><Relationship Id="rId17" Type="http://schemas.openxmlformats.org/officeDocument/2006/relationships/hyperlink" Target="mailto:information@actiononhearingloss.org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enquiries@deafnessresourcecentre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tel:0174423887" TargetMode="External"/><Relationship Id="rId10" Type="http://schemas.openxmlformats.org/officeDocument/2006/relationships/hyperlink" Target="mailto:PALS@alderhey.nhs.uk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mailto:SSaLTNetworkForDeafPeople@alderhey.nhs.uk" TargetMode="External"/><Relationship Id="rId14" Type="http://schemas.openxmlformats.org/officeDocument/2006/relationships/hyperlink" Target="mailto:reception@msdp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Stage xmlns="a5544097-eb68-476a-80d2-5c4688d0d6a4">Complete</ApprovalStage>
    <RequesterEmail xmlns="a5544097-eb68-476a-80d2-5c4688d0d6a4">
      <UserInfo>
        <DisplayName/>
        <AccountId xsi:nil="true"/>
        <AccountType/>
      </UserInfo>
    </RequesterEmail>
    <RatifyReqAckd xmlns="a5544097-eb68-476a-80d2-5c4688d0d6a4">Not Requested</RatifyReqAckd>
    <RatifMtgDate xmlns="a5544097-eb68-476a-80d2-5c4688d0d6a4" xsi:nil="true"/>
    <AuthorName xmlns="a5544097-eb68-476a-80d2-5c4688d0d6a4">
      <UserInfo>
        <DisplayName>Swann Ellen</DisplayName>
        <AccountId>3427</AccountId>
        <AccountType/>
      </UserInfo>
    </AuthorName>
    <ApprovalLevel xmlns="a5544097-eb68-476a-80d2-5c4688d0d6a4">Corporate</ApprovalLevel>
    <Ratifier xmlns="a5544097-eb68-476a-80d2-5c4688d0d6a4">
      <UserInfo>
        <DisplayName/>
        <AccountId xsi:nil="true"/>
        <AccountType/>
      </UserInfo>
    </Ratifier>
    <LocalApprover2 xmlns="a5544097-eb68-476a-80d2-5c4688d0d6a4">
      <UserInfo>
        <DisplayName/>
        <AccountId xsi:nil="true"/>
        <AccountType/>
      </UserInfo>
    </LocalApprover2>
    <AdminComments xmlns="a5544097-eb68-476a-80d2-5c4688d0d6a4" xsi:nil="true"/>
    <ReviewDate_due_6m xmlns="a5544097-eb68-476a-80d2-5c4688d0d6a4" xsi:nil="true"/>
    <Consumer_Speciality_2 xmlns="a5544097-eb68-476a-80d2-5c4688d0d6a4" xsi:nil="true"/>
    <AdminAction2 xmlns="a5544097-eb68-476a-80d2-5c4688d0d6a4" xsi:nil="true"/>
    <ManualApprovalLocal xmlns="a5544097-eb68-476a-80d2-5c4688d0d6a4" xsi:nil="true"/>
    <RatifyAction xmlns="a5544097-eb68-476a-80d2-5c4688d0d6a4" xsi:nil="true"/>
    <ReviewAction xmlns="a5544097-eb68-476a-80d2-5c4688d0d6a4" xsi:nil="true"/>
    <DateApproved xmlns="a5544097-eb68-476a-80d2-5c4688d0d6a4">2023-05-09T23:00:00+00:00</DateApproved>
    <CommitteApprover xmlns="a5544097-eb68-476a-80d2-5c4688d0d6a4">
      <UserInfo>
        <DisplayName/>
        <AccountId xsi:nil="true"/>
        <AccountType/>
      </UserInfo>
    </CommitteApprover>
    <Action2 xmlns="a5544097-eb68-476a-80d2-5c4688d0d6a4" xsi:nil="true"/>
    <ReviewDateRevised_Comments xmlns="a5544097-eb68-476a-80d2-5c4688d0d6a4" xsi:nil="true"/>
    <AddMtgDate xmlns="a5544097-eb68-476a-80d2-5c4688d0d6a4" xsi:nil="true"/>
    <MtgDateComments xmlns="a5544097-eb68-476a-80d2-5c4688d0d6a4" xsi:nil="true"/>
    <RatComments xmlns="a5544097-eb68-476a-80d2-5c4688d0d6a4" xsi:nil="true"/>
    <RatificationCmtee xmlns="a5544097-eb68-476a-80d2-5c4688d0d6a4">22</RatificationCmtee>
    <ReviewStatus xmlns="a5544097-eb68-476a-80d2-5c4688d0d6a4">Not Due</ReviewStatus>
    <TrustApprovalStatus xmlns="a5544097-eb68-476a-80d2-5c4688d0d6a4">Published</TrustApprovalStatus>
    <ManualApprovalComments xmlns="a5544097-eb68-476a-80d2-5c4688d0d6a4" xsi:nil="true"/>
    <RatifiedBy xmlns="a5544097-eb68-476a-80d2-5c4688d0d6a4">
      <UserInfo>
        <DisplayName/>
        <AccountId xsi:nil="true"/>
        <AccountType/>
      </UserInfo>
    </RatifiedBy>
    <RatifMtgDateComments xmlns="a5544097-eb68-476a-80d2-5c4688d0d6a4" xsi:nil="true"/>
    <Publish xmlns="a5544097-eb68-476a-80d2-5c4688d0d6a4" xsi:nil="true"/>
    <ReSubA xmlns="a5544097-eb68-476a-80d2-5c4688d0d6a4" xsi:nil="true"/>
    <DocumentType xmlns="a5544097-eb68-476a-80d2-5c4688d0d6a4">Patient information leaflet</DocumentType>
    <DateSubmitted xmlns="a5544097-eb68-476a-80d2-5c4688d0d6a4" xsi:nil="true"/>
    <NextAction xmlns="a5544097-eb68-476a-80d2-5c4688d0d6a4" xsi:nil="true"/>
    <ApproverName xmlns="a5544097-eb68-476a-80d2-5c4688d0d6a4">
      <UserInfo>
        <DisplayName/>
        <AccountId xsi:nil="true"/>
        <AccountType/>
      </UserInfo>
    </ApproverName>
    <RatifyOverrideReason xmlns="a5544097-eb68-476a-80d2-5c4688d0d6a4" xsi:nil="true"/>
    <SubRatify xmlns="a5544097-eb68-476a-80d2-5c4688d0d6a4" xsi:nil="true"/>
    <ReviewDateChangedBy xmlns="a5544097-eb68-476a-80d2-5c4688d0d6a4">
      <UserInfo>
        <DisplayName/>
        <AccountId xsi:nil="true"/>
        <AccountType/>
      </UserInfo>
    </ReviewDateChangedBy>
    <ReviewDate_due_3m xmlns="a5544097-eb68-476a-80d2-5c4688d0d6a4" xsi:nil="true"/>
    <Committee xmlns="a5544097-eb68-476a-80d2-5c4688d0d6a4">52</Committee>
    <SpecialityLeadEmailBackup xmlns="a810a67c-4d97-4e39-81d4-3b611f6ca074">
      <UserInfo>
        <DisplayName/>
        <AccountId xsi:nil="true"/>
        <AccountType/>
      </UserInfo>
    </SpecialityLeadEmailBackup>
    <Action xmlns="a5544097-eb68-476a-80d2-5c4688d0d6a4" xsi:nil="true"/>
    <CmteeAction xmlns="a5544097-eb68-476a-80d2-5c4688d0d6a4" xsi:nil="true"/>
    <PublishedBy xmlns="a5544097-eb68-476a-80d2-5c4688d0d6a4">
      <UserInfo>
        <DisplayName/>
        <AccountId xsi:nil="true"/>
        <AccountType/>
      </UserInfo>
    </PublishedBy>
    <Email xmlns="a810a67c-4d97-4e39-81d4-3b611f6ca074">
      <UserInfo>
        <DisplayName/>
        <AccountId xsi:nil="true"/>
        <AccountType/>
      </UserInfo>
    </Email>
    <ApprovalReqAckd xmlns="a5544097-eb68-476a-80d2-5c4688d0d6a4">Not Requested</ApprovalReqAckd>
    <EditDoc xmlns="a5544097-eb68-476a-80d2-5c4688d0d6a4" xsi:nil="true"/>
    <RatSubmitter xmlns="a5544097-eb68-476a-80d2-5c4688d0d6a4">
      <UserInfo>
        <DisplayName/>
        <AccountId xsi:nil="true"/>
        <AccountType/>
      </UserInfo>
    </RatSubmitter>
    <OwnerComments xmlns="a5544097-eb68-476a-80d2-5c4688d0d6a4" xsi:nil="true"/>
    <ApprovalComments xmlns="a5544097-eb68-476a-80d2-5c4688d0d6a4" xsi:nil="true"/>
    <VersionNo xmlns="a5544097-eb68-476a-80d2-5c4688d0d6a4" xsi:nil="true"/>
    <PreApprovalInfo xmlns="a5544097-eb68-476a-80d2-5c4688d0d6a4" xsi:nil="true"/>
    <Keyword xmlns="a5544097-eb68-476a-80d2-5c4688d0d6a4" xsi:nil="true"/>
    <Manual_Action xmlns="a5544097-eb68-476a-80d2-5c4688d0d6a4" xsi:nil="true"/>
    <ApprovalProgress xmlns="a5544097-eb68-476a-80d2-5c4688d0d6a4" xsi:nil="true"/>
    <LocalApprover xmlns="a5544097-eb68-476a-80d2-5c4688d0d6a4">
      <UserInfo>
        <DisplayName/>
        <AccountId xsi:nil="true"/>
        <AccountType/>
      </UserInfo>
    </LocalApprover>
    <ReviewDate xmlns="a5544097-eb68-476a-80d2-5c4688d0d6a4">2026-05-12T23:00:00+00:00</ReviewDate>
    <Archive xmlns="a5544097-eb68-476a-80d2-5c4688d0d6a4" xsi:nil="true"/>
    <CheckIn xmlns="a5544097-eb68-476a-80d2-5c4688d0d6a4" xsi:nil="true"/>
    <BackupApprover xmlns="a5544097-eb68-476a-80d2-5c4688d0d6a4">
      <UserInfo>
        <DisplayName/>
        <AccountId xsi:nil="true"/>
        <AccountType/>
      </UserInfo>
    </BackupApprover>
    <OtherSpeciality xmlns="a5544097-eb68-476a-80d2-5c4688d0d6a4" xsi:nil="true"/>
    <RequestorName xmlns="a5544097-eb68-476a-80d2-5c4688d0d6a4">
      <UserInfo>
        <DisplayName/>
        <AccountId xsi:nil="true"/>
        <AccountType/>
      </UserInfo>
    </RequestorName>
    <SpecialityLeadEmail xmlns="a810a67c-4d97-4e39-81d4-3b611f6ca074">
      <UserInfo>
        <DisplayName/>
        <AccountId xsi:nil="true"/>
        <AccountType/>
      </UserInfo>
    </SpecialityLeadEmail>
    <ChangeReason xmlns="a5544097-eb68-476a-80d2-5c4688d0d6a4">Community as ratifiers as approved in sub group. </ChangeReason>
    <DateRatified xmlns="a5544097-eb68-476a-80d2-5c4688d0d6a4">2023-05-09T23:00:00+00:00</DateRatified>
    <LeadSpeciality xmlns="a5544097-eb68-476a-80d2-5c4688d0d6a4">146</LeadSpeciality>
    <ChangesMade xmlns="a5544097-eb68-476a-80d2-5c4688d0d6a4">New version of approved leaflet.
Previous leaflet has been archived.</ChangesMade>
    <SpecialityLead xmlns="a5544097-eb68-476a-80d2-5c4688d0d6a4" xsi:nil="true"/>
    <CmteeMtgDate xmlns="a5544097-eb68-476a-80d2-5c4688d0d6a4" xsi:nil="true"/>
    <Division xmlns="a5544097-eb68-476a-80d2-5c4688d0d6a4">Community</Division>
    <Submitter xmlns="a5544097-eb68-476a-80d2-5c4688d0d6a4">
      <UserInfo>
        <DisplayName/>
        <AccountId xsi:nil="true"/>
        <AccountType/>
      </UserInfo>
    </Submitter>
    <ApprovalOverrideReason xmlns="a5544097-eb68-476a-80d2-5c4688d0d6a4" xsi:nil="true"/>
    <DatePublished xmlns="a5544097-eb68-476a-80d2-5c4688d0d6a4" xsi:nil="true"/>
    <AddRtfMtgDate xmlns="a5544097-eb68-476a-80d2-5c4688d0d6a4" xsi:nil="true"/>
    <RatReqDate xmlns="a5544097-eb68-476a-80d2-5c4688d0d6a4" xsi:nil="true"/>
    <ReSubR xmlns="a5544097-eb68-476a-80d2-5c4688d0d6a4" xsi:nil="true"/>
    <SharedWithUsers xmlns="a5544097-eb68-476a-80d2-5c4688d0d6a4">
      <UserInfo>
        <DisplayName>Swann Ellen</DisplayName>
        <AccountId>342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lder Hey DMS" ma:contentTypeID="0x010100606E14B92E9E844697E2FCEBD45312A0009859E12BA2081442A763127A2872E768" ma:contentTypeVersion="393" ma:contentTypeDescription="" ma:contentTypeScope="" ma:versionID="43f31e8ede4179ed65e3b9e054ac9908">
  <xsd:schema xmlns:xsd="http://www.w3.org/2001/XMLSchema" xmlns:xs="http://www.w3.org/2001/XMLSchema" xmlns:p="http://schemas.microsoft.com/office/2006/metadata/properties" xmlns:ns2="a5544097-eb68-476a-80d2-5c4688d0d6a4" xmlns:ns3="a810a67c-4d97-4e39-81d4-3b611f6ca074" targetNamespace="http://schemas.microsoft.com/office/2006/metadata/properties" ma:root="true" ma:fieldsID="e9ef182c3ef2ac701dd763fea2acf009" ns2:_="" ns3:_="">
    <xsd:import namespace="a5544097-eb68-476a-80d2-5c4688d0d6a4"/>
    <xsd:import namespace="a810a67c-4d97-4e39-81d4-3b611f6ca074"/>
    <xsd:element name="properties">
      <xsd:complexType>
        <xsd:sequence>
          <xsd:element name="documentManagement">
            <xsd:complexType>
              <xsd:all>
                <xsd:element ref="ns2:AuthorName"/>
                <xsd:element ref="ns2:OwnerComments" minOccurs="0"/>
                <xsd:element ref="ns2:DocumentType"/>
                <xsd:element ref="ns2:LeadSpeciality"/>
                <xsd:element ref="ns2:Consumer_Speciality_2" minOccurs="0"/>
                <xsd:element ref="ns2:ChangesMade" minOccurs="0"/>
                <xsd:element ref="ns2:ChangeReason" minOccurs="0"/>
                <xsd:element ref="ns2:ApprovalLevel"/>
                <xsd:element ref="ns2:Committee" minOccurs="0"/>
                <xsd:element ref="ns2:RatificationCmtee" minOccurs="0"/>
                <xsd:element ref="ns2:ReviewStatus" minOccurs="0"/>
                <xsd:element ref="ns2:DateRatified" minOccurs="0"/>
                <xsd:element ref="ns2:SpecialityLead" minOccurs="0"/>
                <xsd:element ref="ns2:TrustApprovalStatus" minOccurs="0"/>
                <xsd:element ref="ns2:CmteeMtgDate" minOccurs="0"/>
                <xsd:element ref="ns2:DatePublished" minOccurs="0"/>
                <xsd:element ref="ns2:DateApproved" minOccurs="0"/>
                <xsd:element ref="ns2:RatifMtgDate" minOccurs="0"/>
                <xsd:element ref="ns2:ReviewDate" minOccurs="0"/>
                <xsd:element ref="ns2:VersionNo" minOccurs="0"/>
                <xsd:element ref="ns2:ReviewDateRevised_Comments" minOccurs="0"/>
                <xsd:element ref="ns2:ReviewDateChangedBy" minOccurs="0"/>
                <xsd:element ref="ns2:Keyword" minOccurs="0"/>
                <xsd:element ref="ns2:CheckIn" minOccurs="0"/>
                <xsd:element ref="ns2:LocalApprover2" minOccurs="0"/>
                <xsd:element ref="ns2:RequesterEmail" minOccurs="0"/>
                <xsd:element ref="ns2:RatifiedBy" minOccurs="0"/>
                <xsd:element ref="ns2:Manual_Action" minOccurs="0"/>
                <xsd:element ref="ns2:NextAction" minOccurs="0"/>
                <xsd:element ref="ns2:BackupApprover" minOccurs="0"/>
                <xsd:element ref="ns2:ApproverName" minOccurs="0"/>
                <xsd:element ref="ns2:ApprovalOverrideReason" minOccurs="0"/>
                <xsd:element ref="ns2:RatifyOverrideReason" minOccurs="0"/>
                <xsd:element ref="ns2:RequestorName" minOccurs="0"/>
                <xsd:element ref="ns2:AdminComments" minOccurs="0"/>
                <xsd:element ref="ns2:ApprovalStage" minOccurs="0"/>
                <xsd:element ref="ns2:RatifyReqAckd" minOccurs="0"/>
                <xsd:element ref="ns3:SpecialityLeadEmail" minOccurs="0"/>
                <xsd:element ref="ns3:SpecialityLeadEmailBackup" minOccurs="0"/>
                <xsd:element ref="ns2:AdminAction2" minOccurs="0"/>
                <xsd:element ref="ns2:ApprovalProgress" minOccurs="0"/>
                <xsd:element ref="ns2:EditDoc" minOccurs="0"/>
                <xsd:element ref="ns2:DateSubmitted" minOccurs="0"/>
                <xsd:element ref="ns2:LocalApprover" minOccurs="0"/>
                <xsd:element ref="ns2:Action" minOccurs="0"/>
                <xsd:element ref="ns2:ManualApprovalLocal" minOccurs="0"/>
                <xsd:element ref="ns2:ManualApprovalComments" minOccurs="0"/>
                <xsd:element ref="ns2:ReviewAction" minOccurs="0"/>
                <xsd:element ref="ns2:ReviewDate_due_6m" minOccurs="0"/>
                <xsd:element ref="ns3:MediaService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FastMetadata" minOccurs="0"/>
                <xsd:element ref="ns2:SharedWithUsers" minOccurs="0"/>
                <xsd:element ref="ns2:SharedWithDetails" minOccurs="0"/>
                <xsd:element ref="ns2:AddMtgDate" minOccurs="0"/>
                <xsd:element ref="ns2:MtgDateComments" minOccurs="0"/>
                <xsd:element ref="ns2:CommitteApprover" minOccurs="0"/>
                <xsd:element ref="ns2:RatifMtgDateComments" minOccurs="0"/>
                <xsd:element ref="ns2:AddRtfMtgDate" minOccurs="0"/>
                <xsd:element ref="ns2:RatSubmitter" minOccurs="0"/>
                <xsd:element ref="ns2:CmteeAction" minOccurs="0"/>
                <xsd:element ref="ns2:RatifyAction" minOccurs="0"/>
                <xsd:element ref="ns2:Action2" minOccurs="0"/>
                <xsd:element ref="ns2:OtherSpeciality" minOccurs="0"/>
                <xsd:element ref="ns2:ReviewDate_due_3m" minOccurs="0"/>
                <xsd:element ref="ns2:RatReqDate" minOccurs="0"/>
                <xsd:element ref="ns2:PublishedBy" minOccurs="0"/>
                <xsd:element ref="ns2:Publish" minOccurs="0"/>
                <xsd:element ref="ns2:RatComments" minOccurs="0"/>
                <xsd:element ref="ns3:MediaServiceAutoKeyPoints" minOccurs="0"/>
                <xsd:element ref="ns3:MediaServiceKeyPoints" minOccurs="0"/>
                <xsd:element ref="ns2:ReSubA" minOccurs="0"/>
                <xsd:element ref="ns2:ReSubR" minOccurs="0"/>
                <xsd:element ref="ns2:Division" minOccurs="0"/>
                <xsd:element ref="ns2:SubRatify" minOccurs="0"/>
                <xsd:element ref="ns2:Submitter" minOccurs="0"/>
                <xsd:element ref="ns2:ApprovalReqAckd" minOccurs="0"/>
                <xsd:element ref="ns2:ApprovalComments" minOccurs="0"/>
                <xsd:element ref="ns2:PreApprovalInfo" minOccurs="0"/>
                <xsd:element ref="ns3:Email" minOccurs="0"/>
                <xsd:element ref="ns2:Archive" minOccurs="0"/>
                <xsd:element ref="ns2:Ratifier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544097-eb68-476a-80d2-5c4688d0d6a4" elementFormDefault="qualified">
    <xsd:import namespace="http://schemas.microsoft.com/office/2006/documentManagement/types"/>
    <xsd:import namespace="http://schemas.microsoft.com/office/infopath/2007/PartnerControls"/>
    <xsd:element name="AuthorName" ma:index="1" ma:displayName="Owner" ma:description="Author / Owner of the document" ma:format="Dropdown" ma:list="UserInfo" ma:SharePointGroup="0" ma:internalName="AuthorName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wnerComments" ma:index="2" nillable="true" ma:displayName="Owners Comments" ma:description="Used by the owner to provide  the latest info. on a document being updated" ma:internalName="OwnerComments" ma:readOnly="false">
      <xsd:simpleType>
        <xsd:restriction base="dms:Note">
          <xsd:maxLength value="255"/>
        </xsd:restriction>
      </xsd:simpleType>
    </xsd:element>
    <xsd:element name="DocumentType" ma:index="3" ma:displayName="Document Type" ma:format="Dropdown" ma:indexed="true" ma:internalName="DocumentType" ma:readOnly="false">
      <xsd:simpleType>
        <xsd:restriction base="dms:Choice">
          <xsd:enumeration value="Guideline"/>
          <xsd:enumeration value="SOP"/>
          <xsd:enumeration value="Policy"/>
          <xsd:enumeration value="Care Pathways"/>
          <xsd:enumeration value="Patient Group Directions"/>
          <xsd:enumeration value="Patient information leaflet"/>
          <xsd:enumeration value="Templates"/>
          <xsd:enumeration value="Organograms"/>
          <xsd:enumeration value="Plans"/>
          <xsd:enumeration value="Other / Miscellaneous"/>
        </xsd:restriction>
      </xsd:simpleType>
    </xsd:element>
    <xsd:element name="LeadSpeciality" ma:index="4" ma:displayName="Lead Speciality / Dept." ma:description="Primary owner of the document" ma:indexed="true" ma:list="{6158c820-40e1-4b8e-8a42-38eb801845df}" ma:internalName="LeadSpeciality0" ma:readOnly="false" ma:showField="Title" ma:web="a5544097-eb68-476a-80d2-5c4688d0d6a4">
      <xsd:simpleType>
        <xsd:restriction base="dms:Lookup"/>
      </xsd:simpleType>
    </xsd:element>
    <xsd:element name="Consumer_Speciality_2" ma:index="5" nillable="true" ma:displayName="Other Specialities" ma:description="Select additional specialities that will consume this document" ma:list="{6158c820-40e1-4b8e-8a42-38eb801845df}" ma:internalName="Consumer_Speciality_2" ma:readOnly="false" ma:showField="Other_Speciality" ma:web="a5544097-eb68-476a-80d2-5c4688d0d6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hangesMade" ma:index="6" nillable="true" ma:displayName="Changes made summary" ma:description="This is a summary of the changes, to view full details of the changes please look at the 'Record of Change' table within the document." ma:internalName="ChangesMade" ma:readOnly="false">
      <xsd:simpleType>
        <xsd:restriction base="dms:Note">
          <xsd:maxLength value="255"/>
        </xsd:restriction>
      </xsd:simpleType>
    </xsd:element>
    <xsd:element name="ChangeReason" ma:index="7" nillable="true" ma:displayName="Change Reason" ma:description="Why was the change made" ma:internalName="ChangeReason" ma:readOnly="false">
      <xsd:simpleType>
        <xsd:restriction base="dms:Note">
          <xsd:maxLength value="255"/>
        </xsd:restriction>
      </xsd:simpleType>
    </xsd:element>
    <xsd:element name="ApprovalLevel" ma:index="8" ma:displayName="Approval Level" ma:default="Local" ma:description="Local = Approved by Speciality Lead, &#10;Corporate = Approved by Trust-wide committee levels" ma:format="RadioButtons" ma:internalName="ApprovalLevel" ma:readOnly="false">
      <xsd:simpleType>
        <xsd:restriction base="dms:Choice">
          <xsd:enumeration value="Local"/>
          <xsd:enumeration value="Corporate"/>
        </xsd:restriction>
      </xsd:simpleType>
    </xsd:element>
    <xsd:element name="Committee" ma:index="9" nillable="true" ma:displayName="Approval Cmtee" ma:description="MUST BE COMPLETED FOR CORPORATE APPROVALS" ma:indexed="true" ma:list="{734f139c-f967-4435-8f38-799d30467f80}" ma:internalName="Committee" ma:readOnly="false" ma:showField="Title" ma:web="a5544097-eb68-476a-80d2-5c4688d0d6a4">
      <xsd:simpleType>
        <xsd:restriction base="dms:Lookup"/>
      </xsd:simpleType>
    </xsd:element>
    <xsd:element name="RatificationCmtee" ma:index="10" nillable="true" ma:displayName="Ratif. Cmtee" ma:description="MUST BE COMPLETED FOR CORPORATE APPROVALS" ma:indexed="true" ma:list="{dcdaa273-9168-4459-8af6-4e428fda054b}" ma:internalName="RatificationCmtee" ma:readOnly="false" ma:showField="Title" ma:web="a5544097-eb68-476a-80d2-5c4688d0d6a4">
      <xsd:simpleType>
        <xsd:restriction base="dms:Lookup"/>
      </xsd:simpleType>
    </xsd:element>
    <xsd:element name="ReviewStatus" ma:index="11" nillable="true" ma:displayName="ReviewStatus" ma:default="Not Due" ma:format="Dropdown" ma:indexed="true" ma:internalName="ReviewStatus" ma:readOnly="false">
      <xsd:simpleType>
        <xsd:restriction base="dms:Choice">
          <xsd:enumeration value="Not Due"/>
          <xsd:enumeration value="Due in 6 Months"/>
          <xsd:enumeration value="Due in 3 Months"/>
          <xsd:enumeration value="Overdue"/>
          <xsd:enumeration value="Updated"/>
        </xsd:restriction>
      </xsd:simpleType>
    </xsd:element>
    <xsd:element name="DateRatified" ma:index="12" nillable="true" ma:displayName="DateRatified" ma:format="DateOnly" ma:indexed="true" ma:internalName="DateRatified" ma:readOnly="false">
      <xsd:simpleType>
        <xsd:restriction base="dms:DateTime"/>
      </xsd:simpleType>
    </xsd:element>
    <xsd:element name="SpecialityLead" ma:index="13" nillable="true" ma:displayName="Lead Speciality / Dept" ma:description="Auto populated" ma:internalName="SpecialityLead" ma:readOnly="false">
      <xsd:simpleType>
        <xsd:restriction base="dms:Text">
          <xsd:maxLength value="255"/>
        </xsd:restriction>
      </xsd:simpleType>
    </xsd:element>
    <xsd:element name="TrustApprovalStatus" ma:index="14" nillable="true" ma:displayName="TrustApprovalStatus" ma:default="Not Submitted" ma:format="Dropdown" ma:indexed="true" ma:internalName="TrustApprovalStatus" ma:readOnly="false">
      <xsd:simpleType>
        <xsd:restriction base="dms:Choice">
          <xsd:enumeration value="Submitted for Approval"/>
          <xsd:enumeration value="Pending Approval"/>
          <xsd:enumeration value="Info required (Approval)"/>
          <xsd:enumeration value="Approval request rejected"/>
          <xsd:enumeration value="Provisionally Approved"/>
          <xsd:enumeration value="Submitted for Ratification"/>
          <xsd:enumeration value="Approval rejected"/>
          <xsd:enumeration value="Pending Ratification"/>
          <xsd:enumeration value="Info required (Ratification)"/>
          <xsd:enumeration value="Ratification request rejected"/>
          <xsd:enumeration value="Provisionally Ratified"/>
          <xsd:enumeration value="Ratification rejected"/>
          <xsd:enumeration value="Submitted for Publication"/>
          <xsd:enumeration value="Submitted for Local Approval"/>
          <xsd:enumeration value="Approved(Local)"/>
          <xsd:enumeration value="Approved subject to recommendations"/>
          <xsd:enumeration value="Waiting for Local Approval"/>
          <xsd:enumeration value="Complete"/>
          <xsd:enumeration value="Published"/>
          <xsd:enumeration value="Rejected"/>
          <xsd:enumeration value="Failed data validation"/>
          <xsd:enumeration value="Denied"/>
          <xsd:enumeration value="Not Submitted"/>
          <xsd:enumeration value="Archived"/>
        </xsd:restriction>
      </xsd:simpleType>
    </xsd:element>
    <xsd:element name="CmteeMtgDate" ma:index="15" nillable="true" ma:displayName="CmteeMtgDate" ma:format="DateOnly" ma:internalName="CmteeMtgDate" ma:readOnly="false">
      <xsd:simpleType>
        <xsd:restriction base="dms:DateTime"/>
      </xsd:simpleType>
    </xsd:element>
    <xsd:element name="DatePublished" ma:index="16" nillable="true" ma:displayName="DatePublished" ma:format="DateOnly" ma:indexed="true" ma:internalName="DatePublished" ma:readOnly="false">
      <xsd:simpleType>
        <xsd:restriction base="dms:DateTime"/>
      </xsd:simpleType>
    </xsd:element>
    <xsd:element name="DateApproved" ma:index="17" nillable="true" ma:displayName="DateApproved" ma:format="DateOnly" ma:indexed="true" ma:internalName="DateApproved" ma:readOnly="false">
      <xsd:simpleType>
        <xsd:restriction base="dms:DateTime"/>
      </xsd:simpleType>
    </xsd:element>
    <xsd:element name="RatifMtgDate" ma:index="18" nillable="true" ma:displayName="RatifMtgDate" ma:format="DateOnly" ma:internalName="RatifMtgDate" ma:readOnly="false">
      <xsd:simpleType>
        <xsd:restriction base="dms:DateTime"/>
      </xsd:simpleType>
    </xsd:element>
    <xsd:element name="ReviewDate" ma:index="19" nillable="true" ma:displayName="Review Date" ma:description="Auto-populated" ma:format="DateOnly" ma:indexed="true" ma:internalName="ReviewDate" ma:readOnly="false">
      <xsd:simpleType>
        <xsd:restriction base="dms:DateTime"/>
      </xsd:simpleType>
    </xsd:element>
    <xsd:element name="VersionNo" ma:index="20" nillable="true" ma:displayName="VersionNo" ma:description="*For Corporate Team use only" ma:internalName="VersionNo" ma:readOnly="false" ma:percentage="FALSE">
      <xsd:simpleType>
        <xsd:restriction base="dms:Number"/>
      </xsd:simpleType>
    </xsd:element>
    <xsd:element name="ReviewDateRevised_Comments" ma:index="22" nillable="true" ma:displayName="ReviewDateRevised_Comments" ma:hidden="true" ma:internalName="ReviewDateRevised_Comments" ma:readOnly="false">
      <xsd:simpleType>
        <xsd:restriction base="dms:Text">
          <xsd:maxLength value="255"/>
        </xsd:restriction>
      </xsd:simpleType>
    </xsd:element>
    <xsd:element name="ReviewDateChangedBy" ma:index="23" nillable="true" ma:displayName="ReviewDateChangedBy" ma:hidden="true" ma:list="UserInfo" ma:SharePointGroup="0" ma:internalName="ReviewDateChangedBy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eyword" ma:index="24" nillable="true" ma:displayName="Keyword" ma:description="Used for searching" ma:hidden="true" ma:internalName="Keyword" ma:readOnly="false">
      <xsd:simpleType>
        <xsd:restriction base="dms:Text">
          <xsd:maxLength value="255"/>
        </xsd:restriction>
      </xsd:simpleType>
    </xsd:element>
    <xsd:element name="CheckIn" ma:index="25" nillable="true" ma:displayName="CheckIn" ma:hidden="true" ma:internalName="CheckIn" ma:readOnly="false">
      <xsd:simpleType>
        <xsd:restriction base="dms:Text">
          <xsd:maxLength value="255"/>
        </xsd:restriction>
      </xsd:simpleType>
    </xsd:element>
    <xsd:element name="LocalApprover2" ma:index="26" nillable="true" ma:displayName="LocalApproverName2" ma:hidden="true" ma:list="UserInfo" ma:SharePointGroup="0" ma:internalName="LocalApprover2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questerEmail" ma:index="27" nillable="true" ma:displayName="RequesterEmail" ma:hidden="true" ma:list="UserInfo" ma:SharePointGroup="0" ma:internalName="RequesterEmail" ma:readOnly="false" ma:showField="EMail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fiedBy" ma:index="28" nillable="true" ma:displayName="RatifiedBy" ma:description="Auto-populated" ma:hidden="true" ma:list="UserInfo" ma:SharePointGroup="0" ma:internalName="RatifiedBy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nual_Action" ma:index="30" nillable="true" ma:displayName="Manual_Action" ma:hidden="true" ma:internalName="Manual_Action" ma:readOnly="false">
      <xsd:simpleType>
        <xsd:restriction base="dms:Text">
          <xsd:maxLength value="255"/>
        </xsd:restriction>
      </xsd:simpleType>
    </xsd:element>
    <xsd:element name="NextAction" ma:index="31" nillable="true" ma:displayName="OverrideAction1" ma:hidden="true" ma:internalName="NextAction0" ma:readOnly="false">
      <xsd:simpleType>
        <xsd:restriction base="dms:Text">
          <xsd:maxLength value="255"/>
        </xsd:restriction>
      </xsd:simpleType>
    </xsd:element>
    <xsd:element name="BackupApprover" ma:index="33" nillable="true" ma:displayName="Backup Approver" ma:hidden="true" ma:list="UserInfo" ma:SharePointGroup="0" ma:internalName="BackupApprov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erName" ma:index="34" nillable="true" ma:displayName="Approved by" ma:description="Auto-populated" ma:hidden="true" ma:list="UserInfo" ma:SharePointGroup="0" ma:internalName="ApproverName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alOverrideReason" ma:index="35" nillable="true" ma:displayName="ApprovalOverrideReason" ma:hidden="true" ma:internalName="ApprovalOverrideReason" ma:readOnly="false">
      <xsd:simpleType>
        <xsd:restriction base="dms:Text">
          <xsd:maxLength value="255"/>
        </xsd:restriction>
      </xsd:simpleType>
    </xsd:element>
    <xsd:element name="RatifyOverrideReason" ma:index="36" nillable="true" ma:displayName="RatifyOverrideReason" ma:hidden="true" ma:internalName="RatifyOverrideReason" ma:readOnly="false">
      <xsd:simpleType>
        <xsd:restriction base="dms:Text">
          <xsd:maxLength value="255"/>
        </xsd:restriction>
      </xsd:simpleType>
    </xsd:element>
    <xsd:element name="RequestorName" ma:index="37" nillable="true" ma:displayName="RequestorName" ma:description="Auto-populated" ma:hidden="true" ma:list="UserInfo" ma:SharePointGroup="0" ma:internalName="RequestorName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dminComments" ma:index="39" nillable="true" ma:displayName="AdminComments" ma:description="Approved by S Barton - 01.05.2025" ma:format="Dropdown" ma:hidden="true" ma:internalName="AdminComments">
      <xsd:simpleType>
        <xsd:restriction base="dms:Note"/>
      </xsd:simpleType>
    </xsd:element>
    <xsd:element name="ApprovalStage" ma:index="40" nillable="true" ma:displayName="Approval Stage" ma:default="Draft" ma:format="Dropdown" ma:hidden="true" ma:indexed="true" ma:internalName="ApprovalStage" ma:readOnly="false">
      <xsd:simpleType>
        <xsd:restriction base="dms:Choice">
          <xsd:enumeration value="Draft"/>
          <xsd:enumeration value="Approval"/>
          <xsd:enumeration value="Ratification"/>
          <xsd:enumeration value="Publication"/>
          <xsd:enumeration value="Local"/>
          <xsd:enumeration value="Complete"/>
        </xsd:restriction>
      </xsd:simpleType>
    </xsd:element>
    <xsd:element name="RatifyReqAckd" ma:index="41" nillable="true" ma:displayName="RatifyReqAckd" ma:default="Not Requested" ma:format="Dropdown" ma:hidden="true" ma:internalName="RatifyReqAckd" ma:readOnly="false">
      <xsd:simpleType>
        <xsd:restriction base="dms:Choice">
          <xsd:enumeration value="Acknowledged"/>
          <xsd:enumeration value="Not Acknowledged"/>
          <xsd:enumeration value="More info required"/>
          <xsd:enumeration value="Rejected"/>
          <xsd:enumeration value="Not Requested"/>
        </xsd:restriction>
      </xsd:simpleType>
    </xsd:element>
    <xsd:element name="AdminAction2" ma:index="44" nillable="true" ma:displayName="OverrideAction2" ma:hidden="true" ma:internalName="AdminAction2" ma:readOnly="false">
      <xsd:simpleType>
        <xsd:restriction base="dms:Text">
          <xsd:maxLength value="255"/>
        </xsd:restriction>
      </xsd:simpleType>
    </xsd:element>
    <xsd:element name="ApprovalProgress" ma:index="45" nillable="true" ma:displayName="ApprovalProgress" ma:hidden="true" ma:internalName="ApprovalProgress" ma:readOnly="false">
      <xsd:simpleType>
        <xsd:restriction base="dms:Note"/>
      </xsd:simpleType>
    </xsd:element>
    <xsd:element name="EditDoc" ma:index="47" nillable="true" ma:displayName="Edit Properties" ma:hidden="true" ma:internalName="EditDoc" ma:readOnly="false">
      <xsd:simpleType>
        <xsd:restriction base="dms:Text">
          <xsd:maxLength value="255"/>
        </xsd:restriction>
      </xsd:simpleType>
    </xsd:element>
    <xsd:element name="DateSubmitted" ma:index="48" nillable="true" ma:displayName="DateSubmitted" ma:format="DateOnly" ma:hidden="true" ma:internalName="DateSubmitted" ma:readOnly="false">
      <xsd:simpleType>
        <xsd:restriction base="dms:DateTime"/>
      </xsd:simpleType>
    </xsd:element>
    <xsd:element name="LocalApprover" ma:index="51" nillable="true" ma:displayName="LocalApproverName" ma:hidden="true" ma:list="UserInfo" ma:SharePointGroup="0" ma:internalName="LocalApprov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ction" ma:index="52" nillable="true" ma:displayName="Local Approval" ma:hidden="true" ma:internalName="Action" ma:readOnly="false">
      <xsd:simpleType>
        <xsd:restriction base="dms:Text">
          <xsd:maxLength value="255"/>
        </xsd:restriction>
      </xsd:simpleType>
    </xsd:element>
    <xsd:element name="ManualApprovalLocal" ma:index="53" nillable="true" ma:displayName="ManualApprovalLocal" ma:format="Dropdown" ma:hidden="true" ma:internalName="ManualApprovalLocal" ma:readOnly="false">
      <xsd:simpleType>
        <xsd:restriction base="dms:Choice">
          <xsd:enumeration value="Approve &amp; Publish"/>
          <xsd:enumeration value="Provisionally Approve"/>
          <xsd:enumeration value="Reject - more work reqd."/>
        </xsd:restriction>
      </xsd:simpleType>
    </xsd:element>
    <xsd:element name="ManualApprovalComments" ma:index="54" nillable="true" ma:displayName="LocalAprvlComments" ma:format="Dropdown" ma:hidden="true" ma:internalName="ManualApprovalComments" ma:readOnly="false">
      <xsd:simpleType>
        <xsd:restriction base="dms:Note"/>
      </xsd:simpleType>
    </xsd:element>
    <xsd:element name="ReviewAction" ma:index="55" nillable="true" ma:displayName="ReviewAction" ma:hidden="true" ma:internalName="ReviewAction" ma:readOnly="false">
      <xsd:simpleType>
        <xsd:restriction base="dms:Text">
          <xsd:maxLength value="255"/>
        </xsd:restriction>
      </xsd:simpleType>
    </xsd:element>
    <xsd:element name="ReviewDate_due_6m" ma:index="56" nillable="true" ma:displayName="ReviewDate_due_6m" ma:format="DateOnly" ma:hidden="true" ma:internalName="ReviewDate_due_6m" ma:readOnly="false">
      <xsd:simpleType>
        <xsd:restriction base="dms:DateTime"/>
      </xsd:simpleType>
    </xsd:element>
    <xsd:element name="SharedWithUsers" ma:index="65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66" nillable="true" ma:displayName="Shared With Details" ma:hidden="true" ma:internalName="SharedWithDetails" ma:readOnly="true">
      <xsd:simpleType>
        <xsd:restriction base="dms:Note"/>
      </xsd:simpleType>
    </xsd:element>
    <xsd:element name="AddMtgDate" ma:index="68" nillable="true" ma:displayName="AddMtgDate" ma:hidden="true" ma:internalName="AddMtgDate" ma:readOnly="false">
      <xsd:simpleType>
        <xsd:restriction base="dms:Text">
          <xsd:maxLength value="255"/>
        </xsd:restriction>
      </xsd:simpleType>
    </xsd:element>
    <xsd:element name="MtgDateComments" ma:index="69" nillable="true" ma:displayName="MtgDateComments" ma:hidden="true" ma:internalName="MtgDateComments" ma:readOnly="false">
      <xsd:simpleType>
        <xsd:restriction base="dms:Note"/>
      </xsd:simpleType>
    </xsd:element>
    <xsd:element name="CommitteApprover" ma:index="70" nillable="true" ma:displayName="Committe Rep" ma:hidden="true" ma:list="UserInfo" ma:SharePointGroup="0" ma:internalName="CommitteApprov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fMtgDateComments" ma:index="71" nillable="true" ma:displayName="RatifMtgDateComments" ma:hidden="true" ma:internalName="RatifMtgDateComments" ma:readOnly="false">
      <xsd:simpleType>
        <xsd:restriction base="dms:Note"/>
      </xsd:simpleType>
    </xsd:element>
    <xsd:element name="AddRtfMtgDate" ma:index="72" nillable="true" ma:displayName="AddRtfMtgDate" ma:hidden="true" ma:internalName="AddRtfMtgDate" ma:readOnly="false">
      <xsd:simpleType>
        <xsd:restriction base="dms:Text">
          <xsd:maxLength value="255"/>
        </xsd:restriction>
      </xsd:simpleType>
    </xsd:element>
    <xsd:element name="RatSubmitter" ma:index="73" nillable="true" ma:displayName="RatSubmitter" ma:description="Who submitted the document for ratification" ma:hidden="true" ma:list="UserInfo" ma:SharePointGroup="0" ma:internalName="RatSubmitt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mteeAction" ma:index="74" nillable="true" ma:displayName="ApproveAction" ma:hidden="true" ma:internalName="CmteeAction" ma:readOnly="false">
      <xsd:simpleType>
        <xsd:restriction base="dms:Text">
          <xsd:maxLength value="255"/>
        </xsd:restriction>
      </xsd:simpleType>
    </xsd:element>
    <xsd:element name="RatifyAction" ma:index="75" nillable="true" ma:displayName="RatifyAction" ma:hidden="true" ma:internalName="RatifyAction" ma:readOnly="false">
      <xsd:simpleType>
        <xsd:restriction base="dms:Text">
          <xsd:maxLength value="255"/>
        </xsd:restriction>
      </xsd:simpleType>
    </xsd:element>
    <xsd:element name="Action2" ma:index="76" nillable="true" ma:displayName="Corp. Approval" ma:format="Dropdown" ma:hidden="true" ma:internalName="Action2" ma:readOnly="false">
      <xsd:simpleType>
        <xsd:restriction base="dms:Text">
          <xsd:maxLength value="255"/>
        </xsd:restriction>
      </xsd:simpleType>
    </xsd:element>
    <xsd:element name="OtherSpeciality" ma:index="77" nillable="true" ma:displayName="Other Speciality" ma:hidden="true" ma:internalName="OtherSpeciality0" ma:readOnly="false">
      <xsd:simpleType>
        <xsd:restriction base="dms:Text">
          <xsd:maxLength value="255"/>
        </xsd:restriction>
      </xsd:simpleType>
    </xsd:element>
    <xsd:element name="ReviewDate_due_3m" ma:index="78" nillable="true" ma:displayName="ReviewDate_due_3m" ma:format="DateOnly" ma:hidden="true" ma:internalName="ReviewDate_due_3m" ma:readOnly="false">
      <xsd:simpleType>
        <xsd:restriction base="dms:DateTime"/>
      </xsd:simpleType>
    </xsd:element>
    <xsd:element name="RatReqDate" ma:index="79" nillable="true" ma:displayName="RatReqDate" ma:format="DateOnly" ma:hidden="true" ma:internalName="RatReqDate" ma:readOnly="false">
      <xsd:simpleType>
        <xsd:restriction base="dms:DateTime"/>
      </xsd:simpleType>
    </xsd:element>
    <xsd:element name="PublishedBy" ma:index="80" nillable="true" ma:displayName="PublishedBy" ma:hidden="true" ma:list="UserInfo" ma:SharePointGroup="0" ma:internalName="PublishedBy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ublish" ma:index="81" nillable="true" ma:displayName="Publish" ma:hidden="true" ma:internalName="Publish" ma:readOnly="false">
      <xsd:simpleType>
        <xsd:restriction base="dms:Text">
          <xsd:maxLength value="255"/>
        </xsd:restriction>
      </xsd:simpleType>
    </xsd:element>
    <xsd:element name="RatComments" ma:index="82" nillable="true" ma:displayName="RatComments" ma:hidden="true" ma:internalName="RatComments" ma:readOnly="false">
      <xsd:simpleType>
        <xsd:restriction base="dms:Note"/>
      </xsd:simpleType>
    </xsd:element>
    <xsd:element name="ReSubA" ma:index="85" nillable="true" ma:displayName="ReSubA" ma:hidden="true" ma:internalName="ReSubA" ma:readOnly="false">
      <xsd:simpleType>
        <xsd:restriction base="dms:Text">
          <xsd:maxLength value="255"/>
        </xsd:restriction>
      </xsd:simpleType>
    </xsd:element>
    <xsd:element name="ReSubR" ma:index="86" nillable="true" ma:displayName="ReSubR" ma:hidden="true" ma:internalName="ReSubR" ma:readOnly="false">
      <xsd:simpleType>
        <xsd:restriction base="dms:Text">
          <xsd:maxLength value="255"/>
        </xsd:restriction>
      </xsd:simpleType>
    </xsd:element>
    <xsd:element name="Division" ma:index="87" nillable="true" ma:displayName="Lead Division" ma:description="Auto populated" ma:hidden="true" ma:internalName="Division" ma:readOnly="false">
      <xsd:simpleType>
        <xsd:restriction base="dms:Text">
          <xsd:maxLength value="255"/>
        </xsd:restriction>
      </xsd:simpleType>
    </xsd:element>
    <xsd:element name="SubRatify" ma:index="88" nillable="true" ma:displayName="SubRatify" ma:hidden="true" ma:internalName="SubRatify" ma:readOnly="false">
      <xsd:simpleType>
        <xsd:restriction base="dms:Text">
          <xsd:maxLength value="255"/>
        </xsd:restriction>
      </xsd:simpleType>
    </xsd:element>
    <xsd:element name="Submitter" ma:index="89" nillable="true" ma:displayName="Submitter" ma:description="Who submitted the document for approval" ma:hidden="true" ma:list="UserInfo" ma:SharePointGroup="0" ma:internalName="Submitt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alReqAckd" ma:index="90" nillable="true" ma:displayName="ApprovalReqAckd" ma:default="Not Requested" ma:description="Automated field for acknowledged requests" ma:format="Dropdown" ma:hidden="true" ma:internalName="ApprovalReqAckd" ma:readOnly="false">
      <xsd:simpleType>
        <xsd:restriction base="dms:Choice">
          <xsd:enumeration value="Acknowledged"/>
          <xsd:enumeration value="Not Acknowledged"/>
          <xsd:enumeration value="More info required"/>
          <xsd:enumeration value="Rejected"/>
          <xsd:enumeration value="Not Requested"/>
        </xsd:restriction>
      </xsd:simpleType>
    </xsd:element>
    <xsd:element name="ApprovalComments" ma:index="91" nillable="true" ma:displayName="ApprovalComments" ma:description="Auto-populated" ma:hidden="true" ma:internalName="ApprovalComments" ma:readOnly="false">
      <xsd:simpleType>
        <xsd:restriction base="dms:Text">
          <xsd:maxLength value="255"/>
        </xsd:restriction>
      </xsd:simpleType>
    </xsd:element>
    <xsd:element name="PreApprovalInfo" ma:index="92" nillable="true" ma:displayName="PreApprovalInfo" ma:hidden="true" ma:internalName="PreApprovalInfo" ma:readOnly="false">
      <xsd:simpleType>
        <xsd:restriction base="dms:Note"/>
      </xsd:simpleType>
    </xsd:element>
    <xsd:element name="Archive" ma:index="94" nillable="true" ma:displayName="Archive" ma:hidden="true" ma:internalName="Archive" ma:readOnly="false">
      <xsd:simpleType>
        <xsd:restriction base="dms:Text">
          <xsd:maxLength value="255"/>
        </xsd:restriction>
      </xsd:simpleType>
    </xsd:element>
    <xsd:element name="Ratifier" ma:index="95" nillable="true" ma:displayName="Ratification Rep" ma:hidden="true" ma:list="UserInfo" ma:SharePointGroup="0" ma:internalName="Ratifi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10a67c-4d97-4e39-81d4-3b611f6ca074" elementFormDefault="qualified">
    <xsd:import namespace="http://schemas.microsoft.com/office/2006/documentManagement/types"/>
    <xsd:import namespace="http://schemas.microsoft.com/office/infopath/2007/PartnerControls"/>
    <xsd:element name="SpecialityLeadEmail" ma:index="42" nillable="true" ma:displayName="SpecialityLeadEmail" ma:hidden="true" ma:list="UserInfo" ma:SharePointGroup="0" ma:internalName="SpecialityLeadEmail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pecialityLeadEmailBackup" ma:index="43" nillable="true" ma:displayName="SpecialityLeadEmailBackup" ma:hidden="true" ma:list="UserInfo" ma:SharePointGroup="0" ma:internalName="SpecialityLeadEmailBackup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58" nillable="true" ma:displayName="MediaServiceMetadata" ma:hidden="true" ma:internalName="MediaServiceMetadata" ma:readOnly="true">
      <xsd:simpleType>
        <xsd:restriction base="dms:Note"/>
      </xsd:simpleType>
    </xsd:element>
    <xsd:element name="MediaServiceAutoTags" ma:index="59" nillable="true" ma:displayName="Tags" ma:hidden="true" ma:internalName="MediaServiceAutoTags" ma:readOnly="true">
      <xsd:simpleType>
        <xsd:restriction base="dms:Text"/>
      </xsd:simpleType>
    </xsd:element>
    <xsd:element name="MediaServiceOCR" ma:index="60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6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6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FastMetadata" ma:index="6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8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84" nillable="true" ma:displayName="KeyPoints" ma:hidden="true" ma:internalName="MediaServiceKeyPoints" ma:readOnly="true">
      <xsd:simpleType>
        <xsd:restriction base="dms:Note"/>
      </xsd:simpleType>
    </xsd:element>
    <xsd:element name="Email" ma:index="93" nillable="true" ma:displayName="Email" ma:hidden="true" ma:list="UserInfo" ma:SharePointGroup="0" ma:internalName="Email" ma:readOnly="false" ma:showField="EMail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9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9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2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255240-652A-485D-B7E9-615CEF0BD7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21DE1D-EA7C-4FAA-A0D9-9D5339CE2521}">
  <ds:schemaRefs>
    <ds:schemaRef ds:uri="http://schemas.microsoft.com/office/2006/documentManagement/types"/>
    <ds:schemaRef ds:uri="http://schemas.microsoft.com/office/infopath/2007/PartnerControls"/>
    <ds:schemaRef ds:uri="38f277b7-8e4b-45aa-82a8-1267fe20edaa"/>
    <ds:schemaRef ds:uri="http://purl.org/dc/elements/1.1/"/>
    <ds:schemaRef ds:uri="http://schemas.microsoft.com/office/2006/metadata/properties"/>
    <ds:schemaRef ds:uri="c80df7d3-9b07-4a79-9a17-92fa8f7b9ff5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  <ds:schemaRef ds:uri="a5544097-eb68-476a-80d2-5c4688d0d6a4"/>
    <ds:schemaRef ds:uri="a810a67c-4d97-4e39-81d4-3b611f6ca074"/>
  </ds:schemaRefs>
</ds:datastoreItem>
</file>

<file path=customXml/itemProps3.xml><?xml version="1.0" encoding="utf-8"?>
<ds:datastoreItem xmlns:ds="http://schemas.openxmlformats.org/officeDocument/2006/customXml" ds:itemID="{E09EE81F-F3EF-4456-9346-640C8E016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544097-eb68-476a-80d2-5c4688d0d6a4"/>
    <ds:schemaRef ds:uri="a810a67c-4d97-4e39-81d4-3b611f6ca0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4A69E6-D7C2-4DD5-BAD7-F14DFC78D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5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der Hey NHS Foundation Trust</Company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rpool Speech and Language Therapy Service for Deaf Adults PIAG 298</dc:title>
  <dc:creator>User</dc:creator>
  <cp:lastModifiedBy>Hancock Melanie</cp:lastModifiedBy>
  <cp:revision>2</cp:revision>
  <cp:lastPrinted>2023-04-18T08:03:00Z</cp:lastPrinted>
  <dcterms:created xsi:type="dcterms:W3CDTF">2025-07-11T09:20:00Z</dcterms:created>
  <dcterms:modified xsi:type="dcterms:W3CDTF">2025-07-11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6E14B92E9E844697E2FCEBD45312A0009859E12BA2081442A763127A2872E768</vt:lpwstr>
  </property>
  <property fmtid="{D5CDD505-2E9C-101B-9397-08002B2CF9AE}" pid="3" name="GrammarlyDocumentId">
    <vt:lpwstr>f8f73f3393f1d77ab8badbbad14887b147f0765849809f8f334111afad8ca3d4</vt:lpwstr>
  </property>
  <property fmtid="{D5CDD505-2E9C-101B-9397-08002B2CF9AE}" pid="4" name="Approval Level">
    <vt:lpwstr>Not Due</vt:lpwstr>
  </property>
</Properties>
</file>